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13747950" w:rsidR="0065384F" w:rsidRPr="004A1726" w:rsidRDefault="004C5D59" w:rsidP="00E6532D">
      <w:pPr>
        <w:pStyle w:val="NoSpacing"/>
        <w:jc w:val="center"/>
        <w:rPr>
          <w:b/>
          <w:bCs/>
          <w:color w:val="FF0000"/>
        </w:rPr>
      </w:pPr>
      <w:r w:rsidRPr="009D58F4">
        <w:rPr>
          <w:color w:val="000000" w:themeColor="text1"/>
        </w:rPr>
        <w:t>Tuesday,</w:t>
      </w:r>
      <w:r w:rsidR="002B5D09">
        <w:rPr>
          <w:color w:val="000000" w:themeColor="text1"/>
        </w:rPr>
        <w:t xml:space="preserve"> </w:t>
      </w:r>
      <w:r w:rsidR="00D8441C">
        <w:rPr>
          <w:color w:val="000000" w:themeColor="text1"/>
        </w:rPr>
        <w:t>January 9</w:t>
      </w:r>
      <w:r w:rsidR="002B5D09">
        <w:rPr>
          <w:color w:val="000000" w:themeColor="text1"/>
        </w:rPr>
        <w:t>,</w:t>
      </w:r>
      <w:r w:rsidR="00044EF5" w:rsidRPr="009D58F4">
        <w:rPr>
          <w:color w:val="000000" w:themeColor="text1"/>
        </w:rPr>
        <w:t xml:space="preserve"> 20</w:t>
      </w:r>
      <w:r w:rsidR="00637B1F" w:rsidRPr="009D58F4">
        <w:rPr>
          <w:color w:val="000000" w:themeColor="text1"/>
        </w:rPr>
        <w:t>2</w:t>
      </w:r>
      <w:r w:rsidR="004A1726">
        <w:rPr>
          <w:color w:val="000000" w:themeColor="text1"/>
        </w:rPr>
        <w:t>3</w:t>
      </w:r>
    </w:p>
    <w:p w14:paraId="517826FD" w14:textId="77777777" w:rsidR="00044EF5" w:rsidRPr="009D58F4" w:rsidRDefault="00044EF5" w:rsidP="00E6532D">
      <w:pPr>
        <w:pStyle w:val="NoSpacing"/>
        <w:jc w:val="center"/>
        <w:rPr>
          <w:color w:val="000000" w:themeColor="text1"/>
        </w:rPr>
      </w:pPr>
    </w:p>
    <w:p w14:paraId="4A47B5DA" w14:textId="5F489AEC" w:rsidR="00A7344D" w:rsidRPr="009D2259" w:rsidRDefault="00A7344D" w:rsidP="00A7344D">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w:t>
      </w:r>
      <w:r w:rsidR="00F825FB" w:rsidRPr="009D2259">
        <w:rPr>
          <w:rFonts w:cs="Courier New"/>
          <w:color w:val="000000" w:themeColor="text1"/>
          <w:szCs w:val="22"/>
        </w:rPr>
        <w:t>Also,</w:t>
      </w:r>
      <w:r w:rsidRPr="009D2259">
        <w:rPr>
          <w:rFonts w:cs="Courier New"/>
          <w:color w:val="000000" w:themeColor="text1"/>
          <w:szCs w:val="22"/>
        </w:rPr>
        <w:t xml:space="preserve"> present were </w:t>
      </w:r>
      <w:r w:rsidRPr="00C23FED">
        <w:rPr>
          <w:rFonts w:cs="Courier New"/>
          <w:szCs w:val="22"/>
        </w:rPr>
        <w:t xml:space="preserve">Supervisors, Douglas A. Roth and </w:t>
      </w:r>
      <w:bookmarkStart w:id="0" w:name="_Hlk150874394"/>
      <w:r w:rsidRPr="00C23FED">
        <w:rPr>
          <w:rFonts w:cs="Courier New"/>
          <w:szCs w:val="22"/>
        </w:rPr>
        <w:t>Wilbert J. Mowry, Jr.,</w:t>
      </w:r>
      <w:r>
        <w:rPr>
          <w:rFonts w:cs="Courier New"/>
          <w:szCs w:val="22"/>
        </w:rPr>
        <w:t xml:space="preserve"> </w:t>
      </w:r>
      <w:bookmarkEnd w:id="0"/>
      <w:r w:rsidRPr="009D2259">
        <w:rPr>
          <w:rFonts w:cs="Courier New"/>
          <w:color w:val="000000" w:themeColor="text1"/>
          <w:szCs w:val="22"/>
        </w:rPr>
        <w:t>Township Manager, Linda D. Zerfoss,</w:t>
      </w:r>
      <w:r>
        <w:rPr>
          <w:rFonts w:cs="Courier New"/>
          <w:color w:val="000000" w:themeColor="text1"/>
          <w:szCs w:val="22"/>
        </w:rPr>
        <w:t xml:space="preserve"> </w:t>
      </w:r>
      <w:r w:rsidRPr="009D2259">
        <w:rPr>
          <w:rFonts w:cs="Courier New"/>
          <w:color w:val="000000" w:themeColor="text1"/>
          <w:szCs w:val="22"/>
        </w:rPr>
        <w:t>Land Use Administrator, Clinton A. Bonetti, and</w:t>
      </w:r>
      <w:bookmarkStart w:id="1" w:name="_Hlk137533980"/>
      <w:r>
        <w:rPr>
          <w:rFonts w:cs="Courier New"/>
          <w:color w:val="000000" w:themeColor="text1"/>
          <w:szCs w:val="22"/>
        </w:rPr>
        <w:t xml:space="preserve"> </w:t>
      </w:r>
      <w:bookmarkEnd w:id="1"/>
      <w:r w:rsidR="007E38E0">
        <w:rPr>
          <w:rFonts w:cs="Courier New"/>
          <w:color w:val="FF0000"/>
          <w:szCs w:val="22"/>
        </w:rPr>
        <w:t>5</w:t>
      </w:r>
      <w:r>
        <w:rPr>
          <w:rFonts w:cs="Courier New"/>
          <w:color w:val="000000" w:themeColor="text1"/>
          <w:szCs w:val="22"/>
        </w:rPr>
        <w:t xml:space="preserve"> </w:t>
      </w:r>
      <w:r w:rsidRPr="009D2259">
        <w:rPr>
          <w:rFonts w:cs="Courier New"/>
          <w:color w:val="000000" w:themeColor="text1"/>
          <w:szCs w:val="22"/>
        </w:rPr>
        <w:t xml:space="preserve">Township residents and visitors.  </w:t>
      </w:r>
    </w:p>
    <w:p w14:paraId="0AB6C703" w14:textId="77777777" w:rsidR="00044EF5" w:rsidRPr="009D2259" w:rsidRDefault="00044EF5" w:rsidP="00044EF5">
      <w:pPr>
        <w:pStyle w:val="NoSpacing"/>
        <w:rPr>
          <w:rFonts w:cs="Courier New"/>
          <w:color w:val="000000" w:themeColor="text1"/>
          <w:szCs w:val="22"/>
        </w:rPr>
      </w:pPr>
    </w:p>
    <w:p w14:paraId="20FD76D0" w14:textId="54E0F986" w:rsidR="00044EF5"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DD43DD">
        <w:rPr>
          <w:rFonts w:cs="Courier New"/>
          <w:b/>
          <w:color w:val="000000" w:themeColor="text1"/>
          <w:szCs w:val="22"/>
          <w:u w:val="single"/>
        </w:rPr>
        <w:t>1</w:t>
      </w:r>
      <w:r w:rsidR="00B476F8">
        <w:rPr>
          <w:rFonts w:cs="Courier New"/>
          <w:b/>
          <w:color w:val="000000" w:themeColor="text1"/>
          <w:szCs w:val="22"/>
          <w:u w:val="single"/>
        </w:rPr>
        <w:t>2/</w:t>
      </w:r>
      <w:r w:rsidR="002B5D09">
        <w:rPr>
          <w:rFonts w:cs="Courier New"/>
          <w:b/>
          <w:color w:val="000000" w:themeColor="text1"/>
          <w:szCs w:val="22"/>
          <w:u w:val="single"/>
        </w:rPr>
        <w:t>1</w:t>
      </w:r>
      <w:r w:rsidR="00B476F8">
        <w:rPr>
          <w:rFonts w:cs="Courier New"/>
          <w:b/>
          <w:color w:val="000000" w:themeColor="text1"/>
          <w:szCs w:val="22"/>
          <w:u w:val="single"/>
        </w:rPr>
        <w:t>2</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r w:rsidR="00DB7BE2">
        <w:rPr>
          <w:rFonts w:cs="Courier New"/>
          <w:b/>
          <w:color w:val="000000" w:themeColor="text1"/>
          <w:szCs w:val="22"/>
          <w:u w:val="single"/>
        </w:rPr>
        <w:t xml:space="preserve"> and January 2, 2024</w:t>
      </w:r>
    </w:p>
    <w:p w14:paraId="111AB912" w14:textId="55B5451E" w:rsidR="00044EF5" w:rsidRPr="00DB7BE2" w:rsidRDefault="004C5D59" w:rsidP="00044EF5">
      <w:pPr>
        <w:pStyle w:val="NoSpacing"/>
        <w:rPr>
          <w:rFonts w:cs="Courier New"/>
          <w:szCs w:val="22"/>
        </w:rPr>
      </w:pPr>
      <w:r w:rsidRPr="00DB7BE2">
        <w:rPr>
          <w:rFonts w:cs="Courier New"/>
          <w:szCs w:val="22"/>
        </w:rPr>
        <w:t xml:space="preserve">Supervisor </w:t>
      </w:r>
      <w:r w:rsidR="00965AA8" w:rsidRPr="00DB7BE2">
        <w:rPr>
          <w:rFonts w:cs="Courier New"/>
          <w:szCs w:val="22"/>
        </w:rPr>
        <w:t>Ward</w:t>
      </w:r>
      <w:r w:rsidRPr="00DB7BE2">
        <w:rPr>
          <w:rFonts w:cs="Courier New"/>
          <w:szCs w:val="22"/>
        </w:rPr>
        <w:t xml:space="preserve"> made </w:t>
      </w:r>
      <w:r w:rsidR="00AE72D7" w:rsidRPr="00DB7BE2">
        <w:rPr>
          <w:rFonts w:cs="Courier New"/>
          <w:szCs w:val="22"/>
        </w:rPr>
        <w:t>the</w:t>
      </w:r>
      <w:r w:rsidRPr="00DB7BE2">
        <w:rPr>
          <w:rFonts w:cs="Courier New"/>
          <w:szCs w:val="22"/>
        </w:rPr>
        <w:t xml:space="preserve"> motion and Supervisor</w:t>
      </w:r>
      <w:r w:rsidR="00637B1F" w:rsidRPr="00DB7BE2">
        <w:rPr>
          <w:rFonts w:cs="Courier New"/>
          <w:szCs w:val="22"/>
        </w:rPr>
        <w:t xml:space="preserve"> </w:t>
      </w:r>
      <w:r w:rsidR="00DB7BE2" w:rsidRPr="00DB7BE2">
        <w:rPr>
          <w:rFonts w:cs="Courier New"/>
          <w:szCs w:val="22"/>
        </w:rPr>
        <w:t>Roth</w:t>
      </w:r>
      <w:r w:rsidR="00C23FED" w:rsidRPr="00DB7BE2">
        <w:rPr>
          <w:rFonts w:cs="Courier New"/>
          <w:szCs w:val="22"/>
        </w:rPr>
        <w:t xml:space="preserve"> </w:t>
      </w:r>
      <w:r w:rsidRPr="00DB7BE2">
        <w:rPr>
          <w:rFonts w:cs="Courier New"/>
          <w:szCs w:val="22"/>
        </w:rPr>
        <w:t>seconded the motion that there being no additions or corrections to the minutes of the meeting</w:t>
      </w:r>
      <w:r w:rsidR="00D968E8" w:rsidRPr="00DB7BE2">
        <w:rPr>
          <w:rFonts w:cs="Courier New"/>
          <w:szCs w:val="22"/>
        </w:rPr>
        <w:t>s</w:t>
      </w:r>
      <w:r w:rsidRPr="00DB7BE2">
        <w:rPr>
          <w:rFonts w:cs="Courier New"/>
          <w:szCs w:val="22"/>
        </w:rPr>
        <w:t xml:space="preserve"> held </w:t>
      </w:r>
      <w:r w:rsidR="00D968E8" w:rsidRPr="00DB7BE2">
        <w:rPr>
          <w:rFonts w:cs="Courier New"/>
          <w:szCs w:val="22"/>
        </w:rPr>
        <w:t xml:space="preserve">on </w:t>
      </w:r>
      <w:r w:rsidR="004A1726" w:rsidRPr="00DB7BE2">
        <w:rPr>
          <w:rFonts w:cs="Courier New"/>
          <w:szCs w:val="22"/>
        </w:rPr>
        <w:t>Tu</w:t>
      </w:r>
      <w:r w:rsidR="00637B1F" w:rsidRPr="00DB7BE2">
        <w:rPr>
          <w:rFonts w:cs="Courier New"/>
          <w:szCs w:val="22"/>
        </w:rPr>
        <w:t xml:space="preserve">esday, </w:t>
      </w:r>
      <w:r w:rsidR="00B476F8" w:rsidRPr="00DB7BE2">
        <w:t>December</w:t>
      </w:r>
      <w:r w:rsidR="00965AA8" w:rsidRPr="00DB7BE2">
        <w:t xml:space="preserve"> 1</w:t>
      </w:r>
      <w:r w:rsidR="00B476F8" w:rsidRPr="00DB7BE2">
        <w:t>2</w:t>
      </w:r>
      <w:r w:rsidR="002B5D09" w:rsidRPr="00DB7BE2">
        <w:t>,</w:t>
      </w:r>
      <w:r w:rsidRPr="00DB7BE2">
        <w:rPr>
          <w:rFonts w:cs="Courier New"/>
          <w:szCs w:val="22"/>
        </w:rPr>
        <w:t xml:space="preserve"> 20</w:t>
      </w:r>
      <w:r w:rsidR="00637B1F" w:rsidRPr="00DB7BE2">
        <w:rPr>
          <w:rFonts w:cs="Courier New"/>
          <w:szCs w:val="22"/>
        </w:rPr>
        <w:t>2</w:t>
      </w:r>
      <w:r w:rsidR="008D6238" w:rsidRPr="00DB7BE2">
        <w:rPr>
          <w:rFonts w:cs="Courier New"/>
          <w:szCs w:val="22"/>
        </w:rPr>
        <w:t>3</w:t>
      </w:r>
      <w:r w:rsidRPr="00DB7BE2">
        <w:rPr>
          <w:rFonts w:cs="Courier New"/>
          <w:szCs w:val="22"/>
        </w:rPr>
        <w:t xml:space="preserve">, </w:t>
      </w:r>
      <w:r w:rsidR="00D968E8" w:rsidRPr="00DB7BE2">
        <w:rPr>
          <w:rFonts w:cs="Courier New"/>
          <w:szCs w:val="22"/>
        </w:rPr>
        <w:t>and Tuesday, January 2, 2024</w:t>
      </w:r>
      <w:r w:rsidR="006719A1" w:rsidRPr="00DB7BE2">
        <w:rPr>
          <w:rFonts w:cs="Courier New"/>
          <w:szCs w:val="22"/>
        </w:rPr>
        <w:t xml:space="preserve">, </w:t>
      </w:r>
      <w:r w:rsidRPr="00DB7BE2">
        <w:rPr>
          <w:rFonts w:cs="Courier New"/>
          <w:szCs w:val="22"/>
        </w:rPr>
        <w:t xml:space="preserve">they </w:t>
      </w:r>
      <w:r w:rsidR="00BF14D6" w:rsidRPr="00DB7BE2">
        <w:rPr>
          <w:rFonts w:cs="Courier New"/>
          <w:szCs w:val="22"/>
        </w:rPr>
        <w:t>are</w:t>
      </w:r>
      <w:r w:rsidRPr="00DB7BE2">
        <w:rPr>
          <w:rFonts w:cs="Courier New"/>
          <w:szCs w:val="22"/>
        </w:rPr>
        <w:t xml:space="preserve"> approved as presented.</w:t>
      </w:r>
      <w:r w:rsidR="003A5F17" w:rsidRPr="00DB7BE2">
        <w:rPr>
          <w:rFonts w:cs="Courier New"/>
          <w:szCs w:val="22"/>
        </w:rPr>
        <w:t xml:space="preserve"> The motion carried.  </w:t>
      </w:r>
    </w:p>
    <w:p w14:paraId="0718F5FB" w14:textId="77777777" w:rsidR="008C7B3E" w:rsidRPr="00DB7BE2" w:rsidRDefault="008C7B3E" w:rsidP="00044EF5">
      <w:pPr>
        <w:pStyle w:val="NoSpacing"/>
        <w:rPr>
          <w:rFonts w:cs="Courier New"/>
          <w:szCs w:val="22"/>
          <w:u w:val="single"/>
        </w:rPr>
      </w:pPr>
    </w:p>
    <w:p w14:paraId="7D7CBCC3" w14:textId="5A36E5C1" w:rsidR="00A73AB6" w:rsidRPr="00DB7BE2" w:rsidRDefault="004C5D59" w:rsidP="00044EF5">
      <w:pPr>
        <w:pStyle w:val="NoSpacing"/>
        <w:rPr>
          <w:rFonts w:cs="Courier New"/>
          <w:szCs w:val="22"/>
          <w:u w:val="single"/>
        </w:rPr>
      </w:pPr>
      <w:r w:rsidRPr="00DB7BE2">
        <w:rPr>
          <w:rFonts w:cs="Courier New"/>
          <w:szCs w:val="22"/>
          <w:u w:val="single"/>
        </w:rPr>
        <w:t>Correspondence</w:t>
      </w:r>
    </w:p>
    <w:p w14:paraId="21855DB7" w14:textId="77777777" w:rsidR="00EC79B7" w:rsidRPr="00EC79B7" w:rsidRDefault="00EC79B7" w:rsidP="00EC79B7">
      <w:pPr>
        <w:pStyle w:val="ListBullet2"/>
        <w:numPr>
          <w:ilvl w:val="0"/>
          <w:numId w:val="47"/>
        </w:numPr>
        <w:ind w:left="360"/>
        <w:rPr>
          <w:rFonts w:ascii="Courier New" w:hAnsi="Courier New" w:cs="Courier New"/>
          <w:sz w:val="22"/>
          <w:szCs w:val="22"/>
        </w:rPr>
      </w:pPr>
      <w:r w:rsidRPr="00EC79B7">
        <w:rPr>
          <w:rFonts w:ascii="Courier New" w:hAnsi="Courier New" w:cs="Courier New"/>
          <w:sz w:val="22"/>
          <w:szCs w:val="22"/>
        </w:rPr>
        <w:t>Cleveland Cliffs, Inc. – Annual Downstream Notification</w:t>
      </w:r>
    </w:p>
    <w:p w14:paraId="1469067B" w14:textId="77777777" w:rsidR="00EC79B7" w:rsidRPr="00EC79B7" w:rsidRDefault="00EC79B7" w:rsidP="00EC79B7">
      <w:pPr>
        <w:pStyle w:val="ListBullet2"/>
        <w:numPr>
          <w:ilvl w:val="0"/>
          <w:numId w:val="47"/>
        </w:numPr>
        <w:ind w:left="360"/>
        <w:rPr>
          <w:rFonts w:ascii="Courier New" w:hAnsi="Courier New" w:cs="Courier New"/>
          <w:sz w:val="22"/>
          <w:szCs w:val="22"/>
        </w:rPr>
      </w:pPr>
      <w:r w:rsidRPr="00EC79B7">
        <w:rPr>
          <w:rFonts w:ascii="Courier New" w:hAnsi="Courier New" w:cs="Courier New"/>
          <w:sz w:val="22"/>
          <w:szCs w:val="22"/>
        </w:rPr>
        <w:t xml:space="preserve">Gateway Engineers – Preliminary PRD NPDES for Shadow Ridge </w:t>
      </w:r>
    </w:p>
    <w:p w14:paraId="1C2A5DB9" w14:textId="77777777" w:rsidR="00EC79B7" w:rsidRPr="00EC79B7" w:rsidRDefault="00EC79B7" w:rsidP="00EC79B7">
      <w:pPr>
        <w:pStyle w:val="ListBullet2"/>
        <w:numPr>
          <w:ilvl w:val="0"/>
          <w:numId w:val="47"/>
        </w:numPr>
        <w:ind w:left="360"/>
        <w:rPr>
          <w:rFonts w:ascii="Courier New" w:hAnsi="Courier New" w:cs="Courier New"/>
          <w:sz w:val="22"/>
          <w:szCs w:val="22"/>
        </w:rPr>
      </w:pPr>
      <w:r w:rsidRPr="00EC79B7">
        <w:rPr>
          <w:rFonts w:ascii="Courier New" w:hAnsi="Courier New" w:cs="Courier New"/>
          <w:sz w:val="22"/>
          <w:szCs w:val="22"/>
        </w:rPr>
        <w:t>PSATS – News Bulletin, December 2023</w:t>
      </w:r>
    </w:p>
    <w:p w14:paraId="205A4F29" w14:textId="63030D34" w:rsidR="00EC79B7" w:rsidRPr="00EC79B7" w:rsidRDefault="00EC79B7" w:rsidP="00EC79B7">
      <w:pPr>
        <w:pStyle w:val="ListBullet2"/>
        <w:numPr>
          <w:ilvl w:val="0"/>
          <w:numId w:val="47"/>
        </w:numPr>
        <w:ind w:left="360"/>
        <w:rPr>
          <w:rFonts w:ascii="Courier New" w:hAnsi="Courier New" w:cs="Courier New"/>
          <w:sz w:val="22"/>
          <w:szCs w:val="22"/>
        </w:rPr>
      </w:pPr>
      <w:r w:rsidRPr="00EC79B7">
        <w:rPr>
          <w:rFonts w:ascii="Courier New" w:hAnsi="Courier New" w:cs="Courier New"/>
          <w:sz w:val="22"/>
          <w:szCs w:val="22"/>
        </w:rPr>
        <w:t>Audubon Society</w:t>
      </w:r>
      <w:r w:rsidR="007E38E0">
        <w:rPr>
          <w:rFonts w:ascii="Courier New" w:hAnsi="Courier New" w:cs="Courier New"/>
          <w:sz w:val="22"/>
          <w:szCs w:val="22"/>
        </w:rPr>
        <w:t xml:space="preserve"> News Bulletin, Winter 2024</w:t>
      </w:r>
    </w:p>
    <w:p w14:paraId="439BA046" w14:textId="74F017C3" w:rsidR="00EC79B7" w:rsidRPr="00EC79B7" w:rsidRDefault="00EC79B7" w:rsidP="00EC79B7">
      <w:pPr>
        <w:pStyle w:val="ListBullet2"/>
        <w:numPr>
          <w:ilvl w:val="0"/>
          <w:numId w:val="47"/>
        </w:numPr>
        <w:ind w:left="360"/>
        <w:rPr>
          <w:rFonts w:ascii="Courier New" w:hAnsi="Courier New" w:cs="Courier New"/>
          <w:sz w:val="22"/>
          <w:szCs w:val="22"/>
        </w:rPr>
      </w:pPr>
      <w:r w:rsidRPr="00EC79B7">
        <w:rPr>
          <w:rFonts w:ascii="Courier New" w:hAnsi="Courier New" w:cs="Courier New"/>
          <w:sz w:val="22"/>
          <w:szCs w:val="22"/>
        </w:rPr>
        <w:t>Butler County Bureau of Election</w:t>
      </w:r>
      <w:r w:rsidR="007E38E0">
        <w:rPr>
          <w:rFonts w:ascii="Courier New" w:hAnsi="Courier New" w:cs="Courier New"/>
          <w:sz w:val="22"/>
          <w:szCs w:val="22"/>
        </w:rPr>
        <w:t xml:space="preserve"> – Notice Presidential Primary election is April 23 and Presidential General election is November 5, 2024</w:t>
      </w:r>
    </w:p>
    <w:p w14:paraId="129C29FC" w14:textId="77777777" w:rsidR="00A875EC" w:rsidRPr="00EC79B7" w:rsidRDefault="00A875EC" w:rsidP="00044EF5">
      <w:pPr>
        <w:pStyle w:val="NoSpacing"/>
        <w:rPr>
          <w:rFonts w:cs="Courier New"/>
          <w:b/>
          <w:color w:val="000000" w:themeColor="text1"/>
          <w:szCs w:val="22"/>
          <w:u w:val="single"/>
        </w:rPr>
      </w:pPr>
    </w:p>
    <w:p w14:paraId="293B6C22" w14:textId="4A296648" w:rsidR="008D14E8" w:rsidRPr="00EC79B7" w:rsidRDefault="004C5D59" w:rsidP="00044EF5">
      <w:pPr>
        <w:pStyle w:val="NoSpacing"/>
        <w:rPr>
          <w:rFonts w:cs="Courier New"/>
          <w:b/>
          <w:color w:val="000000" w:themeColor="text1"/>
          <w:szCs w:val="22"/>
          <w:u w:val="single"/>
        </w:rPr>
      </w:pPr>
      <w:r w:rsidRPr="00EC79B7">
        <w:rPr>
          <w:rFonts w:cs="Courier New"/>
          <w:b/>
          <w:color w:val="000000" w:themeColor="text1"/>
          <w:szCs w:val="22"/>
          <w:u w:val="single"/>
        </w:rPr>
        <w:t>Seminar</w:t>
      </w:r>
      <w:r w:rsidR="00A41719" w:rsidRPr="00EC79B7">
        <w:rPr>
          <w:rFonts w:cs="Courier New"/>
          <w:b/>
          <w:color w:val="000000" w:themeColor="text1"/>
          <w:szCs w:val="22"/>
          <w:u w:val="single"/>
        </w:rPr>
        <w:t>s</w:t>
      </w:r>
    </w:p>
    <w:p w14:paraId="4490A920" w14:textId="197EC73C" w:rsidR="00DD43DD" w:rsidRPr="00EC79B7" w:rsidRDefault="00EC79B7" w:rsidP="000E1070">
      <w:pPr>
        <w:pStyle w:val="List"/>
        <w:numPr>
          <w:ilvl w:val="0"/>
          <w:numId w:val="39"/>
        </w:numPr>
        <w:ind w:left="360"/>
        <w:rPr>
          <w:rFonts w:ascii="Courier New" w:hAnsi="Courier New" w:cs="Courier New"/>
          <w:color w:val="000000" w:themeColor="text1"/>
          <w:szCs w:val="22"/>
        </w:rPr>
      </w:pPr>
      <w:bookmarkStart w:id="2" w:name="_Hlk145495005"/>
      <w:r w:rsidRPr="00EC79B7">
        <w:rPr>
          <w:rFonts w:ascii="Courier New" w:hAnsi="Courier New" w:cs="Courier New"/>
          <w:sz w:val="22"/>
          <w:szCs w:val="22"/>
        </w:rPr>
        <w:t>Penn BOC Region 6 Training Event will be held on February 8 at the Findlay Township Building.</w:t>
      </w:r>
      <w:r w:rsidR="00D8441C" w:rsidRPr="00EC79B7">
        <w:rPr>
          <w:rFonts w:ascii="Courier New" w:hAnsi="Courier New" w:cs="Courier New"/>
          <w:sz w:val="22"/>
          <w:szCs w:val="22"/>
        </w:rPr>
        <w:t xml:space="preserve"> </w:t>
      </w:r>
    </w:p>
    <w:p w14:paraId="774790D9" w14:textId="77777777" w:rsidR="00BB680F" w:rsidRPr="00EC79B7" w:rsidRDefault="00BB680F" w:rsidP="000C62FE">
      <w:pPr>
        <w:pStyle w:val="NoSpacing"/>
        <w:rPr>
          <w:rFonts w:cs="Courier New"/>
          <w:color w:val="000000" w:themeColor="text1"/>
          <w:szCs w:val="22"/>
        </w:rPr>
      </w:pPr>
    </w:p>
    <w:p w14:paraId="5CAC99E1" w14:textId="28077D7A" w:rsidR="000C62FE" w:rsidRPr="00937CFF" w:rsidRDefault="000C62FE" w:rsidP="000C62FE">
      <w:pPr>
        <w:pStyle w:val="NoSpacing"/>
        <w:rPr>
          <w:rFonts w:cs="Courier New"/>
          <w:szCs w:val="22"/>
        </w:rPr>
      </w:pPr>
      <w:r w:rsidRPr="00937CFF">
        <w:rPr>
          <w:rFonts w:cs="Courier New"/>
          <w:szCs w:val="22"/>
        </w:rPr>
        <w:t xml:space="preserve">Supervisor </w:t>
      </w:r>
      <w:r w:rsidR="00937CFF" w:rsidRPr="00937CFF">
        <w:rPr>
          <w:rFonts w:cs="Courier New"/>
          <w:szCs w:val="22"/>
        </w:rPr>
        <w:t>Ward</w:t>
      </w:r>
      <w:r w:rsidR="00604F0E" w:rsidRPr="00937CFF">
        <w:rPr>
          <w:rFonts w:cs="Courier New"/>
          <w:szCs w:val="22"/>
        </w:rPr>
        <w:t xml:space="preserve"> </w:t>
      </w:r>
      <w:r w:rsidRPr="00937CFF">
        <w:rPr>
          <w:rFonts w:cs="Courier New"/>
          <w:szCs w:val="22"/>
        </w:rPr>
        <w:t xml:space="preserve">made the motion and Supervisor </w:t>
      </w:r>
      <w:r w:rsidR="000E6F6D" w:rsidRPr="00937CFF">
        <w:rPr>
          <w:rFonts w:cs="Courier New"/>
          <w:szCs w:val="22"/>
        </w:rPr>
        <w:t>Roth</w:t>
      </w:r>
      <w:r w:rsidR="00604F0E" w:rsidRPr="00937CFF">
        <w:rPr>
          <w:rFonts w:cs="Courier New"/>
          <w:szCs w:val="22"/>
        </w:rPr>
        <w:t xml:space="preserve"> </w:t>
      </w:r>
      <w:r w:rsidRPr="00937CFF">
        <w:rPr>
          <w:rFonts w:cs="Courier New"/>
          <w:szCs w:val="22"/>
        </w:rPr>
        <w:t xml:space="preserve">seconded the motion that </w:t>
      </w:r>
      <w:bookmarkEnd w:id="2"/>
      <w:r w:rsidRPr="00937CFF">
        <w:rPr>
          <w:rFonts w:cs="Courier New"/>
          <w:szCs w:val="22"/>
        </w:rPr>
        <w:t>all involved wishing to attend these seminars be authorized to do so.  The motion carried.</w:t>
      </w:r>
    </w:p>
    <w:p w14:paraId="28D47C50" w14:textId="77777777" w:rsidR="007C0989" w:rsidRPr="00937CFF" w:rsidRDefault="007C0989" w:rsidP="00044EF5">
      <w:pPr>
        <w:pStyle w:val="NoSpacing"/>
        <w:rPr>
          <w:rFonts w:cs="Courier New"/>
          <w:szCs w:val="22"/>
          <w:u w:val="single"/>
        </w:rPr>
      </w:pPr>
    </w:p>
    <w:p w14:paraId="69EF21BE" w14:textId="596C3FB2" w:rsidR="008D14E8"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78D29FC4" w14:textId="3B73676E" w:rsidR="00566E16" w:rsidRDefault="00566E16" w:rsidP="00566E16">
      <w:pPr>
        <w:pStyle w:val="NoSpacing"/>
        <w:rPr>
          <w:rFonts w:cs="Courier New"/>
          <w:color w:val="000000" w:themeColor="text1"/>
          <w:szCs w:val="22"/>
        </w:rPr>
      </w:pPr>
      <w:r w:rsidRPr="00A61C56">
        <w:rPr>
          <w:rFonts w:cs="Courier New"/>
          <w:szCs w:val="22"/>
        </w:rPr>
        <w:t>Mr</w:t>
      </w:r>
      <w:r>
        <w:rPr>
          <w:rFonts w:cs="Courier New"/>
          <w:szCs w:val="22"/>
        </w:rPr>
        <w:t>s</w:t>
      </w:r>
      <w:r w:rsidRPr="00A61C56">
        <w:rPr>
          <w:rFonts w:cs="Courier New"/>
          <w:szCs w:val="22"/>
        </w:rPr>
        <w:t xml:space="preserve">. </w:t>
      </w:r>
      <w:r>
        <w:rPr>
          <w:rFonts w:cs="Courier New"/>
          <w:szCs w:val="22"/>
        </w:rPr>
        <w:t>Zerfoss</w:t>
      </w:r>
      <w:r w:rsidRPr="00A61C56">
        <w:rPr>
          <w:rFonts w:cs="Courier New"/>
          <w:szCs w:val="22"/>
        </w:rPr>
        <w:t xml:space="preserve"> </w:t>
      </w:r>
      <w:r w:rsidRPr="009D2259">
        <w:rPr>
          <w:rFonts w:cs="Courier New"/>
          <w:color w:val="000000" w:themeColor="text1"/>
          <w:szCs w:val="22"/>
        </w:rPr>
        <w:t xml:space="preserve">read the list of </w:t>
      </w:r>
      <w:r w:rsidR="00937CFF">
        <w:rPr>
          <w:rFonts w:cs="Courier New"/>
          <w:color w:val="000000" w:themeColor="text1"/>
          <w:szCs w:val="22"/>
        </w:rPr>
        <w:t xml:space="preserve">fund balances </w:t>
      </w:r>
      <w:r w:rsidRPr="009D2259">
        <w:rPr>
          <w:rFonts w:cs="Courier New"/>
          <w:color w:val="000000" w:themeColor="text1"/>
          <w:szCs w:val="22"/>
        </w:rPr>
        <w:t xml:space="preserve">as follows:  </w:t>
      </w:r>
    </w:p>
    <w:p w14:paraId="434829C0" w14:textId="61D80C31" w:rsidR="00566E16" w:rsidRDefault="00566E16" w:rsidP="00566E16">
      <w:pPr>
        <w:pStyle w:val="NoSpacing"/>
        <w:rPr>
          <w:rFonts w:cs="Courier New"/>
          <w:color w:val="000000" w:themeColor="text1"/>
          <w:szCs w:val="22"/>
        </w:rPr>
      </w:pPr>
      <w:r w:rsidRPr="009D2259">
        <w:rPr>
          <w:rFonts w:cs="Courier New"/>
          <w:color w:val="000000" w:themeColor="text1"/>
          <w:szCs w:val="22"/>
        </w:rPr>
        <w:t>ARPA Fund: $</w:t>
      </w:r>
      <w:r w:rsidR="00937CFF">
        <w:rPr>
          <w:rFonts w:cs="Courier New"/>
          <w:color w:val="000000" w:themeColor="text1"/>
          <w:szCs w:val="22"/>
        </w:rPr>
        <w:t>518,566.95</w:t>
      </w:r>
      <w:r>
        <w:rPr>
          <w:rFonts w:cs="Courier New"/>
          <w:color w:val="000000" w:themeColor="text1"/>
          <w:szCs w:val="22"/>
        </w:rPr>
        <w:t>;</w:t>
      </w:r>
      <w:r w:rsidRPr="009E0B50">
        <w:rPr>
          <w:rFonts w:cs="Courier New"/>
          <w:color w:val="000000" w:themeColor="text1"/>
          <w:szCs w:val="22"/>
        </w:rPr>
        <w:t xml:space="preserve"> </w:t>
      </w:r>
      <w:r w:rsidRPr="009D2259">
        <w:rPr>
          <w:rFonts w:cs="Courier New"/>
          <w:color w:val="000000" w:themeColor="text1"/>
          <w:szCs w:val="22"/>
        </w:rPr>
        <w:t>Fire Tax Fund: $</w:t>
      </w:r>
      <w:r w:rsidR="00937CFF">
        <w:rPr>
          <w:rFonts w:cs="Courier New"/>
          <w:color w:val="000000" w:themeColor="text1"/>
          <w:szCs w:val="22"/>
        </w:rPr>
        <w:t>145,852.92</w:t>
      </w:r>
      <w:r>
        <w:rPr>
          <w:rFonts w:cs="Courier New"/>
          <w:color w:val="000000" w:themeColor="text1"/>
          <w:szCs w:val="22"/>
        </w:rPr>
        <w:t>;</w:t>
      </w:r>
      <w:r w:rsidRPr="009D2259">
        <w:rPr>
          <w:rFonts w:cs="Courier New"/>
          <w:color w:val="000000" w:themeColor="text1"/>
          <w:szCs w:val="22"/>
        </w:rPr>
        <w:t xml:space="preserve"> </w:t>
      </w:r>
      <w:r>
        <w:rPr>
          <w:rFonts w:cs="Courier New"/>
          <w:color w:val="000000" w:themeColor="text1"/>
          <w:szCs w:val="22"/>
        </w:rPr>
        <w:t>Capital Savings Fund: $</w:t>
      </w:r>
      <w:r w:rsidR="00937CFF">
        <w:rPr>
          <w:rFonts w:cs="Courier New"/>
          <w:color w:val="000000" w:themeColor="text1"/>
          <w:szCs w:val="22"/>
        </w:rPr>
        <w:t>317,769.14</w:t>
      </w:r>
      <w:r>
        <w:rPr>
          <w:rFonts w:cs="Courier New"/>
          <w:color w:val="000000" w:themeColor="text1"/>
          <w:szCs w:val="22"/>
        </w:rPr>
        <w:t xml:space="preserve">; </w:t>
      </w:r>
      <w:r w:rsidRPr="009D2259">
        <w:rPr>
          <w:rFonts w:cs="Courier New"/>
          <w:color w:val="000000" w:themeColor="text1"/>
          <w:szCs w:val="22"/>
        </w:rPr>
        <w:t>Act 13 Impact Fund: $</w:t>
      </w:r>
      <w:r w:rsidR="00937CFF">
        <w:rPr>
          <w:rFonts w:cs="Courier New"/>
          <w:color w:val="000000" w:themeColor="text1"/>
          <w:szCs w:val="22"/>
        </w:rPr>
        <w:t>872,556.24</w:t>
      </w:r>
      <w:r>
        <w:rPr>
          <w:rFonts w:cs="Courier New"/>
          <w:color w:val="000000" w:themeColor="text1"/>
          <w:szCs w:val="22"/>
        </w:rPr>
        <w:t>;</w:t>
      </w:r>
      <w:r w:rsidRPr="009D2259">
        <w:rPr>
          <w:rFonts w:cs="Courier New"/>
          <w:color w:val="000000" w:themeColor="text1"/>
          <w:szCs w:val="22"/>
        </w:rPr>
        <w:t xml:space="preserve"> Township Fund: $</w:t>
      </w:r>
      <w:r w:rsidR="00937CFF">
        <w:rPr>
          <w:rFonts w:cs="Courier New"/>
          <w:color w:val="000000" w:themeColor="text1"/>
          <w:szCs w:val="22"/>
        </w:rPr>
        <w:t>231,822.71</w:t>
      </w:r>
      <w:r>
        <w:rPr>
          <w:rFonts w:cs="Courier New"/>
          <w:color w:val="000000" w:themeColor="text1"/>
          <w:szCs w:val="22"/>
        </w:rPr>
        <w:t>, and</w:t>
      </w:r>
      <w:r w:rsidRPr="009D2259">
        <w:rPr>
          <w:rFonts w:cs="Courier New"/>
          <w:color w:val="000000" w:themeColor="text1"/>
          <w:szCs w:val="22"/>
        </w:rPr>
        <w:t xml:space="preserve"> State Fund: $</w:t>
      </w:r>
      <w:r w:rsidR="00937CFF">
        <w:rPr>
          <w:rFonts w:cs="Courier New"/>
          <w:color w:val="000000" w:themeColor="text1"/>
          <w:szCs w:val="22"/>
        </w:rPr>
        <w:t>89,815.09.</w:t>
      </w:r>
      <w:r w:rsidRPr="009D2259">
        <w:rPr>
          <w:rFonts w:cs="Courier New"/>
          <w:color w:val="000000" w:themeColor="text1"/>
          <w:szCs w:val="22"/>
        </w:rPr>
        <w:t xml:space="preserve">  </w:t>
      </w:r>
      <w:r w:rsidR="00937CFF">
        <w:rPr>
          <w:rFonts w:cs="Courier New"/>
          <w:color w:val="000000" w:themeColor="text1"/>
          <w:szCs w:val="22"/>
        </w:rPr>
        <w:t>The summary of invoices paid and deposits are not available until the accounting system is reset for 2024.</w:t>
      </w:r>
    </w:p>
    <w:p w14:paraId="427674DB" w14:textId="77777777" w:rsidR="00566E16" w:rsidRDefault="00566E16" w:rsidP="00566E16">
      <w:pPr>
        <w:pStyle w:val="NoSpacing"/>
        <w:rPr>
          <w:rFonts w:cs="Courier New"/>
          <w:color w:val="000000" w:themeColor="text1"/>
          <w:szCs w:val="22"/>
        </w:rPr>
      </w:pPr>
    </w:p>
    <w:p w14:paraId="556DC1AF" w14:textId="309134D8" w:rsidR="00566E16" w:rsidRPr="00937CFF" w:rsidRDefault="00566E16" w:rsidP="00566E16">
      <w:pPr>
        <w:pStyle w:val="NoSpacing"/>
        <w:rPr>
          <w:rFonts w:cs="Courier New"/>
          <w:szCs w:val="22"/>
        </w:rPr>
      </w:pPr>
      <w:r w:rsidRPr="00937CFF">
        <w:rPr>
          <w:rFonts w:cs="Courier New"/>
          <w:szCs w:val="22"/>
        </w:rPr>
        <w:t xml:space="preserve">Supervisor </w:t>
      </w:r>
      <w:r w:rsidR="00937CFF" w:rsidRPr="00937CFF">
        <w:rPr>
          <w:rFonts w:cs="Courier New"/>
          <w:szCs w:val="22"/>
        </w:rPr>
        <w:t>Roth</w:t>
      </w:r>
      <w:r w:rsidRPr="00937CFF">
        <w:rPr>
          <w:rFonts w:cs="Courier New"/>
          <w:szCs w:val="22"/>
        </w:rPr>
        <w:t xml:space="preserve"> made the motion and Supervisor </w:t>
      </w:r>
      <w:r w:rsidR="00937CFF" w:rsidRPr="00937CFF">
        <w:rPr>
          <w:rFonts w:cs="Courier New"/>
          <w:szCs w:val="22"/>
        </w:rPr>
        <w:t>Ward</w:t>
      </w:r>
      <w:r w:rsidRPr="00937CFF">
        <w:rPr>
          <w:rFonts w:eastAsia="Times New Roman" w:cs="Courier New"/>
          <w:szCs w:val="22"/>
        </w:rPr>
        <w:t xml:space="preserve"> </w:t>
      </w:r>
      <w:r w:rsidRPr="00937CFF">
        <w:rPr>
          <w:rFonts w:cs="Courier New"/>
          <w:szCs w:val="22"/>
        </w:rPr>
        <w:t xml:space="preserve">seconded the motion that the Treasurer’s Report </w:t>
      </w:r>
      <w:r w:rsidRPr="00937CFF">
        <w:rPr>
          <w:rFonts w:cs="Courier New"/>
          <w:noProof/>
          <w:szCs w:val="22"/>
        </w:rPr>
        <w:t>be</w:t>
      </w:r>
      <w:r w:rsidRPr="00937CFF">
        <w:rPr>
          <w:rFonts w:cs="Courier New"/>
          <w:szCs w:val="22"/>
        </w:rPr>
        <w:t xml:space="preserve"> approved as presented.  The motion carried.</w:t>
      </w:r>
    </w:p>
    <w:p w14:paraId="3E1EA577" w14:textId="77777777" w:rsidR="001F18DB" w:rsidRDefault="001F18DB">
      <w:pPr>
        <w:rPr>
          <w:rFonts w:cs="Courier New"/>
          <w:b/>
          <w:color w:val="000000" w:themeColor="text1"/>
          <w:szCs w:val="22"/>
          <w:u w:val="single"/>
        </w:rPr>
      </w:pPr>
      <w:bookmarkStart w:id="3" w:name="_Hlk155786403"/>
      <w:r>
        <w:rPr>
          <w:rFonts w:cs="Courier New"/>
          <w:b/>
          <w:color w:val="000000" w:themeColor="text1"/>
          <w:szCs w:val="22"/>
          <w:u w:val="single"/>
        </w:rPr>
        <w:br w:type="page"/>
      </w:r>
    </w:p>
    <w:p w14:paraId="5CE97F86" w14:textId="2B2178A9" w:rsidR="007E38E0" w:rsidRDefault="007E38E0" w:rsidP="007E38E0">
      <w:pPr>
        <w:pStyle w:val="NoSpacing"/>
        <w:jc w:val="center"/>
        <w:rPr>
          <w:rFonts w:cs="Courier New"/>
          <w:bCs/>
          <w:szCs w:val="22"/>
        </w:rPr>
      </w:pPr>
      <w:r>
        <w:rPr>
          <w:rFonts w:cs="Courier New"/>
          <w:bCs/>
          <w:szCs w:val="22"/>
        </w:rPr>
        <w:lastRenderedPageBreak/>
        <w:t>Tuesday, January 9, 2024</w:t>
      </w:r>
    </w:p>
    <w:p w14:paraId="27DC3F52" w14:textId="77777777" w:rsidR="007E38E0" w:rsidRDefault="007E38E0" w:rsidP="007E38E0">
      <w:pPr>
        <w:pStyle w:val="NoSpacing"/>
        <w:jc w:val="center"/>
        <w:rPr>
          <w:rFonts w:cs="Courier New"/>
          <w:bCs/>
          <w:szCs w:val="22"/>
        </w:rPr>
      </w:pPr>
    </w:p>
    <w:p w14:paraId="24E7D47E" w14:textId="77777777" w:rsidR="001F18DB" w:rsidRPr="009D2259" w:rsidRDefault="001F18DB" w:rsidP="001F18DB">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6CCFA96E" w14:textId="77777777" w:rsidR="001F18DB" w:rsidRDefault="001F18DB" w:rsidP="001F18DB">
      <w:pPr>
        <w:pStyle w:val="ListContinue2"/>
        <w:spacing w:after="0" w:line="240" w:lineRule="auto"/>
        <w:ind w:left="0"/>
        <w:contextualSpacing w:val="0"/>
        <w:rPr>
          <w:rFonts w:cs="Courier New"/>
          <w:szCs w:val="22"/>
        </w:rPr>
      </w:pPr>
      <w:r>
        <w:rPr>
          <w:rFonts w:cs="Courier New"/>
          <w:szCs w:val="22"/>
        </w:rPr>
        <w:t xml:space="preserve">Mr. Bonetti read </w:t>
      </w:r>
      <w:r w:rsidRPr="00396D7B">
        <w:rPr>
          <w:rFonts w:cs="Courier New"/>
          <w:szCs w:val="22"/>
        </w:rPr>
        <w:t xml:space="preserve">the </w:t>
      </w:r>
      <w:r>
        <w:rPr>
          <w:rFonts w:cs="Courier New"/>
          <w:szCs w:val="22"/>
        </w:rPr>
        <w:t>December</w:t>
      </w:r>
      <w:r w:rsidRPr="00396D7B">
        <w:rPr>
          <w:rFonts w:cs="Courier New"/>
          <w:szCs w:val="22"/>
        </w:rPr>
        <w:t xml:space="preserve"> 2023</w:t>
      </w:r>
      <w:r w:rsidRPr="009D2259">
        <w:rPr>
          <w:rFonts w:cs="Courier New"/>
          <w:szCs w:val="22"/>
        </w:rPr>
        <w:t xml:space="preserve"> Zoning </w:t>
      </w:r>
      <w:r>
        <w:rPr>
          <w:rFonts w:cs="Courier New"/>
          <w:szCs w:val="22"/>
        </w:rPr>
        <w:t>r</w:t>
      </w:r>
      <w:r w:rsidRPr="009D2259">
        <w:rPr>
          <w:rFonts w:cs="Courier New"/>
          <w:szCs w:val="22"/>
        </w:rPr>
        <w:t>eport</w:t>
      </w:r>
      <w:r>
        <w:rPr>
          <w:rFonts w:cs="Courier New"/>
          <w:szCs w:val="22"/>
        </w:rPr>
        <w:t>.</w:t>
      </w:r>
      <w:r w:rsidRPr="009D2259">
        <w:rPr>
          <w:rFonts w:cs="Courier New"/>
          <w:szCs w:val="22"/>
        </w:rPr>
        <w:t xml:space="preserve"> </w:t>
      </w:r>
    </w:p>
    <w:p w14:paraId="7220DA5D" w14:textId="3B180E42" w:rsidR="007E38E0" w:rsidRPr="007E38E0" w:rsidRDefault="007E38E0" w:rsidP="00B66396">
      <w:pPr>
        <w:pStyle w:val="NoSpacing"/>
        <w:rPr>
          <w:rFonts w:cs="Courier New"/>
          <w:b/>
          <w:szCs w:val="22"/>
          <w:u w:val="single"/>
        </w:rPr>
      </w:pPr>
    </w:p>
    <w:p w14:paraId="15B97A16" w14:textId="04CE1C50" w:rsidR="00B66396" w:rsidRDefault="006938C1" w:rsidP="00B66396">
      <w:pPr>
        <w:pStyle w:val="NoSpacing"/>
        <w:rPr>
          <w:rFonts w:cs="Courier New"/>
          <w:bCs/>
          <w:szCs w:val="22"/>
        </w:rPr>
      </w:pPr>
      <w:r w:rsidRPr="0066715C">
        <w:rPr>
          <w:rFonts w:cs="Courier New"/>
          <w:bCs/>
          <w:szCs w:val="22"/>
        </w:rPr>
        <w:t xml:space="preserve">The Supervisors discussed the </w:t>
      </w:r>
      <w:r w:rsidR="00BC7969" w:rsidRPr="0066715C">
        <w:rPr>
          <w:rFonts w:cs="Courier New"/>
          <w:bCs/>
          <w:szCs w:val="22"/>
        </w:rPr>
        <w:t xml:space="preserve">Shadow Ridge </w:t>
      </w:r>
      <w:r w:rsidR="00DB7BE2" w:rsidRPr="0066715C">
        <w:rPr>
          <w:rFonts w:cs="Courier New"/>
          <w:bCs/>
          <w:szCs w:val="22"/>
        </w:rPr>
        <w:t>Traditional Residential Development (</w:t>
      </w:r>
      <w:r w:rsidR="00BC7969" w:rsidRPr="0066715C">
        <w:rPr>
          <w:rFonts w:cs="Courier New"/>
          <w:bCs/>
          <w:szCs w:val="22"/>
        </w:rPr>
        <w:t>TRD</w:t>
      </w:r>
      <w:r w:rsidR="0066715C" w:rsidRPr="0066715C">
        <w:rPr>
          <w:rFonts w:cs="Courier New"/>
          <w:bCs/>
          <w:szCs w:val="22"/>
        </w:rPr>
        <w:t>)</w:t>
      </w:r>
      <w:r w:rsidR="00BC7969" w:rsidRPr="0066715C">
        <w:rPr>
          <w:rFonts w:cs="Courier New"/>
          <w:bCs/>
          <w:szCs w:val="22"/>
        </w:rPr>
        <w:t>off Penn Drive.</w:t>
      </w:r>
      <w:r w:rsidRPr="0066715C">
        <w:rPr>
          <w:rFonts w:cs="Courier New"/>
          <w:bCs/>
          <w:szCs w:val="22"/>
        </w:rPr>
        <w:t xml:space="preserve">  </w:t>
      </w:r>
      <w:r w:rsidR="0066715C" w:rsidRPr="0066715C">
        <w:rPr>
          <w:rFonts w:cs="Courier New"/>
          <w:bCs/>
          <w:szCs w:val="22"/>
        </w:rPr>
        <w:t xml:space="preserve">Penn Partners Development LLC is proposing the development of 24 single-family lots in the R1 Zoning District.  The project will include the construction of the lots, stormwater facilities, a public road with cud-de-sac, and utilities with access from Penn Drive.  </w:t>
      </w:r>
    </w:p>
    <w:p w14:paraId="12C1E064" w14:textId="2AD9A7B8" w:rsidR="00B66396" w:rsidRPr="00B66396" w:rsidRDefault="00B66396" w:rsidP="00B66396">
      <w:pPr>
        <w:pStyle w:val="NoSpacing"/>
        <w:rPr>
          <w:rFonts w:cs="Courier New"/>
          <w:bCs/>
          <w:color w:val="000000" w:themeColor="text1"/>
          <w:szCs w:val="22"/>
        </w:rPr>
      </w:pPr>
    </w:p>
    <w:p w14:paraId="6E085A88" w14:textId="490B93ED" w:rsidR="0066715C" w:rsidRPr="0066715C" w:rsidRDefault="00B66396" w:rsidP="006938C1">
      <w:pPr>
        <w:pStyle w:val="NoSpacing"/>
        <w:rPr>
          <w:rFonts w:cs="Courier New"/>
          <w:bCs/>
          <w:szCs w:val="22"/>
        </w:rPr>
      </w:pPr>
      <w:r w:rsidRPr="0066715C">
        <w:rPr>
          <w:rFonts w:cs="Courier New"/>
          <w:bCs/>
          <w:szCs w:val="22"/>
        </w:rPr>
        <w:t xml:space="preserve">Supervisor Ward made the motion and </w:t>
      </w:r>
      <w:r w:rsidR="006938C1" w:rsidRPr="0066715C">
        <w:rPr>
          <w:rFonts w:cs="Courier New"/>
          <w:bCs/>
          <w:szCs w:val="22"/>
        </w:rPr>
        <w:t xml:space="preserve">Supervisor </w:t>
      </w:r>
      <w:r w:rsidR="0066715C" w:rsidRPr="0066715C">
        <w:rPr>
          <w:rFonts w:cs="Courier New"/>
          <w:bCs/>
          <w:szCs w:val="22"/>
        </w:rPr>
        <w:t>Mowry</w:t>
      </w:r>
      <w:r w:rsidR="006938C1" w:rsidRPr="0066715C">
        <w:rPr>
          <w:rFonts w:eastAsia="Times New Roman" w:cs="Courier New"/>
          <w:bCs/>
          <w:szCs w:val="22"/>
        </w:rPr>
        <w:t xml:space="preserve"> </w:t>
      </w:r>
      <w:r w:rsidR="006938C1" w:rsidRPr="0066715C">
        <w:rPr>
          <w:rFonts w:cs="Courier New"/>
          <w:bCs/>
          <w:szCs w:val="22"/>
        </w:rPr>
        <w:t xml:space="preserve">seconded the motion that the </w:t>
      </w:r>
      <w:r w:rsidR="00BC7969" w:rsidRPr="0066715C">
        <w:rPr>
          <w:rFonts w:cs="Courier New"/>
          <w:bCs/>
          <w:szCs w:val="22"/>
        </w:rPr>
        <w:t>Shadow Ridge TRD off Penn Drive</w:t>
      </w:r>
      <w:r w:rsidR="00BC7969" w:rsidRPr="0066715C">
        <w:rPr>
          <w:rFonts w:cs="Courier New"/>
          <w:bCs/>
          <w:noProof/>
          <w:szCs w:val="22"/>
        </w:rPr>
        <w:t xml:space="preserve"> </w:t>
      </w:r>
      <w:r w:rsidR="006938C1" w:rsidRPr="0066715C">
        <w:rPr>
          <w:rFonts w:cs="Courier New"/>
          <w:bCs/>
          <w:noProof/>
          <w:szCs w:val="22"/>
        </w:rPr>
        <w:t>be</w:t>
      </w:r>
      <w:r w:rsidR="006938C1" w:rsidRPr="0066715C">
        <w:rPr>
          <w:rFonts w:cs="Courier New"/>
          <w:bCs/>
          <w:szCs w:val="22"/>
        </w:rPr>
        <w:t xml:space="preserve"> approved </w:t>
      </w:r>
      <w:r w:rsidR="0066715C" w:rsidRPr="0066715C">
        <w:rPr>
          <w:rFonts w:cs="Courier New"/>
          <w:bCs/>
          <w:szCs w:val="22"/>
        </w:rPr>
        <w:t>with the conditions as follows:</w:t>
      </w:r>
    </w:p>
    <w:p w14:paraId="7220326C" w14:textId="164C0A50" w:rsidR="001A0639" w:rsidRDefault="001A0639" w:rsidP="0066715C">
      <w:pPr>
        <w:pStyle w:val="NoSpacing"/>
        <w:numPr>
          <w:ilvl w:val="0"/>
          <w:numId w:val="39"/>
        </w:numPr>
        <w:ind w:left="360"/>
        <w:rPr>
          <w:rFonts w:cs="Courier New"/>
          <w:bCs/>
          <w:szCs w:val="22"/>
        </w:rPr>
      </w:pPr>
      <w:r>
        <w:rPr>
          <w:rFonts w:cs="Courier New"/>
          <w:bCs/>
          <w:szCs w:val="22"/>
        </w:rPr>
        <w:t>Comply with all requirements listed in the HRG review letter dated December 27, 2023.</w:t>
      </w:r>
    </w:p>
    <w:p w14:paraId="2A926C46" w14:textId="08FB067C" w:rsidR="0066715C" w:rsidRDefault="001A0639" w:rsidP="0066715C">
      <w:pPr>
        <w:pStyle w:val="NoSpacing"/>
        <w:numPr>
          <w:ilvl w:val="0"/>
          <w:numId w:val="39"/>
        </w:numPr>
        <w:ind w:left="360"/>
        <w:rPr>
          <w:rFonts w:cs="Courier New"/>
          <w:bCs/>
          <w:szCs w:val="22"/>
        </w:rPr>
      </w:pPr>
      <w:r>
        <w:rPr>
          <w:rFonts w:cs="Courier New"/>
          <w:bCs/>
          <w:szCs w:val="22"/>
        </w:rPr>
        <w:t>T</w:t>
      </w:r>
      <w:r w:rsidR="0066715C" w:rsidRPr="0066715C">
        <w:rPr>
          <w:rFonts w:cs="Courier New"/>
          <w:bCs/>
          <w:szCs w:val="22"/>
        </w:rPr>
        <w:t xml:space="preserve">he Penn Township Planning Commission recommended approval and </w:t>
      </w:r>
      <w:r>
        <w:rPr>
          <w:rFonts w:cs="Courier New"/>
          <w:bCs/>
          <w:szCs w:val="22"/>
        </w:rPr>
        <w:t xml:space="preserve">the Board of Supervisors approved the waiver request for the </w:t>
      </w:r>
      <w:r w:rsidRPr="0066715C">
        <w:rPr>
          <w:rFonts w:cs="Courier New"/>
          <w:bCs/>
          <w:szCs w:val="22"/>
        </w:rPr>
        <w:t xml:space="preserve">cul-de-sac length </w:t>
      </w:r>
      <w:r>
        <w:rPr>
          <w:rFonts w:cs="Courier New"/>
          <w:bCs/>
          <w:szCs w:val="22"/>
        </w:rPr>
        <w:t xml:space="preserve">of </w:t>
      </w:r>
      <w:r w:rsidR="0066715C" w:rsidRPr="0066715C">
        <w:rPr>
          <w:rFonts w:cs="Courier New"/>
          <w:bCs/>
          <w:szCs w:val="22"/>
        </w:rPr>
        <w:t>1,790</w:t>
      </w:r>
      <w:r>
        <w:rPr>
          <w:rFonts w:cs="Courier New"/>
          <w:bCs/>
          <w:szCs w:val="22"/>
        </w:rPr>
        <w:t xml:space="preserve"> linear feet.</w:t>
      </w:r>
      <w:r w:rsidR="0066715C" w:rsidRPr="0066715C">
        <w:rPr>
          <w:rFonts w:cs="Courier New"/>
          <w:bCs/>
          <w:szCs w:val="22"/>
        </w:rPr>
        <w:t xml:space="preserve"> The Zoning Ordinance limits the length of the roadway to 800</w:t>
      </w:r>
      <w:r>
        <w:rPr>
          <w:rFonts w:cs="Courier New"/>
          <w:bCs/>
          <w:szCs w:val="22"/>
        </w:rPr>
        <w:t xml:space="preserve"> linear feet</w:t>
      </w:r>
      <w:r w:rsidR="0066715C" w:rsidRPr="0066715C">
        <w:rPr>
          <w:rFonts w:cs="Courier New"/>
          <w:bCs/>
          <w:szCs w:val="22"/>
        </w:rPr>
        <w:t>.</w:t>
      </w:r>
    </w:p>
    <w:p w14:paraId="62D6067A" w14:textId="77777777" w:rsidR="001A0639" w:rsidRPr="0066715C" w:rsidRDefault="001A0639" w:rsidP="001A0639">
      <w:pPr>
        <w:pStyle w:val="NoSpacing"/>
        <w:numPr>
          <w:ilvl w:val="0"/>
          <w:numId w:val="39"/>
        </w:numPr>
        <w:ind w:left="360"/>
        <w:rPr>
          <w:rFonts w:cs="Courier New"/>
          <w:bCs/>
          <w:szCs w:val="22"/>
        </w:rPr>
      </w:pPr>
      <w:r>
        <w:rPr>
          <w:rFonts w:cs="Courier New"/>
          <w:bCs/>
          <w:szCs w:val="22"/>
        </w:rPr>
        <w:t xml:space="preserve">The Board of Supervisors agreed that any sidewalk installation is at the developer’s discretion. </w:t>
      </w:r>
      <w:r w:rsidRPr="0066715C">
        <w:rPr>
          <w:rFonts w:cs="Courier New"/>
          <w:bCs/>
          <w:szCs w:val="22"/>
        </w:rPr>
        <w:t>The Zoning Ordinance requires sidewalks.</w:t>
      </w:r>
    </w:p>
    <w:p w14:paraId="64B12C51" w14:textId="71A7C20E" w:rsidR="0066715C" w:rsidRDefault="0066715C" w:rsidP="0066715C">
      <w:pPr>
        <w:pStyle w:val="NoSpacing"/>
        <w:numPr>
          <w:ilvl w:val="0"/>
          <w:numId w:val="39"/>
        </w:numPr>
        <w:ind w:left="360"/>
        <w:rPr>
          <w:rFonts w:cs="Courier New"/>
          <w:bCs/>
          <w:szCs w:val="22"/>
        </w:rPr>
      </w:pPr>
      <w:r w:rsidRPr="0066715C">
        <w:rPr>
          <w:rFonts w:cs="Courier New"/>
          <w:bCs/>
          <w:szCs w:val="22"/>
        </w:rPr>
        <w:t>The plan must comply with all Municipal Planning Code (MPC) requirements.</w:t>
      </w:r>
    </w:p>
    <w:p w14:paraId="314CF628" w14:textId="2578E914" w:rsidR="006938C1" w:rsidRPr="0066715C" w:rsidRDefault="006938C1" w:rsidP="0066715C">
      <w:pPr>
        <w:pStyle w:val="NoSpacing"/>
        <w:rPr>
          <w:rFonts w:cs="Courier New"/>
          <w:bCs/>
          <w:szCs w:val="22"/>
        </w:rPr>
      </w:pPr>
      <w:r w:rsidRPr="0066715C">
        <w:rPr>
          <w:rFonts w:cs="Courier New"/>
          <w:bCs/>
          <w:szCs w:val="22"/>
        </w:rPr>
        <w:t>The motion carried.</w:t>
      </w:r>
    </w:p>
    <w:bookmarkEnd w:id="3"/>
    <w:p w14:paraId="1EFBC669" w14:textId="77777777" w:rsidR="00407F54" w:rsidRDefault="00407F54" w:rsidP="004E1C80">
      <w:pPr>
        <w:pStyle w:val="NoSpacing"/>
        <w:rPr>
          <w:rFonts w:cs="Courier New"/>
          <w:bCs/>
          <w:color w:val="FF0000"/>
          <w:szCs w:val="22"/>
        </w:rPr>
      </w:pPr>
    </w:p>
    <w:p w14:paraId="2FEE3959" w14:textId="2621594F" w:rsidR="00AE6C11" w:rsidRPr="00E2002F" w:rsidRDefault="004C5D59" w:rsidP="00AE6C11">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0B975B1B" w14:textId="77777777" w:rsidR="00AE2E8A" w:rsidRDefault="00AE2E8A" w:rsidP="00B476F8">
      <w:pPr>
        <w:pStyle w:val="NoSpacing"/>
        <w:rPr>
          <w:rFonts w:cs="Courier New"/>
          <w:bCs/>
          <w:color w:val="FF0000"/>
          <w:szCs w:val="22"/>
        </w:rPr>
      </w:pPr>
    </w:p>
    <w:p w14:paraId="4A8EC54D" w14:textId="22A4E484" w:rsidR="00B476F8" w:rsidRPr="0066715C" w:rsidRDefault="00B476F8" w:rsidP="00B476F8">
      <w:pPr>
        <w:pStyle w:val="NoSpacing"/>
        <w:rPr>
          <w:rFonts w:cs="Courier New"/>
          <w:bCs/>
          <w:szCs w:val="22"/>
        </w:rPr>
      </w:pPr>
      <w:r w:rsidRPr="0066715C">
        <w:rPr>
          <w:rFonts w:cs="Courier New"/>
          <w:bCs/>
          <w:szCs w:val="22"/>
        </w:rPr>
        <w:t xml:space="preserve">The Supervisors discussed </w:t>
      </w:r>
      <w:bookmarkStart w:id="4" w:name="_Hlk155620863"/>
      <w:r w:rsidR="00BC7969" w:rsidRPr="0066715C">
        <w:rPr>
          <w:rFonts w:cs="Courier New"/>
          <w:bCs/>
          <w:szCs w:val="22"/>
        </w:rPr>
        <w:t>amending Patrolman Zarnick’s hourly rate from $22.84 to $29.35</w:t>
      </w:r>
      <w:bookmarkEnd w:id="4"/>
      <w:r w:rsidRPr="0066715C">
        <w:rPr>
          <w:rFonts w:eastAsia="Times New Roman" w:cs="Courier New"/>
          <w:bCs/>
          <w:szCs w:val="22"/>
        </w:rPr>
        <w:t xml:space="preserve">.  </w:t>
      </w:r>
      <w:r w:rsidR="0066715C" w:rsidRPr="0066715C">
        <w:rPr>
          <w:rFonts w:eastAsia="Times New Roman" w:cs="Courier New"/>
          <w:bCs/>
          <w:szCs w:val="22"/>
        </w:rPr>
        <w:t xml:space="preserve">The hourly rate approved at the Organization Meeting was incorrect.  </w:t>
      </w:r>
      <w:r w:rsidRPr="0066715C">
        <w:rPr>
          <w:rFonts w:cs="Courier New"/>
          <w:bCs/>
          <w:szCs w:val="22"/>
        </w:rPr>
        <w:t xml:space="preserve">Supervisor </w:t>
      </w:r>
      <w:r w:rsidR="0066715C" w:rsidRPr="0066715C">
        <w:rPr>
          <w:rFonts w:cs="Courier New"/>
          <w:bCs/>
          <w:szCs w:val="22"/>
        </w:rPr>
        <w:t>Mowry</w:t>
      </w:r>
      <w:r w:rsidRPr="0066715C">
        <w:rPr>
          <w:rFonts w:cs="Courier New"/>
          <w:bCs/>
          <w:szCs w:val="22"/>
        </w:rPr>
        <w:t xml:space="preserve"> made the motion and Supervisor</w:t>
      </w:r>
      <w:r w:rsidR="0066715C" w:rsidRPr="0066715C">
        <w:rPr>
          <w:rFonts w:cs="Courier New"/>
          <w:bCs/>
          <w:szCs w:val="22"/>
        </w:rPr>
        <w:t xml:space="preserve"> Roth</w:t>
      </w:r>
      <w:bookmarkStart w:id="5" w:name="_Hlk153343445"/>
      <w:r w:rsidRPr="0066715C">
        <w:rPr>
          <w:rFonts w:eastAsia="Times New Roman" w:cs="Courier New"/>
          <w:bCs/>
          <w:szCs w:val="22"/>
        </w:rPr>
        <w:t xml:space="preserve"> </w:t>
      </w:r>
      <w:bookmarkEnd w:id="5"/>
      <w:r w:rsidRPr="0066715C">
        <w:rPr>
          <w:rFonts w:cs="Courier New"/>
          <w:bCs/>
          <w:szCs w:val="22"/>
        </w:rPr>
        <w:t xml:space="preserve">seconded the motion to </w:t>
      </w:r>
      <w:r w:rsidR="00BC7969" w:rsidRPr="0066715C">
        <w:rPr>
          <w:rFonts w:cs="Courier New"/>
          <w:bCs/>
          <w:szCs w:val="22"/>
        </w:rPr>
        <w:t>amend Patrolman Zarnick’s hourly rate from $22.84 to $29.35</w:t>
      </w:r>
      <w:r w:rsidRPr="0066715C">
        <w:rPr>
          <w:rFonts w:cs="Courier New"/>
          <w:bCs/>
          <w:szCs w:val="22"/>
        </w:rPr>
        <w:t>.  The motion was approved.</w:t>
      </w:r>
    </w:p>
    <w:p w14:paraId="5FBF1904" w14:textId="77777777" w:rsidR="00585D22" w:rsidRDefault="00585D22" w:rsidP="00044EF5">
      <w:pPr>
        <w:pStyle w:val="NoSpacing"/>
        <w:rPr>
          <w:rFonts w:cs="Courier New"/>
          <w:bCs/>
          <w:color w:val="000000" w:themeColor="text1"/>
          <w:szCs w:val="22"/>
        </w:rPr>
      </w:pPr>
    </w:p>
    <w:p w14:paraId="40EE8A3C" w14:textId="13BA80EE" w:rsidR="00FD28DB" w:rsidRPr="009D2259" w:rsidRDefault="004C5D59" w:rsidP="00044EF5">
      <w:pPr>
        <w:pStyle w:val="NoSpacing"/>
        <w:rPr>
          <w:rFonts w:cs="Courier New"/>
          <w:b/>
          <w:color w:val="000000" w:themeColor="text1"/>
          <w:szCs w:val="22"/>
          <w:u w:val="single"/>
        </w:rPr>
      </w:pPr>
      <w:bookmarkStart w:id="6" w:name="_Hlk140055260"/>
      <w:r w:rsidRPr="009D2259">
        <w:rPr>
          <w:rFonts w:cs="Courier New"/>
          <w:b/>
          <w:color w:val="000000" w:themeColor="text1"/>
          <w:szCs w:val="22"/>
          <w:u w:val="single"/>
        </w:rPr>
        <w:t>Road Department</w:t>
      </w:r>
    </w:p>
    <w:p w14:paraId="3BC3EED7" w14:textId="7A122B30" w:rsidR="00F66537" w:rsidRPr="0066715C" w:rsidRDefault="0066715C" w:rsidP="00F66537">
      <w:pPr>
        <w:pStyle w:val="NoSpacing"/>
        <w:rPr>
          <w:rFonts w:cs="Courier New"/>
          <w:bCs/>
          <w:szCs w:val="22"/>
        </w:rPr>
      </w:pPr>
      <w:bookmarkStart w:id="7" w:name="_Hlk150335983"/>
      <w:bookmarkEnd w:id="6"/>
      <w:r w:rsidRPr="0066715C">
        <w:rPr>
          <w:rFonts w:cs="Courier New"/>
          <w:bCs/>
          <w:szCs w:val="22"/>
        </w:rPr>
        <w:t>No Report.</w:t>
      </w:r>
    </w:p>
    <w:p w14:paraId="0A2098FF" w14:textId="2E9808E2" w:rsidR="00362F0D" w:rsidRPr="00F66537" w:rsidRDefault="00362F0D" w:rsidP="00362F0D">
      <w:pPr>
        <w:spacing w:after="0" w:line="240" w:lineRule="auto"/>
        <w:contextualSpacing/>
        <w:rPr>
          <w:rFonts w:cs="Courier New"/>
          <w:szCs w:val="22"/>
        </w:rPr>
      </w:pPr>
    </w:p>
    <w:bookmarkEnd w:id="7"/>
    <w:p w14:paraId="75F672BD" w14:textId="17CC37E2" w:rsidR="00D72FE1"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537CE36D" w14:textId="77777777" w:rsidR="0066715C" w:rsidRPr="0066715C" w:rsidRDefault="0066715C" w:rsidP="0066715C">
      <w:pPr>
        <w:pStyle w:val="NoSpacing"/>
        <w:rPr>
          <w:rFonts w:cs="Courier New"/>
          <w:bCs/>
          <w:szCs w:val="22"/>
        </w:rPr>
      </w:pPr>
      <w:r w:rsidRPr="0066715C">
        <w:rPr>
          <w:rFonts w:cs="Courier New"/>
          <w:bCs/>
          <w:szCs w:val="22"/>
        </w:rPr>
        <w:t>No Report.</w:t>
      </w:r>
    </w:p>
    <w:p w14:paraId="50680100" w14:textId="77777777" w:rsidR="000A34A3" w:rsidRDefault="000A34A3" w:rsidP="00044EF5">
      <w:pPr>
        <w:pStyle w:val="NoSpacing"/>
        <w:rPr>
          <w:rFonts w:cs="Courier New"/>
          <w:b/>
          <w:color w:val="000000" w:themeColor="text1"/>
          <w:szCs w:val="22"/>
          <w:u w:val="single"/>
        </w:rPr>
      </w:pPr>
    </w:p>
    <w:p w14:paraId="2D98CAF4" w14:textId="78AD0293" w:rsidR="00A01D2B" w:rsidRPr="008C7B3E" w:rsidRDefault="004C5D59" w:rsidP="00A01D2B">
      <w:pPr>
        <w:pStyle w:val="NoSpacing"/>
        <w:rPr>
          <w:rFonts w:cs="Courier New"/>
          <w:szCs w:val="22"/>
          <w:u w:val="single"/>
        </w:rPr>
      </w:pPr>
      <w:bookmarkStart w:id="8" w:name="_Hlk150341463"/>
      <w:r w:rsidRPr="00726716">
        <w:rPr>
          <w:rFonts w:cs="Courier New"/>
          <w:b/>
          <w:szCs w:val="22"/>
          <w:u w:val="single"/>
        </w:rPr>
        <w:t>Parks and Recreation Department</w:t>
      </w:r>
      <w:r w:rsidR="00A01D2B" w:rsidRPr="00726716">
        <w:rPr>
          <w:rFonts w:cs="Courier New"/>
          <w:b/>
          <w:szCs w:val="22"/>
          <w:u w:val="single"/>
        </w:rPr>
        <w:t xml:space="preserve"> </w:t>
      </w:r>
      <w:r w:rsidR="00A01D2B" w:rsidRPr="008C7B3E">
        <w:rPr>
          <w:rFonts w:cs="Courier New"/>
          <w:b/>
          <w:szCs w:val="22"/>
          <w:u w:val="single"/>
        </w:rPr>
        <w:t xml:space="preserve">- </w:t>
      </w:r>
      <w:bookmarkStart w:id="9" w:name="_Hlk123638766"/>
      <w:r w:rsidR="00A01D2B" w:rsidRPr="008C7B3E">
        <w:rPr>
          <w:rFonts w:cs="Courier New"/>
          <w:b/>
          <w:bCs/>
          <w:szCs w:val="22"/>
          <w:u w:val="single"/>
        </w:rPr>
        <w:t>Harcrest Park Phase II</w:t>
      </w:r>
      <w:r w:rsidR="00A01D2B" w:rsidRPr="008C7B3E">
        <w:rPr>
          <w:rFonts w:cs="Courier New"/>
          <w:szCs w:val="22"/>
          <w:u w:val="single"/>
        </w:rPr>
        <w:t xml:space="preserve"> </w:t>
      </w:r>
    </w:p>
    <w:p w14:paraId="7145F9D1" w14:textId="7B9F231C" w:rsidR="00A01D2B" w:rsidRPr="0066715C" w:rsidRDefault="00A01D2B" w:rsidP="00726716">
      <w:pPr>
        <w:spacing w:after="0" w:line="240" w:lineRule="auto"/>
        <w:rPr>
          <w:rFonts w:cs="Courier New"/>
          <w:szCs w:val="22"/>
        </w:rPr>
      </w:pPr>
      <w:bookmarkStart w:id="10" w:name="_Hlk153278007"/>
      <w:bookmarkEnd w:id="8"/>
      <w:r w:rsidRPr="0066715C">
        <w:rPr>
          <w:rFonts w:cs="Courier New"/>
          <w:szCs w:val="22"/>
        </w:rPr>
        <w:t>The Penn Township Engineer, HRG, is developing the permit and construction documents with the close collaboration of the Penn Township Park Committee and the Butler County Department of Parks and Recreation.</w:t>
      </w:r>
    </w:p>
    <w:p w14:paraId="23CE1E36" w14:textId="77777777" w:rsidR="00726716" w:rsidRPr="0066715C" w:rsidRDefault="00726716" w:rsidP="00726716">
      <w:pPr>
        <w:spacing w:after="0" w:line="240" w:lineRule="auto"/>
        <w:rPr>
          <w:rFonts w:cs="Courier New"/>
          <w:szCs w:val="22"/>
        </w:rPr>
      </w:pPr>
    </w:p>
    <w:p w14:paraId="74B71AAB" w14:textId="77777777" w:rsidR="001D6A4D" w:rsidRDefault="001D6A4D">
      <w:pPr>
        <w:rPr>
          <w:rFonts w:cs="Courier New"/>
          <w:szCs w:val="22"/>
        </w:rPr>
      </w:pPr>
      <w:r>
        <w:rPr>
          <w:rFonts w:cs="Courier New"/>
          <w:szCs w:val="22"/>
        </w:rPr>
        <w:br w:type="page"/>
      </w:r>
    </w:p>
    <w:p w14:paraId="69A6450A" w14:textId="6717BA89" w:rsidR="001D6A4D" w:rsidRDefault="001D6A4D" w:rsidP="001D6A4D">
      <w:pPr>
        <w:pStyle w:val="NoSpacing"/>
        <w:jc w:val="center"/>
        <w:rPr>
          <w:rFonts w:cs="Courier New"/>
          <w:szCs w:val="22"/>
        </w:rPr>
      </w:pPr>
      <w:r>
        <w:rPr>
          <w:rFonts w:cs="Courier New"/>
          <w:szCs w:val="22"/>
        </w:rPr>
        <w:lastRenderedPageBreak/>
        <w:t>Tuesday, January 9, 2024</w:t>
      </w:r>
    </w:p>
    <w:p w14:paraId="27EAEA58" w14:textId="77777777" w:rsidR="001D6A4D" w:rsidRDefault="001D6A4D" w:rsidP="001D6A4D">
      <w:pPr>
        <w:pStyle w:val="NoSpacing"/>
        <w:jc w:val="center"/>
        <w:rPr>
          <w:rFonts w:cs="Courier New"/>
          <w:szCs w:val="22"/>
        </w:rPr>
      </w:pPr>
    </w:p>
    <w:p w14:paraId="456957AF" w14:textId="2F90B3BF" w:rsidR="001D6A4D" w:rsidRPr="001D6A4D" w:rsidRDefault="001D6A4D" w:rsidP="0013470E">
      <w:pPr>
        <w:pStyle w:val="NoSpacing"/>
        <w:rPr>
          <w:rFonts w:cs="Courier New"/>
          <w:b/>
          <w:bCs/>
          <w:szCs w:val="22"/>
          <w:u w:val="single"/>
        </w:rPr>
      </w:pPr>
      <w:r>
        <w:rPr>
          <w:rFonts w:cs="Courier New"/>
          <w:b/>
          <w:bCs/>
          <w:szCs w:val="22"/>
          <w:u w:val="single"/>
        </w:rPr>
        <w:t>Parks and Recreation Department -Harcrest Park - Continued</w:t>
      </w:r>
    </w:p>
    <w:p w14:paraId="2E550868" w14:textId="2AB38E5D" w:rsidR="001F18DB" w:rsidRDefault="0049351C" w:rsidP="0013470E">
      <w:pPr>
        <w:pStyle w:val="NoSpacing"/>
        <w:rPr>
          <w:rFonts w:cs="Courier New"/>
          <w:szCs w:val="22"/>
        </w:rPr>
      </w:pPr>
      <w:r w:rsidRPr="0066715C">
        <w:rPr>
          <w:rFonts w:cs="Courier New"/>
          <w:szCs w:val="22"/>
        </w:rPr>
        <w:t xml:space="preserve">Penn Township and HRG representatives will meet on January 10, 2024, at 10:30 a.m. in the Municipal Building meeting room to review the site grading and stormwater drainage </w:t>
      </w:r>
      <w:proofErr w:type="spellStart"/>
      <w:r w:rsidRPr="0066715C">
        <w:rPr>
          <w:rFonts w:cs="Courier New"/>
          <w:szCs w:val="22"/>
        </w:rPr>
        <w:t>plans.</w:t>
      </w:r>
      <w:proofErr w:type="spellEnd"/>
    </w:p>
    <w:p w14:paraId="3CCA41C8" w14:textId="5A19E437" w:rsidR="00B43B54" w:rsidRPr="0066715C" w:rsidRDefault="00B43B54" w:rsidP="0013470E">
      <w:pPr>
        <w:pStyle w:val="NoSpacing"/>
        <w:rPr>
          <w:rFonts w:cs="Courier New"/>
          <w:szCs w:val="22"/>
        </w:rPr>
      </w:pPr>
      <w:r w:rsidRPr="0066715C">
        <w:rPr>
          <w:rFonts w:cs="Courier New"/>
          <w:szCs w:val="22"/>
        </w:rPr>
        <w:t xml:space="preserve">The next Park Committee meeting will be held on January </w:t>
      </w:r>
      <w:r w:rsidR="00B476F8" w:rsidRPr="0066715C">
        <w:rPr>
          <w:rFonts w:cs="Courier New"/>
          <w:szCs w:val="22"/>
        </w:rPr>
        <w:t>24,</w:t>
      </w:r>
      <w:r w:rsidRPr="0066715C">
        <w:rPr>
          <w:rFonts w:cs="Courier New"/>
          <w:szCs w:val="22"/>
        </w:rPr>
        <w:t xml:space="preserve"> 2024</w:t>
      </w:r>
      <w:r w:rsidR="00286D54" w:rsidRPr="0066715C">
        <w:rPr>
          <w:rFonts w:cs="Courier New"/>
          <w:szCs w:val="22"/>
        </w:rPr>
        <w:t>,</w:t>
      </w:r>
      <w:r w:rsidRPr="0066715C">
        <w:rPr>
          <w:rFonts w:cs="Courier New"/>
          <w:szCs w:val="22"/>
        </w:rPr>
        <w:t xml:space="preserve"> at 6:30 p.m. in the Municipal Building meeting room.</w:t>
      </w:r>
    </w:p>
    <w:p w14:paraId="40ACB46B" w14:textId="77BC0B2F" w:rsidR="00212E8F" w:rsidRPr="001D6A4D" w:rsidRDefault="00212E8F" w:rsidP="001D6A4D">
      <w:pPr>
        <w:pStyle w:val="NoSpacing"/>
        <w:rPr>
          <w:rFonts w:cs="Courier New"/>
          <w:szCs w:val="22"/>
        </w:rPr>
      </w:pPr>
    </w:p>
    <w:p w14:paraId="64A56047" w14:textId="364A7724" w:rsidR="0013470E" w:rsidRPr="009D2259" w:rsidRDefault="008C40DE" w:rsidP="0013470E">
      <w:pPr>
        <w:pStyle w:val="NoSpacing"/>
        <w:rPr>
          <w:rFonts w:cs="Courier New"/>
          <w:color w:val="000000" w:themeColor="text1"/>
          <w:szCs w:val="22"/>
        </w:rPr>
      </w:pPr>
      <w:r w:rsidRPr="00760D2F">
        <w:rPr>
          <w:rFonts w:cs="Courier New"/>
          <w:szCs w:val="22"/>
        </w:rPr>
        <w:t xml:space="preserve">Minutes of </w:t>
      </w:r>
      <w:r w:rsidR="00E35994" w:rsidRPr="00760D2F">
        <w:rPr>
          <w:rFonts w:cs="Courier New"/>
          <w:szCs w:val="22"/>
        </w:rPr>
        <w:t>all</w:t>
      </w:r>
      <w:r w:rsidRPr="00760D2F">
        <w:rPr>
          <w:rFonts w:cs="Courier New"/>
          <w:szCs w:val="22"/>
        </w:rPr>
        <w:t xml:space="preserve"> meeting</w:t>
      </w:r>
      <w:r w:rsidR="00E35994" w:rsidRPr="00760D2F">
        <w:rPr>
          <w:rFonts w:cs="Courier New"/>
          <w:szCs w:val="22"/>
        </w:rPr>
        <w:t>s</w:t>
      </w:r>
      <w:r w:rsidRPr="00760D2F">
        <w:rPr>
          <w:rFonts w:cs="Courier New"/>
          <w:szCs w:val="22"/>
        </w:rPr>
        <w:t xml:space="preserve"> </w:t>
      </w:r>
      <w:r w:rsidR="001371AF" w:rsidRPr="00760D2F">
        <w:rPr>
          <w:rFonts w:cs="Courier New"/>
          <w:szCs w:val="22"/>
        </w:rPr>
        <w:t>are</w:t>
      </w:r>
      <w:r w:rsidRPr="00760D2F">
        <w:rPr>
          <w:rFonts w:cs="Courier New"/>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p w14:paraId="10F000CE" w14:textId="77777777" w:rsidR="00B66396" w:rsidRDefault="00B66396" w:rsidP="0061123E">
      <w:pPr>
        <w:pStyle w:val="NoSpacing"/>
        <w:rPr>
          <w:rFonts w:cs="Courier New"/>
          <w:b/>
          <w:color w:val="000000" w:themeColor="text1"/>
          <w:szCs w:val="22"/>
          <w:u w:val="single"/>
        </w:rPr>
      </w:pPr>
      <w:bookmarkStart w:id="11" w:name="_Hlk133825256"/>
      <w:bookmarkEnd w:id="9"/>
      <w:bookmarkEnd w:id="10"/>
    </w:p>
    <w:p w14:paraId="52F3C383" w14:textId="611C2CD0" w:rsidR="0061123E" w:rsidRDefault="0061123E" w:rsidP="0061123E">
      <w:pPr>
        <w:pStyle w:val="NoSpacing"/>
        <w:rPr>
          <w:rFonts w:cs="Courier New"/>
          <w:b/>
          <w:color w:val="000000" w:themeColor="text1"/>
          <w:szCs w:val="22"/>
          <w:u w:val="single"/>
        </w:rPr>
      </w:pPr>
      <w:r w:rsidRPr="009D2259">
        <w:rPr>
          <w:rFonts w:cs="Courier New"/>
          <w:b/>
          <w:color w:val="000000" w:themeColor="text1"/>
          <w:szCs w:val="22"/>
          <w:u w:val="single"/>
        </w:rPr>
        <w:t>Public Relations</w:t>
      </w:r>
    </w:p>
    <w:p w14:paraId="35E4AE56" w14:textId="290FBC7B" w:rsidR="005B2D4D" w:rsidRPr="00A45C03" w:rsidRDefault="005B2D4D" w:rsidP="0061123E">
      <w:pPr>
        <w:pStyle w:val="NoSpacing"/>
        <w:rPr>
          <w:rFonts w:cs="Courier New"/>
          <w:b/>
          <w:bCs/>
          <w:szCs w:val="22"/>
        </w:rPr>
      </w:pPr>
      <w:r w:rsidRPr="00A45C03">
        <w:rPr>
          <w:rFonts w:cs="Courier New"/>
          <w:b/>
          <w:bCs/>
          <w:szCs w:val="22"/>
        </w:rPr>
        <w:t>Scout Troop/Pack 53 update:</w:t>
      </w:r>
    </w:p>
    <w:p w14:paraId="3511CE72" w14:textId="1E8F38DD" w:rsidR="003E7D0D" w:rsidRPr="0066715C" w:rsidRDefault="00F6424A" w:rsidP="00E94F4E">
      <w:pPr>
        <w:pStyle w:val="NoSpacing"/>
        <w:rPr>
          <w:rFonts w:cs="Courier New"/>
          <w:bCs/>
          <w:szCs w:val="22"/>
        </w:rPr>
      </w:pPr>
      <w:bookmarkStart w:id="12" w:name="_Hlk150335285"/>
      <w:r w:rsidRPr="0066715C">
        <w:rPr>
          <w:rFonts w:cs="Courier New"/>
          <w:bCs/>
          <w:szCs w:val="22"/>
        </w:rPr>
        <w:t xml:space="preserve">Scout Troop 53 </w:t>
      </w:r>
      <w:r w:rsidR="003A4DA6" w:rsidRPr="0066715C">
        <w:rPr>
          <w:rFonts w:cs="Courier New"/>
          <w:bCs/>
          <w:szCs w:val="22"/>
        </w:rPr>
        <w:t>is working on their Scout book review, including cooking, safety, and fire safety.</w:t>
      </w:r>
    </w:p>
    <w:p w14:paraId="3C2AD6A8" w14:textId="77777777" w:rsidR="009E44F1" w:rsidRPr="0066715C" w:rsidRDefault="009E44F1" w:rsidP="00E94F4E">
      <w:pPr>
        <w:pStyle w:val="NoSpacing"/>
        <w:rPr>
          <w:rFonts w:cs="Courier New"/>
          <w:bCs/>
          <w:szCs w:val="22"/>
        </w:rPr>
      </w:pPr>
    </w:p>
    <w:p w14:paraId="23EA178A" w14:textId="10D83926" w:rsidR="009E44F1" w:rsidRPr="0066715C" w:rsidRDefault="009E44F1" w:rsidP="00E94F4E">
      <w:pPr>
        <w:pStyle w:val="NoSpacing"/>
        <w:rPr>
          <w:rFonts w:cs="Courier New"/>
          <w:bCs/>
          <w:szCs w:val="22"/>
        </w:rPr>
      </w:pPr>
      <w:r w:rsidRPr="0066715C">
        <w:rPr>
          <w:rFonts w:cs="Courier New"/>
          <w:bCs/>
          <w:szCs w:val="22"/>
        </w:rPr>
        <w:t>Scout TJ Wilson earned his Eagle Scout badge on January 8, 2024.</w:t>
      </w:r>
    </w:p>
    <w:p w14:paraId="197F8184" w14:textId="77777777" w:rsidR="00CA651E" w:rsidRPr="008C7B3E" w:rsidRDefault="00CA651E" w:rsidP="00F6424A">
      <w:pPr>
        <w:pStyle w:val="NoSpacing"/>
        <w:rPr>
          <w:rFonts w:cs="Courier New"/>
          <w:bCs/>
          <w:color w:val="FF0000"/>
          <w:szCs w:val="22"/>
        </w:rPr>
      </w:pPr>
    </w:p>
    <w:bookmarkEnd w:id="11"/>
    <w:bookmarkEnd w:id="12"/>
    <w:p w14:paraId="35A95023" w14:textId="77777777" w:rsidR="001220DE" w:rsidRDefault="00E20493" w:rsidP="001220DE">
      <w:pPr>
        <w:spacing w:after="0" w:line="240" w:lineRule="auto"/>
        <w:rPr>
          <w:rFonts w:cs="Courier New"/>
          <w:b/>
          <w:bCs/>
          <w:szCs w:val="22"/>
        </w:rPr>
      </w:pPr>
      <w:r>
        <w:rPr>
          <w:rFonts w:cs="Courier New"/>
          <w:b/>
          <w:bCs/>
          <w:szCs w:val="22"/>
        </w:rPr>
        <w:t>S</w:t>
      </w:r>
      <w:r w:rsidRPr="00864747">
        <w:rPr>
          <w:rFonts w:cs="Courier New"/>
          <w:b/>
          <w:bCs/>
          <w:szCs w:val="22"/>
        </w:rPr>
        <w:t xml:space="preserve">outh Butler Community Library </w:t>
      </w:r>
      <w:r w:rsidR="008C40DE" w:rsidRPr="00864747">
        <w:rPr>
          <w:rFonts w:cs="Courier New"/>
          <w:b/>
          <w:bCs/>
          <w:szCs w:val="22"/>
        </w:rPr>
        <w:t>update:</w:t>
      </w:r>
      <w:r w:rsidR="00D87354" w:rsidRPr="00864747">
        <w:rPr>
          <w:rFonts w:cs="Courier New"/>
          <w:b/>
          <w:bCs/>
          <w:szCs w:val="22"/>
        </w:rPr>
        <w:t xml:space="preserve"> </w:t>
      </w:r>
    </w:p>
    <w:p w14:paraId="68092057" w14:textId="77777777" w:rsidR="0066715C" w:rsidRPr="0066715C" w:rsidRDefault="0066715C" w:rsidP="0066715C">
      <w:pPr>
        <w:pStyle w:val="NoSpacing"/>
        <w:rPr>
          <w:rFonts w:cs="Courier New"/>
          <w:bCs/>
          <w:szCs w:val="22"/>
        </w:rPr>
      </w:pPr>
      <w:bookmarkStart w:id="13" w:name="_Hlk155787357"/>
      <w:bookmarkStart w:id="14" w:name="_Hlk150335535"/>
      <w:r w:rsidRPr="0066715C">
        <w:rPr>
          <w:rFonts w:cs="Courier New"/>
          <w:bCs/>
          <w:szCs w:val="22"/>
        </w:rPr>
        <w:t>No Report.</w:t>
      </w:r>
    </w:p>
    <w:bookmarkEnd w:id="13"/>
    <w:p w14:paraId="207F597D" w14:textId="77777777" w:rsidR="00386899" w:rsidRPr="00B476F8" w:rsidRDefault="00386899" w:rsidP="00386899">
      <w:pPr>
        <w:spacing w:after="0" w:line="240" w:lineRule="auto"/>
        <w:rPr>
          <w:rFonts w:eastAsia="Calibri" w:cs="Courier New"/>
          <w:color w:val="FF0000"/>
          <w:szCs w:val="22"/>
        </w:rPr>
      </w:pPr>
    </w:p>
    <w:p w14:paraId="2480D052" w14:textId="043307AA" w:rsidR="00BC39FB" w:rsidRPr="00BC39FB" w:rsidRDefault="007241E3" w:rsidP="00BC39FB">
      <w:pPr>
        <w:pStyle w:val="NoSpacing"/>
        <w:rPr>
          <w:rFonts w:cs="Courier New"/>
          <w:b/>
          <w:bCs/>
          <w:szCs w:val="22"/>
        </w:rPr>
      </w:pPr>
      <w:bookmarkStart w:id="15" w:name="_Hlk147916264"/>
      <w:bookmarkEnd w:id="14"/>
      <w:r w:rsidRPr="007241E3">
        <w:rPr>
          <w:rFonts w:cs="Courier New"/>
          <w:b/>
          <w:bCs/>
          <w:szCs w:val="22"/>
        </w:rPr>
        <w:t xml:space="preserve">ARLE Grant - </w:t>
      </w:r>
      <w:r w:rsidR="008C40DE" w:rsidRPr="007241E3">
        <w:rPr>
          <w:rFonts w:cs="Courier New"/>
          <w:b/>
          <w:bCs/>
          <w:szCs w:val="22"/>
        </w:rPr>
        <w:t>Route 8 at Airport Road Traffic Light Replacement update</w:t>
      </w:r>
      <w:bookmarkEnd w:id="15"/>
      <w:r w:rsidR="008C40DE" w:rsidRPr="007241E3">
        <w:rPr>
          <w:rFonts w:cs="Courier New"/>
          <w:b/>
          <w:bCs/>
          <w:szCs w:val="22"/>
        </w:rPr>
        <w:t>:</w:t>
      </w:r>
    </w:p>
    <w:p w14:paraId="42978A1D" w14:textId="77777777" w:rsidR="00BC71C0" w:rsidRPr="0066715C" w:rsidRDefault="00BC71C0" w:rsidP="00BC71C0">
      <w:pPr>
        <w:spacing w:after="0" w:line="240" w:lineRule="auto"/>
        <w:rPr>
          <w:rFonts w:cs="Courier New"/>
          <w:szCs w:val="22"/>
        </w:rPr>
      </w:pPr>
      <w:bookmarkStart w:id="16" w:name="_Hlk154568411"/>
      <w:bookmarkStart w:id="17" w:name="_Hlk123822823"/>
      <w:r w:rsidRPr="0066715C">
        <w:rPr>
          <w:rFonts w:cs="Courier New"/>
          <w:szCs w:val="22"/>
        </w:rPr>
        <w:t>A Pennsylvania Automated Red-Light Enforcement (ARLE) grant was awarded to replace the existing traffic lights, add left turning lanes on North and South bound Route 8, add pedestrian crossings, add additional signage, and add area lighting.</w:t>
      </w:r>
    </w:p>
    <w:p w14:paraId="4A9A44DD" w14:textId="77777777" w:rsidR="00BC71C0" w:rsidRPr="0066715C" w:rsidRDefault="00BC71C0" w:rsidP="00BC71C0">
      <w:pPr>
        <w:spacing w:after="0" w:line="240" w:lineRule="auto"/>
        <w:rPr>
          <w:rFonts w:cs="Courier New"/>
          <w:szCs w:val="22"/>
        </w:rPr>
      </w:pPr>
    </w:p>
    <w:p w14:paraId="3566F118" w14:textId="77777777" w:rsidR="00BC71C0" w:rsidRPr="0066715C" w:rsidRDefault="00BC71C0" w:rsidP="00BC71C0">
      <w:pPr>
        <w:spacing w:after="0" w:line="240" w:lineRule="auto"/>
        <w:ind w:right="-540"/>
        <w:rPr>
          <w:rFonts w:cs="Courier New"/>
          <w:szCs w:val="22"/>
        </w:rPr>
      </w:pPr>
      <w:r w:rsidRPr="0066715C">
        <w:rPr>
          <w:rFonts w:cs="Courier New"/>
          <w:szCs w:val="22"/>
        </w:rPr>
        <w:t xml:space="preserve">Penn Township has submitted a Butler County Use Fee grant application for up to $50,000 to help fund this project.  </w:t>
      </w:r>
    </w:p>
    <w:p w14:paraId="493BF9F0" w14:textId="77777777" w:rsidR="00BC71C0" w:rsidRPr="0066715C" w:rsidRDefault="00BC71C0" w:rsidP="00BC71C0">
      <w:pPr>
        <w:spacing w:after="0" w:line="240" w:lineRule="auto"/>
        <w:ind w:right="-540"/>
        <w:rPr>
          <w:rFonts w:cs="Courier New"/>
          <w:szCs w:val="22"/>
        </w:rPr>
      </w:pPr>
    </w:p>
    <w:p w14:paraId="1CF04C53" w14:textId="7CBF19F6" w:rsidR="00BC71C0" w:rsidRPr="0066715C" w:rsidRDefault="00BC71C0" w:rsidP="00BC71C0">
      <w:pPr>
        <w:spacing w:after="0" w:line="240" w:lineRule="auto"/>
        <w:ind w:right="-540"/>
        <w:rPr>
          <w:rFonts w:cs="Courier New"/>
          <w:szCs w:val="22"/>
        </w:rPr>
      </w:pPr>
      <w:r w:rsidRPr="0066715C">
        <w:rPr>
          <w:rFonts w:cs="Courier New"/>
          <w:szCs w:val="22"/>
        </w:rPr>
        <w:t xml:space="preserve">PennBID </w:t>
      </w:r>
      <w:r w:rsidR="007F3D73" w:rsidRPr="0066715C">
        <w:rPr>
          <w:rFonts w:cs="Courier New"/>
          <w:szCs w:val="22"/>
        </w:rPr>
        <w:t>completed</w:t>
      </w:r>
      <w:r w:rsidRPr="0066715C">
        <w:rPr>
          <w:rFonts w:cs="Courier New"/>
          <w:szCs w:val="22"/>
        </w:rPr>
        <w:t xml:space="preserve"> the bid process on December 19, 2023.</w:t>
      </w:r>
    </w:p>
    <w:p w14:paraId="1173BE07" w14:textId="77777777" w:rsidR="007F3D73" w:rsidRPr="0066715C" w:rsidRDefault="007F3D73" w:rsidP="00BC71C0">
      <w:pPr>
        <w:spacing w:after="0" w:line="240" w:lineRule="auto"/>
        <w:ind w:right="-540"/>
        <w:rPr>
          <w:rFonts w:cs="Courier New"/>
          <w:szCs w:val="22"/>
        </w:rPr>
      </w:pPr>
    </w:p>
    <w:p w14:paraId="64870A68" w14:textId="08425FDE" w:rsidR="007F3D73" w:rsidRPr="0066715C" w:rsidRDefault="007F3D73" w:rsidP="00BC71C0">
      <w:pPr>
        <w:spacing w:after="0" w:line="240" w:lineRule="auto"/>
        <w:ind w:right="-540"/>
        <w:rPr>
          <w:rFonts w:cs="Courier New"/>
          <w:szCs w:val="22"/>
        </w:rPr>
      </w:pPr>
      <w:r w:rsidRPr="0066715C">
        <w:rPr>
          <w:rFonts w:cs="Courier New"/>
          <w:szCs w:val="22"/>
        </w:rPr>
        <w:t>The results are as follows:</w:t>
      </w:r>
    </w:p>
    <w:p w14:paraId="57C6E28C" w14:textId="1D3A9C0A" w:rsidR="004262F7" w:rsidRPr="0066715C" w:rsidRDefault="004262F7" w:rsidP="004262F7">
      <w:pPr>
        <w:tabs>
          <w:tab w:val="left" w:pos="720"/>
          <w:tab w:val="decimal" w:leader="dot" w:pos="5760"/>
        </w:tabs>
        <w:spacing w:after="0" w:line="240" w:lineRule="auto"/>
        <w:rPr>
          <w:rFonts w:cs="Courier New"/>
        </w:rPr>
      </w:pPr>
      <w:r w:rsidRPr="0066715C">
        <w:rPr>
          <w:rFonts w:cs="Courier New"/>
        </w:rPr>
        <w:t>Bronder Technical Services, Inc.</w:t>
      </w:r>
      <w:r w:rsidRPr="0066715C">
        <w:rPr>
          <w:rFonts w:cs="Courier New"/>
        </w:rPr>
        <w:tab/>
        <w:t>$516,178.84</w:t>
      </w:r>
    </w:p>
    <w:p w14:paraId="03EE09E7" w14:textId="6C80E733" w:rsidR="004262F7" w:rsidRPr="0066715C" w:rsidRDefault="004262F7" w:rsidP="004262F7">
      <w:pPr>
        <w:tabs>
          <w:tab w:val="left" w:pos="720"/>
          <w:tab w:val="decimal" w:leader="dot" w:pos="5760"/>
        </w:tabs>
        <w:spacing w:after="0" w:line="240" w:lineRule="auto"/>
        <w:rPr>
          <w:rFonts w:cs="Courier New"/>
          <w:b/>
          <w:bCs/>
        </w:rPr>
      </w:pPr>
      <w:r w:rsidRPr="0066715C">
        <w:rPr>
          <w:rFonts w:cs="Courier New"/>
          <w:b/>
          <w:bCs/>
        </w:rPr>
        <w:t>M and B Services, L.L.C.</w:t>
      </w:r>
      <w:r w:rsidRPr="0066715C">
        <w:rPr>
          <w:rFonts w:cs="Courier New"/>
          <w:b/>
          <w:bCs/>
        </w:rPr>
        <w:tab/>
        <w:t>$496,162.88</w:t>
      </w:r>
    </w:p>
    <w:p w14:paraId="5DFE8BC1" w14:textId="283278E1" w:rsidR="004262F7" w:rsidRPr="0066715C" w:rsidRDefault="004262F7" w:rsidP="004262F7">
      <w:pPr>
        <w:tabs>
          <w:tab w:val="left" w:pos="720"/>
          <w:tab w:val="decimal" w:leader="dot" w:pos="5760"/>
        </w:tabs>
        <w:spacing w:after="0" w:line="240" w:lineRule="auto"/>
        <w:rPr>
          <w:rFonts w:cs="Courier New"/>
        </w:rPr>
      </w:pPr>
      <w:r w:rsidRPr="0066715C">
        <w:rPr>
          <w:rFonts w:cs="Courier New"/>
        </w:rPr>
        <w:t>Power Contracting Company</w:t>
      </w:r>
      <w:r w:rsidRPr="0066715C">
        <w:rPr>
          <w:rFonts w:cs="Courier New"/>
        </w:rPr>
        <w:tab/>
        <w:t>$513,513.00</w:t>
      </w:r>
    </w:p>
    <w:p w14:paraId="094444BB" w14:textId="33541233" w:rsidR="004262F7" w:rsidRPr="0066715C" w:rsidRDefault="004262F7" w:rsidP="004262F7">
      <w:pPr>
        <w:tabs>
          <w:tab w:val="left" w:pos="720"/>
          <w:tab w:val="decimal" w:leader="dot" w:pos="5760"/>
        </w:tabs>
        <w:spacing w:after="0" w:line="240" w:lineRule="auto"/>
        <w:rPr>
          <w:rFonts w:cs="Courier New"/>
        </w:rPr>
      </w:pPr>
      <w:r w:rsidRPr="0066715C">
        <w:rPr>
          <w:rFonts w:cs="Courier New"/>
        </w:rPr>
        <w:t>Traffic Control &amp; Engineering</w:t>
      </w:r>
      <w:r w:rsidRPr="0066715C">
        <w:rPr>
          <w:rFonts w:cs="Courier New"/>
        </w:rPr>
        <w:tab/>
        <w:t xml:space="preserve">$507,391.35    </w:t>
      </w:r>
    </w:p>
    <w:p w14:paraId="1B0D76B4" w14:textId="77777777" w:rsidR="004262F7" w:rsidRPr="0066715C" w:rsidRDefault="004262F7" w:rsidP="004262F7">
      <w:pPr>
        <w:tabs>
          <w:tab w:val="left" w:pos="720"/>
          <w:tab w:val="decimal" w:leader="dot" w:pos="5760"/>
        </w:tabs>
        <w:spacing w:after="0" w:line="240" w:lineRule="auto"/>
        <w:rPr>
          <w:rFonts w:cs="Courier New"/>
        </w:rPr>
      </w:pPr>
    </w:p>
    <w:p w14:paraId="6E8F96C7" w14:textId="3B4B0CCA" w:rsidR="004262F7" w:rsidRPr="0066715C" w:rsidRDefault="004262F7" w:rsidP="004262F7">
      <w:pPr>
        <w:tabs>
          <w:tab w:val="left" w:pos="720"/>
          <w:tab w:val="decimal" w:leader="dot" w:pos="5760"/>
        </w:tabs>
        <w:spacing w:after="0" w:line="240" w:lineRule="auto"/>
        <w:rPr>
          <w:rFonts w:cs="Courier New"/>
        </w:rPr>
      </w:pPr>
      <w:r w:rsidRPr="0066715C">
        <w:rPr>
          <w:rFonts w:cs="Courier New"/>
        </w:rPr>
        <w:t>Trans Associates estimate</w:t>
      </w:r>
      <w:r w:rsidRPr="0066715C">
        <w:rPr>
          <w:rFonts w:cs="Courier New"/>
        </w:rPr>
        <w:tab/>
        <w:t>$511,239.00</w:t>
      </w:r>
    </w:p>
    <w:p w14:paraId="2DA5CBD6" w14:textId="77777777" w:rsidR="007F3D73" w:rsidRPr="0066715C" w:rsidRDefault="007F3D73" w:rsidP="00BC71C0">
      <w:pPr>
        <w:spacing w:after="0" w:line="240" w:lineRule="auto"/>
        <w:ind w:right="-540"/>
        <w:rPr>
          <w:rFonts w:cs="Courier New"/>
          <w:szCs w:val="22"/>
        </w:rPr>
      </w:pPr>
    </w:p>
    <w:p w14:paraId="408EE719" w14:textId="378441F1" w:rsidR="00AA1E0E" w:rsidRPr="0066715C" w:rsidRDefault="00AA1E0E" w:rsidP="00AA1E0E">
      <w:pPr>
        <w:tabs>
          <w:tab w:val="left" w:pos="720"/>
          <w:tab w:val="decimal" w:leader="dot" w:pos="5760"/>
        </w:tabs>
        <w:spacing w:after="0" w:line="240" w:lineRule="auto"/>
        <w:rPr>
          <w:rFonts w:cs="Courier New"/>
        </w:rPr>
      </w:pPr>
      <w:r w:rsidRPr="0066715C">
        <w:rPr>
          <w:rFonts w:cs="Courier New"/>
          <w:szCs w:val="22"/>
        </w:rPr>
        <w:t xml:space="preserve">Trans Associates has reviewed these bids and recommended approval to </w:t>
      </w:r>
      <w:r w:rsidRPr="0066715C">
        <w:rPr>
          <w:rFonts w:cs="Courier New"/>
        </w:rPr>
        <w:t xml:space="preserve">M and B Services, L.L.C. in the amount of </w:t>
      </w:r>
      <w:r w:rsidRPr="0066715C">
        <w:rPr>
          <w:rFonts w:cs="Courier New"/>
        </w:rPr>
        <w:tab/>
        <w:t>$496,162.88.</w:t>
      </w:r>
    </w:p>
    <w:p w14:paraId="3E6362C5" w14:textId="77777777" w:rsidR="00BC71C0" w:rsidRPr="0066715C" w:rsidRDefault="00BC71C0" w:rsidP="008E23E6">
      <w:pPr>
        <w:ind w:right="-630"/>
        <w:contextualSpacing/>
        <w:rPr>
          <w:rFonts w:cs="Courier New"/>
          <w:szCs w:val="22"/>
        </w:rPr>
      </w:pPr>
    </w:p>
    <w:p w14:paraId="58B81B92" w14:textId="77777777" w:rsidR="001D6A4D" w:rsidRDefault="001D6A4D">
      <w:pPr>
        <w:rPr>
          <w:rFonts w:cs="Courier New"/>
          <w:szCs w:val="22"/>
        </w:rPr>
      </w:pPr>
      <w:r>
        <w:rPr>
          <w:rFonts w:cs="Courier New"/>
          <w:szCs w:val="22"/>
        </w:rPr>
        <w:br w:type="page"/>
      </w:r>
    </w:p>
    <w:p w14:paraId="5B6AE5CD" w14:textId="7C20020A" w:rsidR="001D6A4D" w:rsidRDefault="001D6A4D" w:rsidP="001D6A4D">
      <w:pPr>
        <w:ind w:right="-360"/>
        <w:contextualSpacing/>
        <w:jc w:val="center"/>
        <w:rPr>
          <w:rFonts w:cs="Courier New"/>
          <w:szCs w:val="22"/>
        </w:rPr>
      </w:pPr>
      <w:r>
        <w:rPr>
          <w:rFonts w:cs="Courier New"/>
          <w:szCs w:val="22"/>
        </w:rPr>
        <w:lastRenderedPageBreak/>
        <w:t>Tuesday, January 9, 2024</w:t>
      </w:r>
    </w:p>
    <w:p w14:paraId="2BCC8E25" w14:textId="77777777" w:rsidR="001D6A4D" w:rsidRDefault="001D6A4D" w:rsidP="001D6A4D">
      <w:pPr>
        <w:ind w:right="-360"/>
        <w:contextualSpacing/>
        <w:jc w:val="center"/>
        <w:rPr>
          <w:rFonts w:cs="Courier New"/>
          <w:szCs w:val="22"/>
        </w:rPr>
      </w:pPr>
    </w:p>
    <w:p w14:paraId="001314AB" w14:textId="33C2DDF5" w:rsidR="001D6A4D" w:rsidRPr="001D6A4D" w:rsidRDefault="001D6A4D" w:rsidP="00BC71C0">
      <w:pPr>
        <w:ind w:right="-360"/>
        <w:contextualSpacing/>
        <w:rPr>
          <w:rFonts w:cs="Courier New"/>
          <w:b/>
          <w:bCs/>
          <w:szCs w:val="22"/>
          <w:u w:val="single"/>
        </w:rPr>
      </w:pPr>
      <w:r>
        <w:rPr>
          <w:rFonts w:cs="Courier New"/>
          <w:b/>
          <w:bCs/>
          <w:szCs w:val="22"/>
          <w:u w:val="single"/>
        </w:rPr>
        <w:t>ARLE Grant – Route 8 at Airport Road - Continued</w:t>
      </w:r>
    </w:p>
    <w:p w14:paraId="05D0F66A" w14:textId="2EFECD34" w:rsidR="00BC71C0" w:rsidRPr="0066715C" w:rsidRDefault="00BC71C0" w:rsidP="00BC71C0">
      <w:pPr>
        <w:ind w:right="-360"/>
        <w:contextualSpacing/>
        <w:rPr>
          <w:rFonts w:cs="Courier New"/>
          <w:szCs w:val="22"/>
        </w:rPr>
      </w:pPr>
      <w:r w:rsidRPr="0066715C">
        <w:rPr>
          <w:rFonts w:cs="Courier New"/>
          <w:szCs w:val="22"/>
        </w:rPr>
        <w:t>The project schedule is as follows:</w:t>
      </w:r>
    </w:p>
    <w:p w14:paraId="3C89E1A0" w14:textId="77777777" w:rsidR="00BC71C0" w:rsidRPr="0066715C" w:rsidRDefault="00BC71C0" w:rsidP="00BC71C0">
      <w:pPr>
        <w:spacing w:after="0" w:line="240" w:lineRule="auto"/>
        <w:rPr>
          <w:rFonts w:cs="Courier New"/>
          <w:szCs w:val="22"/>
        </w:rPr>
      </w:pPr>
      <w:r w:rsidRPr="0066715C">
        <w:rPr>
          <w:rFonts w:cs="Courier New"/>
          <w:szCs w:val="22"/>
        </w:rPr>
        <w:t>Project bids due – December 19, 2023</w:t>
      </w:r>
    </w:p>
    <w:p w14:paraId="10A19BE8" w14:textId="4DDBEC4F" w:rsidR="00BC71C0" w:rsidRPr="0066715C" w:rsidRDefault="00BC71C0" w:rsidP="008E23E6">
      <w:pPr>
        <w:spacing w:after="0" w:line="240" w:lineRule="auto"/>
        <w:ind w:right="-180"/>
        <w:rPr>
          <w:rFonts w:cs="Courier New"/>
          <w:szCs w:val="22"/>
        </w:rPr>
      </w:pPr>
      <w:r w:rsidRPr="0066715C">
        <w:rPr>
          <w:rFonts w:cs="Courier New"/>
          <w:szCs w:val="22"/>
        </w:rPr>
        <w:t xml:space="preserve">Review bids and approve, low bid &amp; agreement paperwork – January 9, 2024 </w:t>
      </w:r>
    </w:p>
    <w:p w14:paraId="22E6D286" w14:textId="77777777" w:rsidR="00BC71C0" w:rsidRPr="0066715C" w:rsidRDefault="00BC71C0" w:rsidP="00BC71C0">
      <w:pPr>
        <w:spacing w:after="0" w:line="240" w:lineRule="auto"/>
        <w:rPr>
          <w:rFonts w:cs="Courier New"/>
          <w:szCs w:val="22"/>
        </w:rPr>
      </w:pPr>
      <w:r w:rsidRPr="0066715C">
        <w:rPr>
          <w:rFonts w:cs="Courier New"/>
          <w:szCs w:val="22"/>
        </w:rPr>
        <w:t>Construction – 10 months</w:t>
      </w:r>
    </w:p>
    <w:bookmarkEnd w:id="16"/>
    <w:p w14:paraId="23B5C707" w14:textId="77777777" w:rsidR="00BC71C0" w:rsidRPr="0066715C" w:rsidRDefault="00BC71C0" w:rsidP="00BC71C0">
      <w:pPr>
        <w:pStyle w:val="NoSpacing"/>
        <w:rPr>
          <w:rFonts w:cs="Courier New"/>
          <w:szCs w:val="22"/>
        </w:rPr>
      </w:pPr>
    </w:p>
    <w:p w14:paraId="0FA12000" w14:textId="77777777" w:rsidR="00BC71C0" w:rsidRDefault="00BC71C0" w:rsidP="00BC71C0">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 xml:space="preserve">e </w:t>
      </w:r>
      <w:r w:rsidRPr="009D2259">
        <w:rPr>
          <w:rFonts w:cs="Courier New"/>
          <w:color w:val="000000" w:themeColor="text1"/>
          <w:szCs w:val="22"/>
        </w:rPr>
        <w:t>meeting</w:t>
      </w:r>
      <w:r>
        <w:rPr>
          <w:rFonts w:cs="Courier New"/>
          <w:color w:val="000000" w:themeColor="text1"/>
          <w:szCs w:val="22"/>
        </w:rPr>
        <w:t>s</w:t>
      </w:r>
      <w:r w:rsidRPr="009D2259">
        <w:rPr>
          <w:rFonts w:cs="Courier New"/>
          <w:color w:val="000000" w:themeColor="text1"/>
          <w:szCs w:val="22"/>
        </w:rPr>
        <w:t xml:space="preserve"> </w:t>
      </w:r>
      <w:r>
        <w:rPr>
          <w:rFonts w:cs="Courier New"/>
          <w:color w:val="000000" w:themeColor="text1"/>
          <w:szCs w:val="22"/>
        </w:rPr>
        <w:t>with PennDOT and preliminary drawings 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Route 8 and Airport Road” </w:t>
      </w:r>
      <w:r w:rsidRPr="009D2259">
        <w:rPr>
          <w:rFonts w:cs="Courier New"/>
          <w:color w:val="000000" w:themeColor="text1"/>
          <w:szCs w:val="22"/>
        </w:rPr>
        <w:t xml:space="preserve">folder. </w:t>
      </w:r>
    </w:p>
    <w:p w14:paraId="29F7BBE3" w14:textId="77777777" w:rsidR="00DA78F1" w:rsidRDefault="00DA78F1" w:rsidP="0013470E">
      <w:pPr>
        <w:pStyle w:val="NoSpacing"/>
        <w:rPr>
          <w:rFonts w:cs="Courier New"/>
          <w:color w:val="000000" w:themeColor="text1"/>
          <w:szCs w:val="22"/>
        </w:rPr>
      </w:pPr>
    </w:p>
    <w:p w14:paraId="4BF3902E" w14:textId="274C8159" w:rsidR="009B7974" w:rsidRPr="001D6A4D" w:rsidRDefault="007F0A2A" w:rsidP="001D6A4D">
      <w:pPr>
        <w:pStyle w:val="NoSpacing"/>
        <w:rPr>
          <w:rFonts w:cs="Courier New"/>
          <w:color w:val="000000" w:themeColor="text1"/>
          <w:szCs w:val="22"/>
        </w:rPr>
      </w:pPr>
      <w:r w:rsidRPr="009D2259">
        <w:rPr>
          <w:rFonts w:cs="Courier New"/>
          <w:color w:val="000000" w:themeColor="text1"/>
          <w:szCs w:val="22"/>
        </w:rPr>
        <w:t>Minutes of th</w:t>
      </w:r>
      <w:r w:rsidR="00C2366E">
        <w:rPr>
          <w:rFonts w:cs="Courier New"/>
          <w:color w:val="000000" w:themeColor="text1"/>
          <w:szCs w:val="22"/>
        </w:rPr>
        <w:t xml:space="preserve">e </w:t>
      </w:r>
      <w:r w:rsidRPr="009D2259">
        <w:rPr>
          <w:rFonts w:cs="Courier New"/>
          <w:color w:val="000000" w:themeColor="text1"/>
          <w:szCs w:val="22"/>
        </w:rPr>
        <w:t>meeting</w:t>
      </w:r>
      <w:r w:rsidR="00B35BB1">
        <w:rPr>
          <w:rFonts w:cs="Courier New"/>
          <w:color w:val="000000" w:themeColor="text1"/>
          <w:szCs w:val="22"/>
        </w:rPr>
        <w:t>s</w:t>
      </w:r>
      <w:r w:rsidRPr="009D2259">
        <w:rPr>
          <w:rFonts w:cs="Courier New"/>
          <w:color w:val="000000" w:themeColor="text1"/>
          <w:szCs w:val="22"/>
        </w:rPr>
        <w:t xml:space="preserve">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bookmarkEnd w:id="17"/>
    </w:p>
    <w:p w14:paraId="4C430ACD" w14:textId="77777777" w:rsidR="00B66396" w:rsidRDefault="00B66396" w:rsidP="00212E8F">
      <w:pPr>
        <w:pStyle w:val="List"/>
        <w:ind w:left="0" w:firstLine="0"/>
        <w:rPr>
          <w:rFonts w:ascii="Courier New" w:hAnsi="Courier New" w:cs="Courier New"/>
          <w:b/>
          <w:bCs/>
          <w:sz w:val="22"/>
          <w:szCs w:val="22"/>
        </w:rPr>
      </w:pPr>
      <w:bookmarkStart w:id="18" w:name="_Hlk140148511"/>
    </w:p>
    <w:p w14:paraId="12A11E6E" w14:textId="37B24378" w:rsidR="00764CD7" w:rsidRPr="007241E3" w:rsidRDefault="00AD5A68" w:rsidP="00764CD7">
      <w:pPr>
        <w:pStyle w:val="List"/>
        <w:rPr>
          <w:rFonts w:ascii="Courier New" w:hAnsi="Courier New" w:cs="Courier New"/>
          <w:b/>
          <w:bCs/>
          <w:sz w:val="22"/>
          <w:szCs w:val="22"/>
        </w:rPr>
      </w:pPr>
      <w:r>
        <w:rPr>
          <w:rFonts w:ascii="Courier New" w:hAnsi="Courier New" w:cs="Courier New"/>
          <w:b/>
          <w:bCs/>
          <w:sz w:val="22"/>
          <w:szCs w:val="22"/>
        </w:rPr>
        <w:t>Meridian Road Closure and Renfrew Bridge</w:t>
      </w:r>
      <w:r w:rsidR="004C5D59" w:rsidRPr="007241E3">
        <w:rPr>
          <w:rFonts w:ascii="Courier New" w:hAnsi="Courier New" w:cs="Courier New"/>
          <w:b/>
          <w:bCs/>
          <w:sz w:val="22"/>
          <w:szCs w:val="22"/>
        </w:rPr>
        <w:t xml:space="preserve"> update:</w:t>
      </w:r>
    </w:p>
    <w:bookmarkEnd w:id="18"/>
    <w:p w14:paraId="3DBCBCC8" w14:textId="77777777" w:rsidR="00B66396" w:rsidRDefault="00B66396" w:rsidP="00B66396">
      <w:pPr>
        <w:pStyle w:val="NoSpacing"/>
        <w:rPr>
          <w:rFonts w:cs="Courier New"/>
          <w:bCs/>
          <w:szCs w:val="22"/>
        </w:rPr>
      </w:pPr>
      <w:r w:rsidRPr="0066715C">
        <w:rPr>
          <w:rFonts w:cs="Courier New"/>
          <w:bCs/>
          <w:szCs w:val="22"/>
        </w:rPr>
        <w:t>No Report.</w:t>
      </w:r>
    </w:p>
    <w:p w14:paraId="7B993996" w14:textId="77777777" w:rsidR="00212E8F" w:rsidRPr="0066715C" w:rsidRDefault="00212E8F" w:rsidP="00B66396">
      <w:pPr>
        <w:pStyle w:val="NoSpacing"/>
        <w:rPr>
          <w:rFonts w:cs="Courier New"/>
          <w:bCs/>
          <w:szCs w:val="22"/>
        </w:rPr>
      </w:pPr>
    </w:p>
    <w:p w14:paraId="4A8638DA" w14:textId="55C669B0" w:rsidR="00091CBA" w:rsidRPr="009D2259" w:rsidRDefault="00091CBA" w:rsidP="00091CBA">
      <w:pPr>
        <w:pStyle w:val="NoSpacing"/>
        <w:rPr>
          <w:rFonts w:cs="Courier New"/>
          <w:color w:val="000000" w:themeColor="text1"/>
          <w:szCs w:val="22"/>
        </w:rPr>
      </w:pPr>
      <w:r w:rsidRPr="008C7B3E">
        <w:rPr>
          <w:rFonts w:cs="Courier New"/>
          <w:color w:val="000000" w:themeColor="text1"/>
          <w:szCs w:val="22"/>
        </w:rPr>
        <w:t>Minutes of th</w:t>
      </w:r>
      <w:r w:rsidR="00FF485A" w:rsidRPr="008C7B3E">
        <w:rPr>
          <w:rFonts w:cs="Courier New"/>
          <w:color w:val="000000" w:themeColor="text1"/>
          <w:szCs w:val="22"/>
        </w:rPr>
        <w:t xml:space="preserve">e </w:t>
      </w:r>
      <w:r w:rsidR="00C27D8D" w:rsidRPr="008C7B3E">
        <w:rPr>
          <w:rFonts w:cs="Courier New"/>
          <w:color w:val="000000" w:themeColor="text1"/>
          <w:szCs w:val="22"/>
        </w:rPr>
        <w:t>m</w:t>
      </w:r>
      <w:r w:rsidRPr="008C7B3E">
        <w:rPr>
          <w:rFonts w:cs="Courier New"/>
          <w:color w:val="000000" w:themeColor="text1"/>
          <w:szCs w:val="22"/>
        </w:rPr>
        <w:t>eeting</w:t>
      </w:r>
      <w:r w:rsidR="00FF485A" w:rsidRPr="008C7B3E">
        <w:rPr>
          <w:rFonts w:cs="Courier New"/>
          <w:color w:val="000000" w:themeColor="text1"/>
          <w:szCs w:val="22"/>
        </w:rPr>
        <w:t>s</w:t>
      </w:r>
      <w:r w:rsidRPr="008C7B3E">
        <w:rPr>
          <w:rFonts w:cs="Courier New"/>
          <w:color w:val="000000" w:themeColor="text1"/>
          <w:szCs w:val="22"/>
        </w:rPr>
        <w:t xml:space="preserve"> </w:t>
      </w:r>
      <w:r w:rsidR="001371AF" w:rsidRPr="008C7B3E">
        <w:rPr>
          <w:rFonts w:cs="Courier New"/>
          <w:color w:val="000000" w:themeColor="text1"/>
          <w:szCs w:val="22"/>
        </w:rPr>
        <w:t>are</w:t>
      </w:r>
      <w:r w:rsidRPr="008C7B3E">
        <w:rPr>
          <w:rFonts w:cs="Courier New"/>
          <w:color w:val="000000" w:themeColor="text1"/>
          <w:szCs w:val="22"/>
        </w:rPr>
        <w:t xml:space="preserve"> posted on the Penn Township website </w:t>
      </w:r>
      <w:hyperlink r:id="rId9" w:history="1">
        <w:r w:rsidRPr="008C7B3E">
          <w:rPr>
            <w:rStyle w:val="Hyperlink"/>
            <w:rFonts w:cs="Courier New"/>
            <w:szCs w:val="22"/>
          </w:rPr>
          <w:t>www.penntownship.org</w:t>
        </w:r>
      </w:hyperlink>
      <w:r w:rsidRPr="008C7B3E">
        <w:rPr>
          <w:rFonts w:cs="Courier New"/>
          <w:color w:val="000000" w:themeColor="text1"/>
          <w:szCs w:val="22"/>
        </w:rPr>
        <w:t xml:space="preserve">, under “Documents” in the </w:t>
      </w:r>
      <w:bookmarkStart w:id="19" w:name="_Hlk123639625"/>
      <w:r w:rsidR="002A5CF3" w:rsidRPr="008C7B3E">
        <w:rPr>
          <w:rFonts w:cs="Courier New"/>
          <w:color w:val="000000" w:themeColor="text1"/>
          <w:szCs w:val="22"/>
        </w:rPr>
        <w:t>“</w:t>
      </w:r>
      <w:r w:rsidR="00A90387" w:rsidRPr="008C7B3E">
        <w:rPr>
          <w:rFonts w:cs="Courier New"/>
          <w:color w:val="000000" w:themeColor="text1"/>
          <w:szCs w:val="22"/>
        </w:rPr>
        <w:t>Meridian Road</w:t>
      </w:r>
      <w:bookmarkEnd w:id="19"/>
      <w:r w:rsidR="006B41F1" w:rsidRPr="008C7B3E">
        <w:rPr>
          <w:rFonts w:cs="Courier New"/>
          <w:color w:val="000000" w:themeColor="text1"/>
          <w:szCs w:val="22"/>
        </w:rPr>
        <w:t xml:space="preserve"> Update</w:t>
      </w:r>
      <w:r w:rsidR="002A5CF3" w:rsidRPr="008C7B3E">
        <w:rPr>
          <w:rFonts w:cs="Courier New"/>
          <w:color w:val="000000" w:themeColor="text1"/>
          <w:szCs w:val="22"/>
        </w:rPr>
        <w:t>”</w:t>
      </w:r>
      <w:r w:rsidR="00A90387" w:rsidRPr="008C7B3E">
        <w:rPr>
          <w:rFonts w:cs="Courier New"/>
          <w:color w:val="000000" w:themeColor="text1"/>
          <w:szCs w:val="22"/>
        </w:rPr>
        <w:t xml:space="preserve"> </w:t>
      </w:r>
      <w:r w:rsidRPr="008C7B3E">
        <w:rPr>
          <w:rFonts w:cs="Courier New"/>
          <w:color w:val="000000" w:themeColor="text1"/>
          <w:szCs w:val="22"/>
        </w:rPr>
        <w:t>folder.</w:t>
      </w:r>
      <w:r w:rsidRPr="009D2259">
        <w:rPr>
          <w:rFonts w:cs="Courier New"/>
          <w:color w:val="000000" w:themeColor="text1"/>
          <w:szCs w:val="22"/>
        </w:rPr>
        <w:t xml:space="preserve"> </w:t>
      </w:r>
    </w:p>
    <w:p w14:paraId="036638DA" w14:textId="77777777" w:rsidR="00E87BD5" w:rsidRDefault="00E87BD5" w:rsidP="00091CBA">
      <w:pPr>
        <w:spacing w:after="0" w:line="240" w:lineRule="auto"/>
        <w:rPr>
          <w:rFonts w:cs="Courier New"/>
          <w:b/>
          <w:bCs/>
          <w:szCs w:val="22"/>
        </w:rPr>
      </w:pPr>
    </w:p>
    <w:p w14:paraId="6B0F1B98" w14:textId="33B6B5B9"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4AB2B294" w14:textId="7A4F16F7" w:rsidR="00692D80" w:rsidRPr="00662DC3" w:rsidRDefault="00834C86" w:rsidP="00184E46">
      <w:pPr>
        <w:spacing w:after="0" w:line="240" w:lineRule="auto"/>
        <w:ind w:right="-360"/>
        <w:rPr>
          <w:rFonts w:cs="Courier New"/>
          <w:szCs w:val="22"/>
        </w:rPr>
      </w:pPr>
      <w:r w:rsidRPr="00662DC3">
        <w:rPr>
          <w:rFonts w:cs="Courier New"/>
          <w:szCs w:val="22"/>
        </w:rPr>
        <w:t>The Board of Supervisors and Penn’s Men group will choose a date for the 2024 Community Day event early in 2024.</w:t>
      </w:r>
      <w:r w:rsidR="001B18A2" w:rsidRPr="00662DC3">
        <w:rPr>
          <w:rFonts w:cs="Courier New"/>
          <w:szCs w:val="22"/>
        </w:rPr>
        <w:t xml:space="preserve"> </w:t>
      </w:r>
    </w:p>
    <w:p w14:paraId="104D9D5E" w14:textId="77777777" w:rsidR="00BB7A6B" w:rsidRDefault="00BB7A6B" w:rsidP="001C69B5">
      <w:pPr>
        <w:pStyle w:val="NoSpacing"/>
        <w:rPr>
          <w:rFonts w:cs="Courier New"/>
          <w:b/>
          <w:bCs/>
          <w:color w:val="000000" w:themeColor="text1"/>
          <w:szCs w:val="22"/>
        </w:rPr>
      </w:pPr>
      <w:bookmarkStart w:id="20" w:name="_Hlk150336598"/>
    </w:p>
    <w:p w14:paraId="4778713E" w14:textId="4761DC4F" w:rsidR="001C69B5" w:rsidRPr="00E962C1" w:rsidRDefault="001C69B5" w:rsidP="001C69B5">
      <w:pPr>
        <w:pStyle w:val="NoSpacing"/>
        <w:rPr>
          <w:rFonts w:cs="Courier New"/>
          <w:b/>
          <w:bCs/>
          <w:color w:val="000000" w:themeColor="text1"/>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p>
    <w:p w14:paraId="0CA31DAD" w14:textId="77777777" w:rsidR="00B66396" w:rsidRPr="0066715C" w:rsidRDefault="00B66396" w:rsidP="00B66396">
      <w:pPr>
        <w:pStyle w:val="NoSpacing"/>
        <w:rPr>
          <w:rFonts w:cs="Courier New"/>
          <w:bCs/>
          <w:szCs w:val="22"/>
        </w:rPr>
      </w:pPr>
      <w:r w:rsidRPr="0066715C">
        <w:rPr>
          <w:rFonts w:cs="Courier New"/>
          <w:bCs/>
          <w:szCs w:val="22"/>
        </w:rPr>
        <w:t>No Report.</w:t>
      </w:r>
    </w:p>
    <w:bookmarkEnd w:id="20"/>
    <w:p w14:paraId="4636683C" w14:textId="77777777" w:rsidR="00B93D59" w:rsidRPr="00A01D2B" w:rsidRDefault="00B93D59" w:rsidP="00E571F9">
      <w:pPr>
        <w:pStyle w:val="NoSpacing"/>
        <w:rPr>
          <w:rFonts w:cs="Courier New"/>
          <w:b/>
          <w:bCs/>
          <w:color w:val="FF0000"/>
          <w:szCs w:val="22"/>
        </w:rPr>
      </w:pPr>
    </w:p>
    <w:p w14:paraId="1963E3F2" w14:textId="162AE009"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6C8089EC" w14:textId="3F22F979" w:rsidR="00480F81" w:rsidRPr="00B66396" w:rsidRDefault="0002485F" w:rsidP="00EA2B01">
      <w:pPr>
        <w:spacing w:after="0" w:line="240" w:lineRule="auto"/>
        <w:contextualSpacing/>
        <w:rPr>
          <w:rFonts w:cs="Courier New"/>
          <w:szCs w:val="22"/>
        </w:rPr>
      </w:pPr>
      <w:bookmarkStart w:id="21" w:name="_Hlk153277714"/>
      <w:r w:rsidRPr="00B66396">
        <w:rPr>
          <w:rFonts w:cs="Courier New"/>
          <w:szCs w:val="22"/>
        </w:rPr>
        <w:t xml:space="preserve">The Comprehensive Plan Update Committee met on December 6, 2023.  </w:t>
      </w:r>
      <w:r w:rsidR="00480F81" w:rsidRPr="00B66396">
        <w:rPr>
          <w:rFonts w:cs="Courier New"/>
          <w:szCs w:val="22"/>
        </w:rPr>
        <w:t xml:space="preserve">HRG is currently working on Phase 1 of the plan which includes visioning, outreach, needs assessment, and strategy development.  Phase 1 will be completed by November 2023.  Phase 2 will include plan development, capacity building, and implementation.  Phase 2 will be completed by August 2024. Committee meetings, work sessions, and progress updates will be provided during the plan development. </w:t>
      </w:r>
    </w:p>
    <w:p w14:paraId="6E3FE6FC" w14:textId="77777777" w:rsidR="00EA2B01" w:rsidRPr="00B66396" w:rsidRDefault="00EA2B01" w:rsidP="00EA2B01">
      <w:pPr>
        <w:spacing w:after="0" w:line="240" w:lineRule="auto"/>
        <w:rPr>
          <w:rFonts w:cs="Courier New"/>
          <w:szCs w:val="22"/>
        </w:rPr>
      </w:pPr>
    </w:p>
    <w:p w14:paraId="305087D4" w14:textId="21D43155" w:rsidR="00480F81" w:rsidRPr="00B66396" w:rsidRDefault="00D223B8" w:rsidP="00EA2B01">
      <w:pPr>
        <w:spacing w:after="0" w:line="240" w:lineRule="auto"/>
        <w:rPr>
          <w:rFonts w:cs="Courier New"/>
          <w:szCs w:val="22"/>
        </w:rPr>
      </w:pPr>
      <w:r w:rsidRPr="00B66396">
        <w:rPr>
          <w:rFonts w:cs="Courier New"/>
          <w:szCs w:val="22"/>
        </w:rPr>
        <w:t>P</w:t>
      </w:r>
      <w:r w:rsidR="00A01D2B" w:rsidRPr="00B66396">
        <w:rPr>
          <w:rFonts w:cs="Courier New"/>
          <w:szCs w:val="22"/>
        </w:rPr>
        <w:t xml:space="preserve">enn Township submitted </w:t>
      </w:r>
      <w:r w:rsidR="00480F81" w:rsidRPr="00B66396">
        <w:rPr>
          <w:rFonts w:cs="Courier New"/>
          <w:szCs w:val="22"/>
        </w:rPr>
        <w:t xml:space="preserve">the Pennsylvania Municipal Assistance Program (MAP)grant application requesting </w:t>
      </w:r>
      <w:r w:rsidR="00A01D2B" w:rsidRPr="00B66396">
        <w:rPr>
          <w:rFonts w:cs="Courier New"/>
          <w:szCs w:val="22"/>
        </w:rPr>
        <w:t xml:space="preserve">up to </w:t>
      </w:r>
      <w:r w:rsidR="00480F81" w:rsidRPr="00B66396">
        <w:rPr>
          <w:rFonts w:cs="Courier New"/>
          <w:szCs w:val="22"/>
        </w:rPr>
        <w:t xml:space="preserve">fifty percent of the Comprehensive Plan Update cost.  This grant application includes a project overview, budget, narrative, and schedule. </w:t>
      </w:r>
    </w:p>
    <w:p w14:paraId="42403647" w14:textId="77777777" w:rsidR="00EA2B01" w:rsidRDefault="00EA2B01" w:rsidP="00AD6CF5">
      <w:pPr>
        <w:spacing w:after="0" w:line="240" w:lineRule="auto"/>
        <w:rPr>
          <w:rFonts w:cs="Courier New"/>
          <w:szCs w:val="22"/>
        </w:rPr>
      </w:pPr>
    </w:p>
    <w:p w14:paraId="413C0C53" w14:textId="7FD8F2F8" w:rsidR="00B66396" w:rsidRPr="006757C2" w:rsidRDefault="00B66396" w:rsidP="00AD6CF5">
      <w:pPr>
        <w:spacing w:after="0" w:line="240" w:lineRule="auto"/>
        <w:rPr>
          <w:rFonts w:cs="Courier New"/>
          <w:szCs w:val="22"/>
        </w:rPr>
      </w:pPr>
      <w:r w:rsidRPr="006757C2">
        <w:rPr>
          <w:rFonts w:cs="Courier New"/>
          <w:szCs w:val="22"/>
        </w:rPr>
        <w:t>HRG</w:t>
      </w:r>
      <w:r w:rsidR="00CC2E87" w:rsidRPr="006757C2">
        <w:rPr>
          <w:rFonts w:cs="Courier New"/>
          <w:szCs w:val="22"/>
        </w:rPr>
        <w:t xml:space="preserve"> conducted a Comprehensive Plan Update meeting with three Stakeholder Focus Groups on January 11, 2024.</w:t>
      </w:r>
    </w:p>
    <w:p w14:paraId="2E25B4CB" w14:textId="77777777" w:rsidR="00B66396" w:rsidRDefault="00B66396" w:rsidP="00AD6CF5">
      <w:pPr>
        <w:spacing w:after="0" w:line="240" w:lineRule="auto"/>
        <w:rPr>
          <w:rFonts w:cs="Courier New"/>
          <w:szCs w:val="22"/>
        </w:rPr>
      </w:pPr>
    </w:p>
    <w:p w14:paraId="7CA22EE1" w14:textId="68B6213B" w:rsidR="00E962C1" w:rsidRPr="00347BC5" w:rsidRDefault="00BA371A" w:rsidP="00AD6CF5">
      <w:pPr>
        <w:spacing w:after="0" w:line="240" w:lineRule="auto"/>
        <w:rPr>
          <w:rFonts w:cs="Courier New"/>
          <w:szCs w:val="22"/>
        </w:rPr>
      </w:pPr>
      <w:r w:rsidRPr="00347BC5">
        <w:rPr>
          <w:rFonts w:cs="Courier New"/>
          <w:szCs w:val="22"/>
        </w:rPr>
        <w:t xml:space="preserve">The next committee meeting will be on </w:t>
      </w:r>
      <w:r w:rsidR="00D223B8">
        <w:rPr>
          <w:rFonts w:cs="Courier New"/>
          <w:szCs w:val="22"/>
        </w:rPr>
        <w:t xml:space="preserve">February </w:t>
      </w:r>
      <w:r w:rsidR="008C02C6">
        <w:rPr>
          <w:rFonts w:cs="Courier New"/>
          <w:szCs w:val="22"/>
        </w:rPr>
        <w:t>7</w:t>
      </w:r>
      <w:r w:rsidR="009C163A" w:rsidRPr="00347BC5">
        <w:rPr>
          <w:rFonts w:cs="Courier New"/>
          <w:szCs w:val="22"/>
        </w:rPr>
        <w:t>, 202</w:t>
      </w:r>
      <w:r w:rsidR="0002485F">
        <w:rPr>
          <w:rFonts w:cs="Courier New"/>
          <w:szCs w:val="22"/>
        </w:rPr>
        <w:t>4</w:t>
      </w:r>
      <w:r w:rsidR="00031A42">
        <w:rPr>
          <w:rFonts w:cs="Courier New"/>
          <w:szCs w:val="22"/>
        </w:rPr>
        <w:t>,</w:t>
      </w:r>
      <w:r w:rsidR="008C02C6">
        <w:rPr>
          <w:rFonts w:cs="Courier New"/>
          <w:szCs w:val="22"/>
        </w:rPr>
        <w:t xml:space="preserve"> at 6:30 p.m. in the Municipal Building meeting room</w:t>
      </w:r>
      <w:r w:rsidR="00662DC3" w:rsidRPr="00347BC5">
        <w:rPr>
          <w:rFonts w:cs="Courier New"/>
          <w:szCs w:val="22"/>
        </w:rPr>
        <w:t>.</w:t>
      </w:r>
    </w:p>
    <w:p w14:paraId="254FD477" w14:textId="77777777" w:rsidR="00AD6CF5" w:rsidRDefault="00AD6CF5" w:rsidP="00E571F9">
      <w:pPr>
        <w:pStyle w:val="NoSpacing"/>
        <w:rPr>
          <w:rFonts w:cs="Courier New"/>
          <w:b/>
          <w:bCs/>
          <w:color w:val="000000" w:themeColor="text1"/>
          <w:szCs w:val="22"/>
        </w:rPr>
      </w:pPr>
      <w:bookmarkStart w:id="22" w:name="_Hlk134513666"/>
      <w:bookmarkEnd w:id="21"/>
    </w:p>
    <w:p w14:paraId="674AF91A" w14:textId="77777777" w:rsidR="001D6A4D" w:rsidRDefault="001D6A4D">
      <w:pPr>
        <w:rPr>
          <w:rFonts w:cs="Courier New"/>
          <w:b/>
          <w:bCs/>
          <w:color w:val="000000" w:themeColor="text1"/>
          <w:szCs w:val="22"/>
        </w:rPr>
      </w:pPr>
      <w:r>
        <w:rPr>
          <w:rFonts w:cs="Courier New"/>
          <w:b/>
          <w:bCs/>
          <w:color w:val="000000" w:themeColor="text1"/>
          <w:szCs w:val="22"/>
        </w:rPr>
        <w:br w:type="page"/>
      </w:r>
    </w:p>
    <w:p w14:paraId="2872F819" w14:textId="70C8AA67" w:rsidR="001D6A4D" w:rsidRPr="001D6A4D" w:rsidRDefault="001D6A4D" w:rsidP="001D6A4D">
      <w:pPr>
        <w:pStyle w:val="NoSpacing"/>
        <w:jc w:val="center"/>
        <w:rPr>
          <w:rFonts w:cs="Courier New"/>
          <w:color w:val="000000" w:themeColor="text1"/>
          <w:szCs w:val="22"/>
        </w:rPr>
      </w:pPr>
      <w:r>
        <w:rPr>
          <w:rFonts w:cs="Courier New"/>
          <w:color w:val="000000" w:themeColor="text1"/>
          <w:szCs w:val="22"/>
        </w:rPr>
        <w:lastRenderedPageBreak/>
        <w:t>Tuesday, January 9, 2024</w:t>
      </w:r>
    </w:p>
    <w:p w14:paraId="0DFF6F21" w14:textId="77777777" w:rsidR="001D6A4D" w:rsidRDefault="001D6A4D" w:rsidP="00E571F9">
      <w:pPr>
        <w:pStyle w:val="NoSpacing"/>
        <w:rPr>
          <w:rFonts w:cs="Courier New"/>
          <w:b/>
          <w:bCs/>
          <w:color w:val="000000" w:themeColor="text1"/>
          <w:szCs w:val="22"/>
        </w:rPr>
      </w:pPr>
    </w:p>
    <w:p w14:paraId="1ABE00EC" w14:textId="5DA49545" w:rsidR="00E962C1" w:rsidRPr="00D95648" w:rsidRDefault="003372C9" w:rsidP="00E571F9">
      <w:pPr>
        <w:pStyle w:val="NoSpacing"/>
        <w:rPr>
          <w:rFonts w:cs="Courier New"/>
          <w:b/>
          <w:bCs/>
          <w:color w:val="000000" w:themeColor="text1"/>
          <w:szCs w:val="22"/>
        </w:rPr>
      </w:pPr>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723C5776" w14:textId="5D71D4CC" w:rsidR="00153A0B" w:rsidRDefault="00DB01CE" w:rsidP="00C74017">
      <w:pPr>
        <w:pStyle w:val="ListParagraph"/>
        <w:spacing w:after="160" w:line="254" w:lineRule="auto"/>
        <w:ind w:left="0"/>
        <w:contextualSpacing/>
        <w:rPr>
          <w:rFonts w:ascii="Courier New" w:hAnsi="Courier New" w:cs="Courier New"/>
          <w:sz w:val="22"/>
          <w:szCs w:val="22"/>
        </w:rPr>
      </w:pPr>
      <w:bookmarkStart w:id="23" w:name="_Hlk150935588"/>
      <w:r w:rsidRPr="001220DE">
        <w:rPr>
          <w:rFonts w:ascii="Courier New" w:hAnsi="Courier New" w:cs="Courier New"/>
          <w:sz w:val="22"/>
          <w:szCs w:val="22"/>
        </w:rPr>
        <w:t>The Butler County M</w:t>
      </w:r>
      <w:r w:rsidR="004D2730" w:rsidRPr="001220DE">
        <w:rPr>
          <w:rFonts w:ascii="Courier New" w:hAnsi="Courier New" w:cs="Courier New"/>
          <w:sz w:val="22"/>
          <w:szCs w:val="22"/>
        </w:rPr>
        <w:t xml:space="preserve">unicipal Outreach </w:t>
      </w:r>
      <w:r w:rsidR="00D95648" w:rsidRPr="001220DE">
        <w:rPr>
          <w:rFonts w:ascii="Courier New" w:hAnsi="Courier New" w:cs="Courier New"/>
          <w:sz w:val="22"/>
          <w:szCs w:val="22"/>
        </w:rPr>
        <w:t>meeting</w:t>
      </w:r>
      <w:r w:rsidRPr="001220DE">
        <w:rPr>
          <w:rFonts w:ascii="Courier New" w:hAnsi="Courier New" w:cs="Courier New"/>
          <w:sz w:val="22"/>
          <w:szCs w:val="22"/>
        </w:rPr>
        <w:t xml:space="preserve"> on </w:t>
      </w:r>
      <w:r w:rsidR="00363C3C">
        <w:rPr>
          <w:rFonts w:ascii="Courier New" w:hAnsi="Courier New" w:cs="Courier New"/>
          <w:sz w:val="22"/>
          <w:szCs w:val="22"/>
        </w:rPr>
        <w:t>January 9</w:t>
      </w:r>
      <w:r w:rsidRPr="001220DE">
        <w:rPr>
          <w:rFonts w:ascii="Courier New" w:hAnsi="Courier New" w:cs="Courier New"/>
          <w:sz w:val="22"/>
          <w:szCs w:val="22"/>
        </w:rPr>
        <w:t>, 202</w:t>
      </w:r>
      <w:r w:rsidR="00363C3C">
        <w:rPr>
          <w:rFonts w:ascii="Courier New" w:hAnsi="Courier New" w:cs="Courier New"/>
          <w:sz w:val="22"/>
          <w:szCs w:val="22"/>
        </w:rPr>
        <w:t>4</w:t>
      </w:r>
      <w:r w:rsidR="007F0D55" w:rsidRPr="001220DE">
        <w:rPr>
          <w:rFonts w:ascii="Courier New" w:hAnsi="Courier New" w:cs="Courier New"/>
          <w:sz w:val="22"/>
          <w:szCs w:val="22"/>
        </w:rPr>
        <w:t>,</w:t>
      </w:r>
      <w:r w:rsidR="00D95648" w:rsidRPr="001220DE">
        <w:rPr>
          <w:rFonts w:ascii="Courier New" w:hAnsi="Courier New" w:cs="Courier New"/>
          <w:sz w:val="22"/>
          <w:szCs w:val="22"/>
        </w:rPr>
        <w:t xml:space="preserve"> discussion included</w:t>
      </w:r>
      <w:r w:rsidR="005A4D0A" w:rsidRPr="001220DE">
        <w:rPr>
          <w:rFonts w:ascii="Courier New" w:hAnsi="Courier New" w:cs="Courier New"/>
          <w:sz w:val="22"/>
          <w:szCs w:val="22"/>
        </w:rPr>
        <w:t>:</w:t>
      </w:r>
      <w:bookmarkEnd w:id="22"/>
      <w:r w:rsidR="00C74017" w:rsidRPr="001220DE">
        <w:rPr>
          <w:rFonts w:ascii="Courier New" w:hAnsi="Courier New" w:cs="Courier New"/>
          <w:sz w:val="22"/>
          <w:szCs w:val="22"/>
        </w:rPr>
        <w:t xml:space="preserve"> </w:t>
      </w:r>
      <w:r w:rsidR="00A443AF">
        <w:rPr>
          <w:rFonts w:ascii="Courier New" w:hAnsi="Courier New" w:cs="Courier New"/>
          <w:sz w:val="22"/>
          <w:szCs w:val="22"/>
        </w:rPr>
        <w:t xml:space="preserve"> </w:t>
      </w:r>
    </w:p>
    <w:p w14:paraId="1CA21A91" w14:textId="5E54C35C" w:rsidR="00A61F61" w:rsidRPr="006757C2" w:rsidRDefault="00A3344F" w:rsidP="00D436B0">
      <w:pPr>
        <w:pStyle w:val="ListParagraph"/>
        <w:numPr>
          <w:ilvl w:val="0"/>
          <w:numId w:val="40"/>
        </w:numPr>
        <w:spacing w:after="160" w:line="254" w:lineRule="auto"/>
        <w:ind w:left="360"/>
        <w:contextualSpacing/>
        <w:rPr>
          <w:rFonts w:ascii="Courier New" w:hAnsi="Courier New" w:cs="Courier New"/>
          <w:sz w:val="22"/>
          <w:szCs w:val="22"/>
        </w:rPr>
      </w:pPr>
      <w:bookmarkStart w:id="24" w:name="_Hlk149835916"/>
      <w:bookmarkEnd w:id="23"/>
      <w:r w:rsidRPr="006757C2">
        <w:rPr>
          <w:rFonts w:ascii="Courier New" w:hAnsi="Courier New" w:cs="Courier New"/>
          <w:sz w:val="22"/>
          <w:szCs w:val="22"/>
        </w:rPr>
        <w:t>The U.S. Environmental Protection Agency Office of Public Affairs representatives provided information on the Hranica Landfill and the Bruin Lagoon Superfund sites.</w:t>
      </w:r>
      <w:r w:rsidR="00A61F61" w:rsidRPr="006757C2">
        <w:rPr>
          <w:rFonts w:ascii="Courier New" w:hAnsi="Courier New" w:cs="Courier New"/>
          <w:sz w:val="22"/>
          <w:szCs w:val="22"/>
        </w:rPr>
        <w:t xml:space="preserve">  </w:t>
      </w:r>
    </w:p>
    <w:bookmarkEnd w:id="24"/>
    <w:p w14:paraId="28C93A48" w14:textId="6AB7DC4A" w:rsidR="00D95648" w:rsidRPr="001220DE" w:rsidRDefault="00153A0B" w:rsidP="00E571F9">
      <w:pPr>
        <w:pStyle w:val="NoSpacing"/>
        <w:rPr>
          <w:rFonts w:cs="Courier New"/>
          <w:szCs w:val="22"/>
        </w:rPr>
      </w:pPr>
      <w:r w:rsidRPr="0002485F">
        <w:rPr>
          <w:rFonts w:cs="Courier New"/>
          <w:szCs w:val="22"/>
        </w:rPr>
        <w:t>T</w:t>
      </w:r>
      <w:r w:rsidR="00D95648" w:rsidRPr="0002485F">
        <w:rPr>
          <w:rFonts w:cs="Courier New"/>
          <w:szCs w:val="22"/>
        </w:rPr>
        <w:t>he next meeting will be on</w:t>
      </w:r>
      <w:r w:rsidR="00322F88" w:rsidRPr="0002485F">
        <w:rPr>
          <w:rFonts w:cs="Courier New"/>
          <w:szCs w:val="22"/>
        </w:rPr>
        <w:t xml:space="preserve"> </w:t>
      </w:r>
      <w:bookmarkStart w:id="25" w:name="_Hlk150935761"/>
      <w:r w:rsidR="00363C3C" w:rsidRPr="006757C2">
        <w:rPr>
          <w:rFonts w:cs="Courier New"/>
          <w:szCs w:val="22"/>
        </w:rPr>
        <w:t>February 6</w:t>
      </w:r>
      <w:bookmarkEnd w:id="25"/>
      <w:r w:rsidR="00C74017" w:rsidRPr="006757C2">
        <w:rPr>
          <w:rFonts w:cs="Courier New"/>
          <w:szCs w:val="22"/>
        </w:rPr>
        <w:t xml:space="preserve">, </w:t>
      </w:r>
      <w:r w:rsidR="00D95648" w:rsidRPr="006757C2">
        <w:rPr>
          <w:rFonts w:cs="Courier New"/>
          <w:szCs w:val="22"/>
        </w:rPr>
        <w:t>202</w:t>
      </w:r>
      <w:r w:rsidR="0002485F" w:rsidRPr="006757C2">
        <w:rPr>
          <w:rFonts w:cs="Courier New"/>
          <w:szCs w:val="22"/>
        </w:rPr>
        <w:t>4</w:t>
      </w:r>
      <w:r w:rsidR="00D95648" w:rsidRPr="006757C2">
        <w:rPr>
          <w:rFonts w:cs="Courier New"/>
          <w:szCs w:val="22"/>
        </w:rPr>
        <w:t>.</w:t>
      </w:r>
      <w:r w:rsidR="00A73AB6" w:rsidRPr="006757C2">
        <w:rPr>
          <w:rFonts w:cs="Courier New"/>
          <w:szCs w:val="22"/>
        </w:rPr>
        <w:t xml:space="preserve">  </w:t>
      </w:r>
      <w:r w:rsidR="00322F88" w:rsidRPr="0002485F">
        <w:rPr>
          <w:rFonts w:cs="Courier New"/>
          <w:szCs w:val="22"/>
        </w:rPr>
        <w:t>V</w:t>
      </w:r>
      <w:r w:rsidR="00D412DD" w:rsidRPr="0002485F">
        <w:rPr>
          <w:rFonts w:cs="Courier New"/>
          <w:szCs w:val="22"/>
        </w:rPr>
        <w:t>ideo</w:t>
      </w:r>
      <w:r w:rsidR="00322F88" w:rsidRPr="0002485F">
        <w:rPr>
          <w:rFonts w:cs="Courier New"/>
          <w:szCs w:val="22"/>
        </w:rPr>
        <w:t>s</w:t>
      </w:r>
      <w:r w:rsidR="00D412DD" w:rsidRPr="0002485F">
        <w:rPr>
          <w:rFonts w:cs="Courier New"/>
          <w:szCs w:val="22"/>
        </w:rPr>
        <w:t xml:space="preserve"> of the Municipal Outreach Meeting</w:t>
      </w:r>
      <w:r w:rsidR="00322F88" w:rsidRPr="0002485F">
        <w:rPr>
          <w:rFonts w:cs="Courier New"/>
          <w:szCs w:val="22"/>
        </w:rPr>
        <w:t>s</w:t>
      </w:r>
      <w:r w:rsidR="00D412DD" w:rsidRPr="0002485F">
        <w:rPr>
          <w:rFonts w:cs="Courier New"/>
          <w:szCs w:val="22"/>
        </w:rPr>
        <w:t xml:space="preserve"> may be viewed at </w:t>
      </w:r>
      <w:r w:rsidR="00B93D59" w:rsidRPr="0002485F">
        <w:rPr>
          <w:rFonts w:cs="Courier New"/>
          <w:szCs w:val="22"/>
        </w:rPr>
        <w:t>the Butler County website.</w:t>
      </w:r>
    </w:p>
    <w:p w14:paraId="2952E406" w14:textId="77777777" w:rsidR="00BB7A6B" w:rsidRDefault="00BB7A6B" w:rsidP="00212E8F">
      <w:pPr>
        <w:pStyle w:val="List"/>
        <w:ind w:left="0" w:firstLine="0"/>
        <w:rPr>
          <w:rFonts w:ascii="Courier New" w:hAnsi="Courier New" w:cs="Courier New"/>
          <w:b/>
          <w:bCs/>
          <w:sz w:val="22"/>
          <w:szCs w:val="22"/>
        </w:rPr>
      </w:pPr>
      <w:bookmarkStart w:id="26" w:name="_Hlk134513732"/>
    </w:p>
    <w:p w14:paraId="10FE379B" w14:textId="0C9ACA63" w:rsidR="0000329B" w:rsidRDefault="0000329B" w:rsidP="0000329B">
      <w:pPr>
        <w:pStyle w:val="List"/>
        <w:rPr>
          <w:rFonts w:ascii="Courier New" w:hAnsi="Courier New" w:cs="Courier New"/>
          <w:b/>
          <w:bCs/>
          <w:sz w:val="22"/>
          <w:szCs w:val="22"/>
        </w:rPr>
      </w:pPr>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w:t>
      </w:r>
      <w:r w:rsidR="004F0D58">
        <w:rPr>
          <w:rFonts w:ascii="Courier New" w:hAnsi="Courier New" w:cs="Courier New"/>
          <w:b/>
          <w:bCs/>
          <w:sz w:val="22"/>
          <w:szCs w:val="22"/>
        </w:rPr>
        <w:t>Update:</w:t>
      </w:r>
    </w:p>
    <w:p w14:paraId="1E36581F" w14:textId="35277744" w:rsidR="00212E8F" w:rsidRDefault="0000329B" w:rsidP="001D6A4D">
      <w:pPr>
        <w:pStyle w:val="List"/>
        <w:ind w:left="0" w:firstLine="0"/>
        <w:rPr>
          <w:rFonts w:ascii="Courier New" w:hAnsi="Courier New" w:cs="Courier New"/>
          <w:sz w:val="22"/>
          <w:szCs w:val="22"/>
        </w:rPr>
      </w:pPr>
      <w:r w:rsidRPr="0002485F">
        <w:rPr>
          <w:rFonts w:ascii="Courier New" w:hAnsi="Courier New" w:cs="Courier New"/>
          <w:sz w:val="22"/>
          <w:szCs w:val="22"/>
        </w:rPr>
        <w:t>The MWAAT contractor for the waterline extension along Route 8 between Airport Road and Larchwood Drive</w:t>
      </w:r>
      <w:r w:rsidR="008F7141" w:rsidRPr="0002485F">
        <w:rPr>
          <w:rFonts w:ascii="Courier New" w:hAnsi="Courier New" w:cs="Courier New"/>
          <w:sz w:val="22"/>
          <w:szCs w:val="22"/>
        </w:rPr>
        <w:t>.  S</w:t>
      </w:r>
      <w:r w:rsidR="00595C8C" w:rsidRPr="0002485F">
        <w:rPr>
          <w:rFonts w:ascii="Courier New" w:hAnsi="Courier New" w:cs="Courier New"/>
          <w:sz w:val="22"/>
          <w:szCs w:val="22"/>
        </w:rPr>
        <w:t xml:space="preserve">ome </w:t>
      </w:r>
      <w:r w:rsidR="00BE1BBB" w:rsidRPr="0002485F">
        <w:rPr>
          <w:rFonts w:ascii="Courier New" w:hAnsi="Courier New" w:cs="Courier New"/>
          <w:sz w:val="22"/>
          <w:szCs w:val="22"/>
        </w:rPr>
        <w:t xml:space="preserve">paving </w:t>
      </w:r>
      <w:r w:rsidR="00595C8C" w:rsidRPr="0002485F">
        <w:rPr>
          <w:rFonts w:ascii="Courier New" w:hAnsi="Courier New" w:cs="Courier New"/>
          <w:sz w:val="22"/>
          <w:szCs w:val="22"/>
        </w:rPr>
        <w:t>restoration remains incomplete</w:t>
      </w:r>
      <w:r w:rsidR="00212E8F">
        <w:rPr>
          <w:rFonts w:ascii="Courier New" w:hAnsi="Courier New" w:cs="Courier New"/>
          <w:sz w:val="22"/>
          <w:szCs w:val="22"/>
        </w:rPr>
        <w:t xml:space="preserve">.  </w:t>
      </w:r>
      <w:r w:rsidR="0002059A" w:rsidRPr="00347BC5">
        <w:rPr>
          <w:rFonts w:ascii="Courier New" w:hAnsi="Courier New" w:cs="Courier New"/>
          <w:sz w:val="22"/>
          <w:szCs w:val="22"/>
        </w:rPr>
        <w:t xml:space="preserve">PennDOT, MWAAT, and Penn Township representatives met on </w:t>
      </w:r>
      <w:r w:rsidR="00CB0ADC" w:rsidRPr="00347BC5">
        <w:rPr>
          <w:rFonts w:ascii="Courier New" w:hAnsi="Courier New" w:cs="Courier New"/>
          <w:sz w:val="22"/>
          <w:szCs w:val="22"/>
        </w:rPr>
        <w:t>October</w:t>
      </w:r>
      <w:r w:rsidR="0002059A" w:rsidRPr="00347BC5">
        <w:rPr>
          <w:rFonts w:ascii="Courier New" w:hAnsi="Courier New" w:cs="Courier New"/>
          <w:sz w:val="22"/>
          <w:szCs w:val="22"/>
        </w:rPr>
        <w:t xml:space="preserve"> 1</w:t>
      </w:r>
      <w:r w:rsidR="00CB0ADC" w:rsidRPr="00347BC5">
        <w:rPr>
          <w:rFonts w:ascii="Courier New" w:hAnsi="Courier New" w:cs="Courier New"/>
          <w:sz w:val="22"/>
          <w:szCs w:val="22"/>
        </w:rPr>
        <w:t>2</w:t>
      </w:r>
      <w:r w:rsidR="0002059A" w:rsidRPr="00347BC5">
        <w:rPr>
          <w:rFonts w:ascii="Courier New" w:hAnsi="Courier New" w:cs="Courier New"/>
          <w:sz w:val="22"/>
          <w:szCs w:val="22"/>
        </w:rPr>
        <w:t xml:space="preserve">, 2023, to review the </w:t>
      </w:r>
      <w:r w:rsidR="00BE1BBB" w:rsidRPr="00347BC5">
        <w:rPr>
          <w:rFonts w:ascii="Courier New" w:hAnsi="Courier New" w:cs="Courier New"/>
          <w:sz w:val="22"/>
          <w:szCs w:val="22"/>
        </w:rPr>
        <w:t xml:space="preserve">soil </w:t>
      </w:r>
      <w:r w:rsidR="0002059A" w:rsidRPr="00347BC5">
        <w:rPr>
          <w:rFonts w:ascii="Courier New" w:hAnsi="Courier New" w:cs="Courier New"/>
          <w:sz w:val="22"/>
          <w:szCs w:val="22"/>
        </w:rPr>
        <w:t xml:space="preserve">erosion and paving issues </w:t>
      </w:r>
      <w:proofErr w:type="gramStart"/>
      <w:r w:rsidR="0002059A" w:rsidRPr="00347BC5">
        <w:rPr>
          <w:rFonts w:ascii="Courier New" w:hAnsi="Courier New" w:cs="Courier New"/>
          <w:sz w:val="22"/>
          <w:szCs w:val="22"/>
        </w:rPr>
        <w:t>that</w:t>
      </w:r>
      <w:proofErr w:type="gramEnd"/>
      <w:r w:rsidR="0002059A" w:rsidRPr="00347BC5">
        <w:rPr>
          <w:rFonts w:ascii="Courier New" w:hAnsi="Courier New" w:cs="Courier New"/>
          <w:sz w:val="22"/>
          <w:szCs w:val="22"/>
        </w:rPr>
        <w:t xml:space="preserve"> </w:t>
      </w:r>
    </w:p>
    <w:p w14:paraId="1EFBB4AC" w14:textId="60AE7235" w:rsidR="0002059A" w:rsidRDefault="0002059A" w:rsidP="0000329B">
      <w:pPr>
        <w:pStyle w:val="List"/>
        <w:ind w:left="0" w:firstLine="0"/>
        <w:rPr>
          <w:rFonts w:ascii="Courier New" w:hAnsi="Courier New" w:cs="Courier New"/>
          <w:sz w:val="22"/>
          <w:szCs w:val="22"/>
        </w:rPr>
      </w:pPr>
      <w:r w:rsidRPr="00347BC5">
        <w:rPr>
          <w:rFonts w:ascii="Courier New" w:hAnsi="Courier New" w:cs="Courier New"/>
          <w:sz w:val="22"/>
          <w:szCs w:val="22"/>
        </w:rPr>
        <w:t xml:space="preserve">remain incomplete.  </w:t>
      </w:r>
      <w:r w:rsidR="008F7141" w:rsidRPr="00347BC5">
        <w:rPr>
          <w:rFonts w:ascii="Courier New" w:hAnsi="Courier New" w:cs="Courier New"/>
          <w:sz w:val="22"/>
          <w:szCs w:val="22"/>
        </w:rPr>
        <w:t xml:space="preserve">A plan is being developed to complete the </w:t>
      </w:r>
      <w:r w:rsidRPr="00347BC5">
        <w:rPr>
          <w:rFonts w:ascii="Courier New" w:hAnsi="Courier New" w:cs="Courier New"/>
          <w:sz w:val="22"/>
          <w:szCs w:val="22"/>
        </w:rPr>
        <w:t>restoration in</w:t>
      </w:r>
      <w:r w:rsidR="0002135B" w:rsidRPr="00347BC5">
        <w:rPr>
          <w:rFonts w:ascii="Courier New" w:hAnsi="Courier New" w:cs="Courier New"/>
          <w:sz w:val="22"/>
          <w:szCs w:val="22"/>
        </w:rPr>
        <w:t xml:space="preserve"> the Spring of 2024</w:t>
      </w:r>
      <w:r w:rsidRPr="00347BC5">
        <w:rPr>
          <w:rFonts w:ascii="Courier New" w:hAnsi="Courier New" w:cs="Courier New"/>
          <w:sz w:val="22"/>
          <w:szCs w:val="22"/>
        </w:rPr>
        <w:t>.</w:t>
      </w:r>
    </w:p>
    <w:p w14:paraId="2932E4FA" w14:textId="77777777" w:rsidR="00B86FF6" w:rsidRDefault="00B86FF6" w:rsidP="0000329B">
      <w:pPr>
        <w:pStyle w:val="List"/>
        <w:ind w:left="0" w:firstLine="0"/>
        <w:rPr>
          <w:rFonts w:ascii="Courier New" w:hAnsi="Courier New" w:cs="Courier New"/>
          <w:sz w:val="22"/>
          <w:szCs w:val="22"/>
        </w:rPr>
      </w:pPr>
    </w:p>
    <w:p w14:paraId="58DBBB14" w14:textId="77777777" w:rsidR="004A5CF1" w:rsidRPr="006757C2" w:rsidRDefault="00B86FF6" w:rsidP="0000329B">
      <w:pPr>
        <w:pStyle w:val="List"/>
        <w:ind w:left="0" w:firstLine="0"/>
        <w:rPr>
          <w:rFonts w:ascii="Courier New" w:hAnsi="Courier New" w:cs="Courier New"/>
          <w:sz w:val="22"/>
          <w:szCs w:val="22"/>
        </w:rPr>
      </w:pPr>
      <w:r w:rsidRPr="006757C2">
        <w:rPr>
          <w:rFonts w:ascii="Courier New" w:hAnsi="Courier New" w:cs="Courier New"/>
          <w:sz w:val="22"/>
          <w:szCs w:val="22"/>
        </w:rPr>
        <w:t>Larchwood Drive residents are still interested in the MWAAT water service</w:t>
      </w:r>
      <w:r w:rsidR="00AB0D31" w:rsidRPr="006757C2">
        <w:rPr>
          <w:rFonts w:ascii="Courier New" w:hAnsi="Courier New" w:cs="Courier New"/>
          <w:sz w:val="22"/>
          <w:szCs w:val="22"/>
        </w:rPr>
        <w:t xml:space="preserve"> and are looking for grant funding</w:t>
      </w:r>
      <w:r w:rsidRPr="006757C2">
        <w:rPr>
          <w:rFonts w:ascii="Courier New" w:hAnsi="Courier New" w:cs="Courier New"/>
          <w:sz w:val="22"/>
          <w:szCs w:val="22"/>
        </w:rPr>
        <w:t>.</w:t>
      </w:r>
      <w:r w:rsidR="007A5F7B" w:rsidRPr="006757C2">
        <w:rPr>
          <w:rFonts w:ascii="Courier New" w:hAnsi="Courier New" w:cs="Courier New"/>
          <w:sz w:val="22"/>
          <w:szCs w:val="22"/>
        </w:rPr>
        <w:t xml:space="preserve">  </w:t>
      </w:r>
    </w:p>
    <w:p w14:paraId="4C97C5BD" w14:textId="77777777" w:rsidR="004A5CF1" w:rsidRPr="006757C2" w:rsidRDefault="004A5CF1" w:rsidP="0000329B">
      <w:pPr>
        <w:pStyle w:val="List"/>
        <w:ind w:left="0" w:firstLine="0"/>
        <w:rPr>
          <w:rFonts w:ascii="Courier New" w:hAnsi="Courier New" w:cs="Courier New"/>
          <w:sz w:val="22"/>
          <w:szCs w:val="22"/>
        </w:rPr>
      </w:pPr>
    </w:p>
    <w:p w14:paraId="76E78EFE" w14:textId="50A9132C" w:rsidR="00B86FF6" w:rsidRPr="006757C2" w:rsidRDefault="007A5F7B" w:rsidP="0000329B">
      <w:pPr>
        <w:pStyle w:val="List"/>
        <w:ind w:left="0" w:firstLine="0"/>
        <w:rPr>
          <w:rFonts w:ascii="Courier New" w:hAnsi="Courier New" w:cs="Courier New"/>
          <w:sz w:val="22"/>
          <w:szCs w:val="22"/>
        </w:rPr>
      </w:pPr>
      <w:r w:rsidRPr="006757C2">
        <w:rPr>
          <w:rFonts w:ascii="Courier New" w:hAnsi="Courier New" w:cs="Courier New"/>
          <w:sz w:val="22"/>
          <w:szCs w:val="22"/>
        </w:rPr>
        <w:t xml:space="preserve">Other older developments face the same high-cost issue for new water service.  When their </w:t>
      </w:r>
      <w:r w:rsidR="004A5CF1" w:rsidRPr="006757C2">
        <w:rPr>
          <w:rFonts w:ascii="Courier New" w:hAnsi="Courier New" w:cs="Courier New"/>
          <w:sz w:val="22"/>
          <w:szCs w:val="22"/>
        </w:rPr>
        <w:t xml:space="preserve">housing </w:t>
      </w:r>
      <w:r w:rsidRPr="006757C2">
        <w:rPr>
          <w:rFonts w:ascii="Courier New" w:hAnsi="Courier New" w:cs="Courier New"/>
          <w:sz w:val="22"/>
          <w:szCs w:val="22"/>
        </w:rPr>
        <w:t xml:space="preserve">plans were developed, </w:t>
      </w:r>
      <w:r w:rsidR="004A5CF1" w:rsidRPr="006757C2">
        <w:rPr>
          <w:rFonts w:ascii="Courier New" w:hAnsi="Courier New" w:cs="Courier New"/>
          <w:sz w:val="22"/>
          <w:szCs w:val="22"/>
        </w:rPr>
        <w:t>individual wells and water treatment facilities were installed that provided limited water quantity and quality. Now they are faced with abandoning these systems and the high cost of water service.</w:t>
      </w:r>
    </w:p>
    <w:p w14:paraId="2B478B9E" w14:textId="77777777" w:rsidR="004A5CF1" w:rsidRPr="006757C2" w:rsidRDefault="004A5CF1" w:rsidP="0000329B">
      <w:pPr>
        <w:pStyle w:val="List"/>
        <w:ind w:left="0" w:firstLine="0"/>
        <w:rPr>
          <w:rFonts w:ascii="Courier New" w:hAnsi="Courier New" w:cs="Courier New"/>
          <w:sz w:val="22"/>
          <w:szCs w:val="22"/>
        </w:rPr>
      </w:pPr>
    </w:p>
    <w:p w14:paraId="603F683C" w14:textId="61456711" w:rsidR="004A5CF1" w:rsidRPr="006757C2" w:rsidRDefault="004A5CF1" w:rsidP="0000329B">
      <w:pPr>
        <w:pStyle w:val="List"/>
        <w:ind w:left="0" w:firstLine="0"/>
        <w:rPr>
          <w:rFonts w:ascii="Courier New" w:hAnsi="Courier New" w:cs="Courier New"/>
          <w:sz w:val="22"/>
          <w:szCs w:val="22"/>
        </w:rPr>
      </w:pPr>
      <w:r w:rsidRPr="006757C2">
        <w:rPr>
          <w:rFonts w:ascii="Courier New" w:hAnsi="Courier New" w:cs="Courier New"/>
          <w:sz w:val="22"/>
          <w:szCs w:val="22"/>
        </w:rPr>
        <w:t xml:space="preserve">New housing plans will utilize the MWAAT water system and this cost and other infrastructure costs will be included in their property cost. </w:t>
      </w:r>
    </w:p>
    <w:p w14:paraId="30E77A62" w14:textId="77777777" w:rsidR="004A5CF1" w:rsidRPr="006757C2" w:rsidRDefault="004A5CF1" w:rsidP="0000329B">
      <w:pPr>
        <w:pStyle w:val="List"/>
        <w:ind w:left="0" w:firstLine="0"/>
        <w:rPr>
          <w:rFonts w:ascii="Courier New" w:hAnsi="Courier New" w:cs="Courier New"/>
          <w:sz w:val="22"/>
          <w:szCs w:val="22"/>
        </w:rPr>
      </w:pPr>
    </w:p>
    <w:p w14:paraId="25EC6743" w14:textId="2B1AA587" w:rsidR="005E6353" w:rsidRPr="00212E8F" w:rsidRDefault="004A5CF1" w:rsidP="00212E8F">
      <w:pPr>
        <w:rPr>
          <w:rFonts w:cs="Courier New"/>
          <w:szCs w:val="22"/>
        </w:rPr>
      </w:pPr>
      <w:r w:rsidRPr="006757C2">
        <w:rPr>
          <w:rFonts w:cs="Courier New"/>
          <w:szCs w:val="22"/>
        </w:rPr>
        <w:t xml:space="preserve">MWAAT has access </w:t>
      </w:r>
      <w:proofErr w:type="gramStart"/>
      <w:r w:rsidRPr="006757C2">
        <w:rPr>
          <w:rFonts w:cs="Courier New"/>
          <w:szCs w:val="22"/>
        </w:rPr>
        <w:t>low</w:t>
      </w:r>
      <w:proofErr w:type="gramEnd"/>
      <w:r w:rsidRPr="006757C2">
        <w:rPr>
          <w:rFonts w:cs="Courier New"/>
          <w:szCs w:val="22"/>
        </w:rPr>
        <w:t xml:space="preserve"> interest financing through the Butler County Infrastructure Bank.</w:t>
      </w:r>
    </w:p>
    <w:p w14:paraId="7681028C" w14:textId="2118A050" w:rsidR="0050633F" w:rsidRPr="0050633F" w:rsidRDefault="0050633F" w:rsidP="0000329B">
      <w:pPr>
        <w:pStyle w:val="List"/>
        <w:ind w:left="0" w:firstLine="0"/>
        <w:rPr>
          <w:rFonts w:ascii="Courier New" w:hAnsi="Courier New" w:cs="Courier New"/>
          <w:b/>
          <w:bCs/>
          <w:sz w:val="22"/>
          <w:szCs w:val="22"/>
          <w:u w:val="single"/>
        </w:rPr>
      </w:pPr>
      <w:r w:rsidRPr="0050633F">
        <w:rPr>
          <w:rFonts w:ascii="Courier New" w:hAnsi="Courier New" w:cs="Courier New"/>
          <w:b/>
          <w:bCs/>
          <w:sz w:val="22"/>
          <w:szCs w:val="22"/>
          <w:u w:val="single"/>
        </w:rPr>
        <w:t>CDBG funds</w:t>
      </w:r>
      <w:r>
        <w:rPr>
          <w:rFonts w:ascii="Courier New" w:hAnsi="Courier New" w:cs="Courier New"/>
          <w:b/>
          <w:bCs/>
          <w:sz w:val="22"/>
          <w:szCs w:val="22"/>
          <w:u w:val="single"/>
        </w:rPr>
        <w:t>.</w:t>
      </w:r>
    </w:p>
    <w:bookmarkEnd w:id="26"/>
    <w:p w14:paraId="51B8D267" w14:textId="469D401A" w:rsidR="00B66323" w:rsidRDefault="00BC39FB" w:rsidP="008F5168">
      <w:pPr>
        <w:pStyle w:val="List"/>
        <w:ind w:left="0" w:firstLine="0"/>
        <w:rPr>
          <w:rFonts w:ascii="Courier New" w:hAnsi="Courier New" w:cs="Courier New"/>
          <w:sz w:val="22"/>
          <w:szCs w:val="22"/>
        </w:rPr>
      </w:pPr>
      <w:r w:rsidRPr="00347BC5">
        <w:rPr>
          <w:rFonts w:ascii="Courier New" w:hAnsi="Courier New" w:cs="Courier New"/>
          <w:sz w:val="22"/>
          <w:szCs w:val="22"/>
        </w:rPr>
        <w:t>Penn Township will use</w:t>
      </w:r>
      <w:r w:rsidR="0050633F" w:rsidRPr="00BC39FB">
        <w:rPr>
          <w:rFonts w:ascii="Courier New" w:hAnsi="Courier New" w:cs="Courier New"/>
          <w:color w:val="FF0000"/>
          <w:sz w:val="22"/>
          <w:szCs w:val="22"/>
        </w:rPr>
        <w:t xml:space="preserve"> </w:t>
      </w:r>
      <w:r w:rsidR="0050633F">
        <w:rPr>
          <w:rFonts w:ascii="Courier New" w:hAnsi="Courier New" w:cs="Courier New"/>
          <w:sz w:val="22"/>
          <w:szCs w:val="22"/>
        </w:rPr>
        <w:t xml:space="preserve">Community Development Block Grant (CDBG)funds to demolish an abandoned </w:t>
      </w:r>
      <w:r w:rsidR="008F5168">
        <w:rPr>
          <w:rFonts w:ascii="Courier New" w:hAnsi="Courier New" w:cs="Courier New"/>
          <w:sz w:val="22"/>
          <w:szCs w:val="22"/>
        </w:rPr>
        <w:t xml:space="preserve">and unsafe </w:t>
      </w:r>
      <w:r w:rsidR="0050633F">
        <w:rPr>
          <w:rFonts w:ascii="Courier New" w:hAnsi="Courier New" w:cs="Courier New"/>
          <w:sz w:val="22"/>
          <w:szCs w:val="22"/>
        </w:rPr>
        <w:t xml:space="preserve">property at the intersection of Old Plank </w:t>
      </w:r>
      <w:r w:rsidR="008F5168">
        <w:rPr>
          <w:rFonts w:ascii="Courier New" w:hAnsi="Courier New" w:cs="Courier New"/>
          <w:sz w:val="22"/>
          <w:szCs w:val="22"/>
        </w:rPr>
        <w:t>a</w:t>
      </w:r>
      <w:r w:rsidR="0050633F">
        <w:rPr>
          <w:rFonts w:ascii="Courier New" w:hAnsi="Courier New" w:cs="Courier New"/>
          <w:sz w:val="22"/>
          <w:szCs w:val="22"/>
        </w:rPr>
        <w:t>nd Mushrush Road</w:t>
      </w:r>
      <w:r w:rsidR="008F5168">
        <w:rPr>
          <w:rFonts w:ascii="Courier New" w:hAnsi="Courier New" w:cs="Courier New"/>
          <w:sz w:val="22"/>
          <w:szCs w:val="22"/>
        </w:rPr>
        <w:t>s</w:t>
      </w:r>
      <w:r w:rsidR="0050633F">
        <w:rPr>
          <w:rFonts w:ascii="Courier New" w:hAnsi="Courier New" w:cs="Courier New"/>
          <w:sz w:val="22"/>
          <w:szCs w:val="22"/>
        </w:rPr>
        <w:t>.</w:t>
      </w:r>
    </w:p>
    <w:p w14:paraId="313A30B2" w14:textId="77777777" w:rsidR="00E5568F" w:rsidRDefault="00E5568F" w:rsidP="008F5168">
      <w:pPr>
        <w:pStyle w:val="List"/>
        <w:ind w:left="0" w:firstLine="0"/>
        <w:rPr>
          <w:rFonts w:ascii="Courier New" w:hAnsi="Courier New" w:cs="Courier New"/>
          <w:sz w:val="22"/>
          <w:szCs w:val="22"/>
        </w:rPr>
      </w:pPr>
    </w:p>
    <w:p w14:paraId="6910F85D" w14:textId="349B9D80" w:rsidR="00E5568F" w:rsidRPr="006757C2" w:rsidRDefault="00E5568F" w:rsidP="00E5568F">
      <w:pPr>
        <w:rPr>
          <w:rFonts w:cs="Courier New"/>
          <w:szCs w:val="22"/>
        </w:rPr>
      </w:pPr>
      <w:bookmarkStart w:id="27" w:name="_Hlk149896004"/>
      <w:r w:rsidRPr="006757C2">
        <w:rPr>
          <w:rFonts w:cs="Courier New"/>
          <w:szCs w:val="22"/>
        </w:rPr>
        <w:t xml:space="preserve">The Butler County Housing and Redevelopment Authority has grant funding available to homeowners for Owner-Occupied Rehabilitation projects.  Eligibility is also income-based and other grant guidelines.  </w:t>
      </w:r>
    </w:p>
    <w:p w14:paraId="004DAD2F" w14:textId="50F60427" w:rsidR="00E5568F" w:rsidRPr="006757C2" w:rsidRDefault="00E5568F" w:rsidP="00E5568F">
      <w:pPr>
        <w:rPr>
          <w:rFonts w:cs="Courier New"/>
          <w:szCs w:val="22"/>
        </w:rPr>
      </w:pPr>
      <w:r w:rsidRPr="006757C2">
        <w:rPr>
          <w:rFonts w:cs="Courier New"/>
          <w:szCs w:val="22"/>
        </w:rPr>
        <w:t xml:space="preserve">If you or someone you know has a home renovation project and meets the grant eligibility requirements, please contact the Butler County Housing and Redevelopment Authority representatives, Ricky Houk or Martha Brown.  </w:t>
      </w:r>
    </w:p>
    <w:bookmarkEnd w:id="27"/>
    <w:p w14:paraId="4B1F852D" w14:textId="77777777" w:rsidR="001D6A4D" w:rsidRDefault="001D6A4D">
      <w:pPr>
        <w:rPr>
          <w:rFonts w:eastAsia="Times New Roman" w:cs="Courier New"/>
          <w:b/>
          <w:bCs/>
          <w:szCs w:val="22"/>
          <w:u w:val="single"/>
        </w:rPr>
      </w:pPr>
      <w:r>
        <w:rPr>
          <w:rFonts w:cs="Courier New"/>
          <w:b/>
          <w:bCs/>
          <w:szCs w:val="22"/>
          <w:u w:val="single"/>
        </w:rPr>
        <w:br w:type="page"/>
      </w:r>
    </w:p>
    <w:p w14:paraId="58648912" w14:textId="30297D57" w:rsidR="001D6A4D" w:rsidRPr="001D6A4D" w:rsidRDefault="001D6A4D" w:rsidP="001D6A4D">
      <w:pPr>
        <w:pStyle w:val="List"/>
        <w:jc w:val="center"/>
        <w:rPr>
          <w:rFonts w:ascii="Courier New" w:hAnsi="Courier New" w:cs="Courier New"/>
          <w:sz w:val="22"/>
          <w:szCs w:val="22"/>
        </w:rPr>
      </w:pPr>
      <w:r>
        <w:rPr>
          <w:rFonts w:ascii="Courier New" w:hAnsi="Courier New" w:cs="Courier New"/>
          <w:sz w:val="22"/>
          <w:szCs w:val="22"/>
        </w:rPr>
        <w:lastRenderedPageBreak/>
        <w:t>Tuesday, January 9, 2024</w:t>
      </w:r>
    </w:p>
    <w:p w14:paraId="16CE7A34" w14:textId="77777777" w:rsidR="001D6A4D" w:rsidRDefault="001D6A4D" w:rsidP="005B2D4D">
      <w:pPr>
        <w:pStyle w:val="List"/>
        <w:rPr>
          <w:rFonts w:ascii="Courier New" w:hAnsi="Courier New" w:cs="Courier New"/>
          <w:b/>
          <w:bCs/>
          <w:sz w:val="22"/>
          <w:szCs w:val="22"/>
          <w:u w:val="single"/>
        </w:rPr>
      </w:pPr>
    </w:p>
    <w:p w14:paraId="1DA165B1" w14:textId="23EB5953" w:rsidR="00750D86" w:rsidRDefault="00750D86" w:rsidP="005B2D4D">
      <w:pPr>
        <w:pStyle w:val="List"/>
        <w:rPr>
          <w:rFonts w:ascii="Courier New" w:hAnsi="Courier New" w:cs="Courier New"/>
          <w:b/>
          <w:bCs/>
          <w:sz w:val="22"/>
          <w:szCs w:val="22"/>
          <w:u w:val="single"/>
        </w:rPr>
      </w:pPr>
      <w:r>
        <w:rPr>
          <w:rFonts w:ascii="Courier New" w:hAnsi="Courier New" w:cs="Courier New"/>
          <w:b/>
          <w:bCs/>
          <w:sz w:val="22"/>
          <w:szCs w:val="22"/>
          <w:u w:val="single"/>
        </w:rPr>
        <w:t>Butler County Tax Collection Committee</w:t>
      </w:r>
    </w:p>
    <w:p w14:paraId="1348ED86" w14:textId="77777777" w:rsidR="00750D86" w:rsidRDefault="00750D86" w:rsidP="005B2D4D">
      <w:pPr>
        <w:pStyle w:val="List"/>
        <w:rPr>
          <w:rFonts w:ascii="Courier New" w:hAnsi="Courier New" w:cs="Courier New"/>
          <w:b/>
          <w:bCs/>
          <w:sz w:val="22"/>
          <w:szCs w:val="22"/>
          <w:u w:val="single"/>
        </w:rPr>
      </w:pPr>
    </w:p>
    <w:p w14:paraId="25D77FD0" w14:textId="5F5E13BE" w:rsidR="00750D86" w:rsidRPr="00F8168D" w:rsidRDefault="00D17488" w:rsidP="005B2D4D">
      <w:pPr>
        <w:pStyle w:val="List"/>
        <w:rPr>
          <w:rFonts w:ascii="Courier New" w:hAnsi="Courier New" w:cs="Courier New"/>
          <w:sz w:val="22"/>
          <w:szCs w:val="22"/>
        </w:rPr>
      </w:pPr>
      <w:r w:rsidRPr="00F8168D">
        <w:rPr>
          <w:rFonts w:ascii="Courier New" w:hAnsi="Courier New" w:cs="Courier New"/>
          <w:sz w:val="22"/>
          <w:szCs w:val="22"/>
        </w:rPr>
        <w:t>No report</w:t>
      </w:r>
      <w:r w:rsidR="00F8168D" w:rsidRPr="00F8168D">
        <w:rPr>
          <w:rFonts w:ascii="Courier New" w:hAnsi="Courier New" w:cs="Courier New"/>
          <w:sz w:val="22"/>
          <w:szCs w:val="22"/>
        </w:rPr>
        <w:t>.  The committee will meet again in M</w:t>
      </w:r>
      <w:r w:rsidRPr="00F8168D">
        <w:rPr>
          <w:rFonts w:ascii="Courier New" w:hAnsi="Courier New" w:cs="Courier New"/>
          <w:sz w:val="22"/>
          <w:szCs w:val="22"/>
        </w:rPr>
        <w:t>arch</w:t>
      </w:r>
      <w:r w:rsidR="00F8168D" w:rsidRPr="00F8168D">
        <w:rPr>
          <w:rFonts w:ascii="Courier New" w:hAnsi="Courier New" w:cs="Courier New"/>
          <w:sz w:val="22"/>
          <w:szCs w:val="22"/>
        </w:rPr>
        <w:t xml:space="preserve"> 2024.</w:t>
      </w:r>
    </w:p>
    <w:p w14:paraId="0EB1B86D" w14:textId="77777777" w:rsidR="00750D86" w:rsidRDefault="00750D86" w:rsidP="005B2D4D">
      <w:pPr>
        <w:pStyle w:val="List"/>
        <w:rPr>
          <w:rFonts w:ascii="Courier New" w:hAnsi="Courier New" w:cs="Courier New"/>
          <w:b/>
          <w:bCs/>
          <w:sz w:val="22"/>
          <w:szCs w:val="22"/>
          <w:u w:val="single"/>
        </w:rPr>
      </w:pPr>
    </w:p>
    <w:p w14:paraId="51DC166A" w14:textId="0184863C"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p w14:paraId="7A8E09CD" w14:textId="77777777" w:rsidR="00BC39FB" w:rsidRPr="006757C2" w:rsidRDefault="00BC39FB" w:rsidP="00165FD6">
      <w:pPr>
        <w:spacing w:after="0" w:line="240" w:lineRule="auto"/>
        <w:rPr>
          <w:rFonts w:cs="Courier New"/>
          <w:szCs w:val="22"/>
        </w:rPr>
      </w:pPr>
      <w:r w:rsidRPr="006757C2">
        <w:rPr>
          <w:rFonts w:cs="Courier New"/>
          <w:szCs w:val="22"/>
        </w:rPr>
        <w:t xml:space="preserve">Penn Township’s project is the </w:t>
      </w:r>
      <w:r w:rsidR="00165FD6" w:rsidRPr="006757C2">
        <w:rPr>
          <w:rFonts w:cs="Courier New"/>
          <w:szCs w:val="22"/>
        </w:rPr>
        <w:t>Dodds Road Realignment and Streambank Stabilization Project</w:t>
      </w:r>
      <w:r w:rsidRPr="006757C2">
        <w:rPr>
          <w:rFonts w:cs="Courier New"/>
          <w:szCs w:val="22"/>
        </w:rPr>
        <w:t>.</w:t>
      </w:r>
      <w:r w:rsidR="00165FD6" w:rsidRPr="006757C2">
        <w:rPr>
          <w:rFonts w:cs="Courier New"/>
          <w:szCs w:val="22"/>
        </w:rPr>
        <w:t xml:space="preserve"> </w:t>
      </w:r>
    </w:p>
    <w:p w14:paraId="447CE7DA" w14:textId="77777777" w:rsidR="00BC39FB" w:rsidRPr="006757C2" w:rsidRDefault="00BC39FB" w:rsidP="00165FD6">
      <w:pPr>
        <w:spacing w:after="0" w:line="240" w:lineRule="auto"/>
        <w:rPr>
          <w:rFonts w:cs="Courier New"/>
          <w:szCs w:val="22"/>
        </w:rPr>
      </w:pPr>
    </w:p>
    <w:p w14:paraId="29995AB1" w14:textId="32F40930" w:rsidR="00165FD6" w:rsidRPr="006757C2" w:rsidRDefault="00165FD6" w:rsidP="00165FD6">
      <w:pPr>
        <w:spacing w:after="0" w:line="240" w:lineRule="auto"/>
        <w:rPr>
          <w:rFonts w:cs="Courier New"/>
          <w:szCs w:val="22"/>
        </w:rPr>
      </w:pPr>
      <w:r w:rsidRPr="006757C2">
        <w:rPr>
          <w:rFonts w:cs="Courier New"/>
          <w:szCs w:val="22"/>
        </w:rPr>
        <w:t>A contract for the Dodds Road realignment was awarded to CRS Contracting, LLC, from Cabot</w:t>
      </w:r>
      <w:bookmarkStart w:id="28" w:name="_Hlk150928627"/>
      <w:r w:rsidRPr="006757C2">
        <w:rPr>
          <w:rFonts w:cs="Courier New"/>
          <w:szCs w:val="22"/>
        </w:rPr>
        <w:t>.</w:t>
      </w:r>
      <w:bookmarkEnd w:id="28"/>
    </w:p>
    <w:p w14:paraId="5972A5B2" w14:textId="77777777" w:rsidR="00BC39FB" w:rsidRPr="006757C2" w:rsidRDefault="00BC39FB" w:rsidP="00BC39FB">
      <w:pPr>
        <w:pStyle w:val="NoSpacing"/>
        <w:rPr>
          <w:rFonts w:cs="Courier New"/>
          <w:szCs w:val="22"/>
        </w:rPr>
      </w:pPr>
    </w:p>
    <w:p w14:paraId="78FD435A" w14:textId="2D8FDC28" w:rsidR="00BC39FB" w:rsidRPr="006757C2" w:rsidRDefault="001B1423" w:rsidP="00BC39FB">
      <w:pPr>
        <w:pStyle w:val="NoSpacing"/>
        <w:rPr>
          <w:rFonts w:cs="Courier New"/>
          <w:szCs w:val="22"/>
        </w:rPr>
      </w:pPr>
      <w:r w:rsidRPr="006757C2">
        <w:rPr>
          <w:rFonts w:cs="Courier New"/>
          <w:szCs w:val="22"/>
        </w:rPr>
        <w:t>A</w:t>
      </w:r>
      <w:r w:rsidR="00BC39FB" w:rsidRPr="006757C2">
        <w:rPr>
          <w:rFonts w:cs="Courier New"/>
          <w:szCs w:val="22"/>
        </w:rPr>
        <w:t xml:space="preserve"> contract </w:t>
      </w:r>
      <w:r w:rsidR="0002485F" w:rsidRPr="006757C2">
        <w:rPr>
          <w:rFonts w:cs="Courier New"/>
          <w:szCs w:val="22"/>
        </w:rPr>
        <w:t>for</w:t>
      </w:r>
      <w:r w:rsidR="00BC39FB" w:rsidRPr="006757C2">
        <w:rPr>
          <w:rFonts w:cs="Courier New"/>
          <w:szCs w:val="22"/>
        </w:rPr>
        <w:t xml:space="preserve"> the Streambank Stabilization which includes erosion control and aquatic habitat improvements in Thorn Creek</w:t>
      </w:r>
      <w:r w:rsidR="0002485F" w:rsidRPr="006757C2">
        <w:rPr>
          <w:rFonts w:cs="Courier New"/>
          <w:szCs w:val="22"/>
        </w:rPr>
        <w:t xml:space="preserve"> has been awarded to Phil Hay and Sons Excavating</w:t>
      </w:r>
      <w:r w:rsidRPr="006757C2">
        <w:rPr>
          <w:rFonts w:cs="Courier New"/>
          <w:szCs w:val="22"/>
        </w:rPr>
        <w:t>.</w:t>
      </w:r>
    </w:p>
    <w:p w14:paraId="58671E19" w14:textId="1927EC69" w:rsidR="00212E8F" w:rsidRPr="001D6A4D" w:rsidRDefault="00212E8F" w:rsidP="001D6A4D">
      <w:pPr>
        <w:spacing w:line="254" w:lineRule="auto"/>
        <w:contextualSpacing/>
        <w:rPr>
          <w:rFonts w:cs="Courier New"/>
          <w:szCs w:val="22"/>
        </w:rPr>
      </w:pPr>
    </w:p>
    <w:p w14:paraId="0354C4EA" w14:textId="5B39A723" w:rsidR="005B2D4D" w:rsidRPr="0002485F" w:rsidRDefault="005B2D4D" w:rsidP="005B2D4D">
      <w:pPr>
        <w:spacing w:line="254" w:lineRule="auto"/>
        <w:contextualSpacing/>
        <w:rPr>
          <w:rFonts w:cs="Courier New"/>
          <w:szCs w:val="22"/>
        </w:rPr>
      </w:pPr>
      <w:r w:rsidRPr="0002485F">
        <w:rPr>
          <w:rFonts w:cs="Courier New"/>
          <w:szCs w:val="22"/>
        </w:rPr>
        <w:t>Project schedule:</w:t>
      </w:r>
    </w:p>
    <w:p w14:paraId="661307C4" w14:textId="59100F5B" w:rsidR="005B2D4D" w:rsidRPr="0002485F" w:rsidRDefault="005B2D4D" w:rsidP="00165FD6">
      <w:pPr>
        <w:tabs>
          <w:tab w:val="left" w:pos="720"/>
          <w:tab w:val="decimal" w:leader="dot" w:pos="9360"/>
        </w:tabs>
        <w:spacing w:after="0" w:line="240" w:lineRule="auto"/>
        <w:contextualSpacing/>
        <w:rPr>
          <w:rFonts w:cs="Courier New"/>
          <w:szCs w:val="22"/>
        </w:rPr>
      </w:pPr>
      <w:r w:rsidRPr="0002485F">
        <w:rPr>
          <w:rFonts w:cs="Courier New"/>
          <w:szCs w:val="22"/>
        </w:rPr>
        <w:t>Quarterly reports</w:t>
      </w:r>
      <w:r w:rsidRPr="0002485F">
        <w:rPr>
          <w:rFonts w:cs="Courier New"/>
          <w:szCs w:val="22"/>
        </w:rPr>
        <w:tab/>
      </w:r>
      <w:r w:rsidR="00165FD6" w:rsidRPr="0002485F">
        <w:rPr>
          <w:rFonts w:cs="Courier New"/>
          <w:szCs w:val="22"/>
        </w:rPr>
        <w:t xml:space="preserve">July 15, </w:t>
      </w:r>
      <w:r w:rsidRPr="0002485F">
        <w:rPr>
          <w:rFonts w:cs="Courier New"/>
          <w:szCs w:val="22"/>
        </w:rPr>
        <w:t>October 15, January 15, and April 15.</w:t>
      </w:r>
    </w:p>
    <w:p w14:paraId="53CF567E" w14:textId="62ACDD17" w:rsidR="004E0797" w:rsidRPr="0002485F" w:rsidRDefault="004E0797" w:rsidP="00165FD6">
      <w:pPr>
        <w:pStyle w:val="NoSpacing"/>
        <w:tabs>
          <w:tab w:val="left" w:pos="720"/>
          <w:tab w:val="decimal" w:leader="dot" w:pos="9360"/>
        </w:tabs>
        <w:rPr>
          <w:rFonts w:cs="Courier New"/>
          <w:szCs w:val="22"/>
        </w:rPr>
      </w:pPr>
      <w:bookmarkStart w:id="29" w:name="_Hlk134514376"/>
      <w:bookmarkStart w:id="30" w:name="_Hlk134792713"/>
      <w:r w:rsidRPr="0002485F">
        <w:rPr>
          <w:rFonts w:cs="Courier New"/>
          <w:szCs w:val="22"/>
        </w:rPr>
        <w:t>Permit Application Submission</w:t>
      </w:r>
      <w:r w:rsidRPr="0002485F">
        <w:rPr>
          <w:rFonts w:cs="Courier New"/>
          <w:szCs w:val="22"/>
        </w:rPr>
        <w:tab/>
        <w:t xml:space="preserve"> August 2023.</w:t>
      </w:r>
    </w:p>
    <w:p w14:paraId="37906222" w14:textId="753794DE" w:rsidR="00D64830" w:rsidRPr="0002485F" w:rsidRDefault="00474330" w:rsidP="004E0797">
      <w:pPr>
        <w:pStyle w:val="NoSpacing"/>
        <w:tabs>
          <w:tab w:val="left" w:pos="720"/>
          <w:tab w:val="decimal" w:leader="dot" w:pos="9360"/>
        </w:tabs>
        <w:rPr>
          <w:rFonts w:cs="Courier New"/>
          <w:szCs w:val="22"/>
        </w:rPr>
      </w:pPr>
      <w:r w:rsidRPr="0002485F">
        <w:rPr>
          <w:rFonts w:cs="Courier New"/>
          <w:szCs w:val="22"/>
        </w:rPr>
        <w:t>Advertisements</w:t>
      </w:r>
      <w:r w:rsidR="00D64830" w:rsidRPr="0002485F">
        <w:rPr>
          <w:rFonts w:cs="Courier New"/>
          <w:szCs w:val="22"/>
        </w:rPr>
        <w:t xml:space="preserve"> for bids </w:t>
      </w:r>
      <w:r w:rsidRPr="0002485F">
        <w:rPr>
          <w:rFonts w:cs="Courier New"/>
          <w:szCs w:val="22"/>
        </w:rPr>
        <w:t>were completed on</w:t>
      </w:r>
      <w:r w:rsidR="00D64830" w:rsidRPr="0002485F">
        <w:rPr>
          <w:rFonts w:cs="Courier New"/>
          <w:szCs w:val="22"/>
        </w:rPr>
        <w:tab/>
        <w:t>September 12, 2023</w:t>
      </w:r>
      <w:r w:rsidR="004E0797" w:rsidRPr="0002485F">
        <w:rPr>
          <w:rFonts w:cs="Courier New"/>
          <w:szCs w:val="22"/>
        </w:rPr>
        <w:t>.</w:t>
      </w:r>
    </w:p>
    <w:p w14:paraId="7C753486" w14:textId="3FA68789" w:rsidR="00D64830" w:rsidRPr="0002485F" w:rsidRDefault="00474330" w:rsidP="004E0797">
      <w:pPr>
        <w:pStyle w:val="NoSpacing"/>
        <w:tabs>
          <w:tab w:val="left" w:pos="720"/>
          <w:tab w:val="decimal" w:leader="dot" w:pos="9360"/>
        </w:tabs>
        <w:rPr>
          <w:rFonts w:cs="Courier New"/>
          <w:szCs w:val="22"/>
        </w:rPr>
      </w:pPr>
      <w:r w:rsidRPr="0002485F">
        <w:rPr>
          <w:rFonts w:cs="Courier New"/>
          <w:szCs w:val="22"/>
        </w:rPr>
        <w:t>Bids were o</w:t>
      </w:r>
      <w:r w:rsidR="00D64830" w:rsidRPr="0002485F">
        <w:rPr>
          <w:rFonts w:cs="Courier New"/>
          <w:szCs w:val="22"/>
        </w:rPr>
        <w:t>pen on</w:t>
      </w:r>
      <w:r w:rsidR="004E0797" w:rsidRPr="0002485F">
        <w:rPr>
          <w:rFonts w:cs="Courier New"/>
          <w:szCs w:val="22"/>
        </w:rPr>
        <w:tab/>
        <w:t xml:space="preserve"> </w:t>
      </w:r>
      <w:r w:rsidR="00D64830" w:rsidRPr="0002485F">
        <w:rPr>
          <w:rFonts w:cs="Courier New"/>
          <w:szCs w:val="22"/>
        </w:rPr>
        <w:t xml:space="preserve">October </w:t>
      </w:r>
      <w:r w:rsidRPr="0002485F">
        <w:rPr>
          <w:rFonts w:cs="Courier New"/>
          <w:szCs w:val="22"/>
        </w:rPr>
        <w:t>5</w:t>
      </w:r>
      <w:r w:rsidR="00D64830" w:rsidRPr="0002485F">
        <w:rPr>
          <w:rFonts w:cs="Courier New"/>
          <w:szCs w:val="22"/>
        </w:rPr>
        <w:t>, 2023.</w:t>
      </w:r>
    </w:p>
    <w:p w14:paraId="2D0FDEE7" w14:textId="64ADA8F4" w:rsidR="00D64830" w:rsidRPr="0002485F" w:rsidRDefault="00D64830" w:rsidP="004E0797">
      <w:pPr>
        <w:pStyle w:val="NoSpacing"/>
        <w:tabs>
          <w:tab w:val="left" w:pos="720"/>
          <w:tab w:val="decimal" w:leader="dot" w:pos="9360"/>
        </w:tabs>
        <w:rPr>
          <w:rFonts w:cs="Courier New"/>
          <w:szCs w:val="22"/>
        </w:rPr>
      </w:pPr>
      <w:r w:rsidRPr="0002485F">
        <w:rPr>
          <w:rFonts w:cs="Courier New"/>
          <w:szCs w:val="22"/>
        </w:rPr>
        <w:t>Notice of Intent to Award on</w:t>
      </w:r>
      <w:r w:rsidR="004E0797" w:rsidRPr="0002485F">
        <w:rPr>
          <w:rFonts w:cs="Courier New"/>
          <w:szCs w:val="22"/>
        </w:rPr>
        <w:tab/>
        <w:t xml:space="preserve"> </w:t>
      </w:r>
      <w:r w:rsidR="00474330" w:rsidRPr="0002485F">
        <w:rPr>
          <w:rFonts w:cs="Courier New"/>
          <w:szCs w:val="22"/>
        </w:rPr>
        <w:t>October</w:t>
      </w:r>
      <w:r w:rsidRPr="0002485F">
        <w:rPr>
          <w:rFonts w:cs="Courier New"/>
          <w:szCs w:val="22"/>
        </w:rPr>
        <w:t xml:space="preserve"> 1</w:t>
      </w:r>
      <w:r w:rsidR="00474330" w:rsidRPr="0002485F">
        <w:rPr>
          <w:rFonts w:cs="Courier New"/>
          <w:szCs w:val="22"/>
        </w:rPr>
        <w:t>0</w:t>
      </w:r>
      <w:r w:rsidRPr="0002485F">
        <w:rPr>
          <w:rFonts w:cs="Courier New"/>
          <w:szCs w:val="22"/>
        </w:rPr>
        <w:t>, 2023.</w:t>
      </w:r>
    </w:p>
    <w:p w14:paraId="5DAC7C4D" w14:textId="6430EEC1" w:rsidR="00D64830" w:rsidRPr="0002485F" w:rsidRDefault="00D64830" w:rsidP="004E0797">
      <w:pPr>
        <w:pStyle w:val="NoSpacing"/>
        <w:tabs>
          <w:tab w:val="left" w:pos="720"/>
          <w:tab w:val="decimal" w:leader="dot" w:pos="9360"/>
        </w:tabs>
        <w:rPr>
          <w:rFonts w:cs="Courier New"/>
          <w:szCs w:val="22"/>
        </w:rPr>
      </w:pPr>
      <w:r w:rsidRPr="0002485F">
        <w:rPr>
          <w:rFonts w:cs="Courier New"/>
          <w:szCs w:val="22"/>
        </w:rPr>
        <w:t xml:space="preserve">Contract </w:t>
      </w:r>
      <w:r w:rsidR="00165FD6" w:rsidRPr="0002485F">
        <w:rPr>
          <w:rFonts w:cs="Courier New"/>
          <w:szCs w:val="22"/>
        </w:rPr>
        <w:t>executed</w:t>
      </w:r>
      <w:r w:rsidRPr="0002485F">
        <w:rPr>
          <w:rFonts w:cs="Courier New"/>
          <w:szCs w:val="22"/>
        </w:rPr>
        <w:tab/>
      </w:r>
      <w:r w:rsidR="00165FD6" w:rsidRPr="0002485F">
        <w:rPr>
          <w:rFonts w:cs="Courier New"/>
          <w:szCs w:val="22"/>
        </w:rPr>
        <w:t>November 1</w:t>
      </w:r>
      <w:r w:rsidR="000C2D1A">
        <w:rPr>
          <w:rFonts w:cs="Courier New"/>
          <w:szCs w:val="22"/>
        </w:rPr>
        <w:t>4</w:t>
      </w:r>
      <w:r w:rsidRPr="0002485F">
        <w:rPr>
          <w:rFonts w:cs="Courier New"/>
          <w:szCs w:val="22"/>
        </w:rPr>
        <w:t>, 2023.</w:t>
      </w:r>
    </w:p>
    <w:p w14:paraId="650BBA15" w14:textId="2B8C6928" w:rsidR="004E0797" w:rsidRPr="0002485F" w:rsidRDefault="004E0797" w:rsidP="004E0797">
      <w:pPr>
        <w:pStyle w:val="NoSpacing"/>
        <w:tabs>
          <w:tab w:val="left" w:pos="720"/>
          <w:tab w:val="decimal" w:leader="dot" w:pos="9360"/>
        </w:tabs>
        <w:rPr>
          <w:rFonts w:cs="Courier New"/>
          <w:szCs w:val="22"/>
        </w:rPr>
      </w:pPr>
      <w:r w:rsidRPr="0002485F">
        <w:rPr>
          <w:rFonts w:cs="Courier New"/>
          <w:szCs w:val="22"/>
        </w:rPr>
        <w:t xml:space="preserve">Anticipated Permit Approval on </w:t>
      </w:r>
      <w:r w:rsidRPr="0002485F">
        <w:rPr>
          <w:rFonts w:cs="Courier New"/>
          <w:szCs w:val="22"/>
        </w:rPr>
        <w:tab/>
        <w:t>March 2024.</w:t>
      </w:r>
    </w:p>
    <w:p w14:paraId="38B78A4B" w14:textId="6C9F1003" w:rsidR="00D64830" w:rsidRPr="006757C2" w:rsidRDefault="00D64830" w:rsidP="004E0797">
      <w:pPr>
        <w:pStyle w:val="NoSpacing"/>
        <w:tabs>
          <w:tab w:val="left" w:pos="720"/>
          <w:tab w:val="decimal" w:leader="dot" w:pos="9360"/>
        </w:tabs>
        <w:rPr>
          <w:rFonts w:cs="Courier New"/>
          <w:szCs w:val="22"/>
        </w:rPr>
      </w:pPr>
      <w:r w:rsidRPr="006757C2">
        <w:rPr>
          <w:rFonts w:cs="Courier New"/>
          <w:szCs w:val="22"/>
        </w:rPr>
        <w:t>Notice to Proceed (</w:t>
      </w:r>
      <w:r w:rsidR="004E0797" w:rsidRPr="006757C2">
        <w:rPr>
          <w:rFonts w:cs="Courier New"/>
          <w:szCs w:val="22"/>
        </w:rPr>
        <w:t>following permit approval) on</w:t>
      </w:r>
      <w:r w:rsidR="004E0797" w:rsidRPr="006757C2">
        <w:rPr>
          <w:rFonts w:cs="Courier New"/>
          <w:szCs w:val="22"/>
        </w:rPr>
        <w:tab/>
        <w:t xml:space="preserve"> April 2024.</w:t>
      </w:r>
    </w:p>
    <w:p w14:paraId="13873F9A" w14:textId="11A3519E" w:rsidR="004E0797" w:rsidRPr="006757C2" w:rsidRDefault="004E0797" w:rsidP="004E0797">
      <w:pPr>
        <w:pStyle w:val="NoSpacing"/>
        <w:tabs>
          <w:tab w:val="left" w:pos="720"/>
          <w:tab w:val="decimal" w:leader="dot" w:pos="9360"/>
        </w:tabs>
        <w:rPr>
          <w:rFonts w:cs="Courier New"/>
          <w:szCs w:val="22"/>
        </w:rPr>
      </w:pPr>
      <w:r w:rsidRPr="006757C2">
        <w:rPr>
          <w:rFonts w:cs="Courier New"/>
          <w:szCs w:val="22"/>
        </w:rPr>
        <w:t>Construction Completion on</w:t>
      </w:r>
      <w:r w:rsidRPr="006757C2">
        <w:rPr>
          <w:rFonts w:cs="Courier New"/>
          <w:szCs w:val="22"/>
        </w:rPr>
        <w:tab/>
      </w:r>
      <w:r w:rsidR="00F409C3" w:rsidRPr="006757C2">
        <w:rPr>
          <w:rFonts w:cs="Courier New"/>
          <w:szCs w:val="22"/>
        </w:rPr>
        <w:t>December 15, 2026.</w:t>
      </w:r>
    </w:p>
    <w:p w14:paraId="5A36EA6F" w14:textId="77777777" w:rsidR="00566E18" w:rsidRPr="006757C2" w:rsidRDefault="00566E18" w:rsidP="004E0797">
      <w:pPr>
        <w:pStyle w:val="NoSpacing"/>
        <w:tabs>
          <w:tab w:val="left" w:pos="720"/>
          <w:tab w:val="decimal" w:leader="dot" w:pos="9360"/>
        </w:tabs>
        <w:rPr>
          <w:rFonts w:cs="Courier New"/>
          <w:szCs w:val="22"/>
        </w:rPr>
      </w:pPr>
    </w:p>
    <w:p w14:paraId="5E8B4F72" w14:textId="10668BF2" w:rsidR="009E37C6" w:rsidRPr="006757C2" w:rsidRDefault="009E37C6" w:rsidP="009E37C6">
      <w:pPr>
        <w:pStyle w:val="NoSpacing"/>
        <w:rPr>
          <w:rFonts w:cs="Courier New"/>
          <w:szCs w:val="22"/>
        </w:rPr>
      </w:pPr>
      <w:bookmarkStart w:id="31" w:name="_Hlk150336302"/>
      <w:r w:rsidRPr="006757C2">
        <w:rPr>
          <w:rFonts w:cs="Courier New"/>
          <w:szCs w:val="22"/>
        </w:rPr>
        <w:t xml:space="preserve">The Southwest Butler Stormwater Planning Committee met on </w:t>
      </w:r>
      <w:r w:rsidR="00DB61E1" w:rsidRPr="006757C2">
        <w:rPr>
          <w:rFonts w:cs="Courier New"/>
          <w:szCs w:val="22"/>
        </w:rPr>
        <w:t>December 7</w:t>
      </w:r>
      <w:r w:rsidR="004341F5" w:rsidRPr="006757C2">
        <w:rPr>
          <w:rFonts w:cs="Courier New"/>
          <w:szCs w:val="22"/>
        </w:rPr>
        <w:t>, 2023.</w:t>
      </w:r>
      <w:r w:rsidR="00474330" w:rsidRPr="006757C2">
        <w:rPr>
          <w:rFonts w:cs="Courier New"/>
          <w:szCs w:val="22"/>
        </w:rPr>
        <w:t xml:space="preserve">  </w:t>
      </w:r>
    </w:p>
    <w:bookmarkEnd w:id="29"/>
    <w:bookmarkEnd w:id="30"/>
    <w:bookmarkEnd w:id="31"/>
    <w:p w14:paraId="692357AF" w14:textId="77777777" w:rsidR="005B2D4D" w:rsidRPr="00F8168D" w:rsidRDefault="005B2D4D" w:rsidP="005B2D4D">
      <w:pPr>
        <w:pStyle w:val="NoSpacing"/>
        <w:rPr>
          <w:rFonts w:cs="Courier New"/>
          <w:szCs w:val="22"/>
          <w:highlight w:val="cyan"/>
        </w:rPr>
      </w:pPr>
    </w:p>
    <w:p w14:paraId="0BE7C2A6" w14:textId="139C5C55" w:rsidR="005B2D4D" w:rsidRPr="009D2259" w:rsidRDefault="005B2D4D" w:rsidP="005B2D4D">
      <w:pPr>
        <w:pStyle w:val="NoSpacing"/>
        <w:rPr>
          <w:rFonts w:cs="Courier New"/>
          <w:color w:val="000000" w:themeColor="text1"/>
          <w:szCs w:val="22"/>
        </w:rPr>
      </w:pPr>
      <w:r w:rsidRPr="0002485F">
        <w:rPr>
          <w:rFonts w:cs="Courier New"/>
          <w:color w:val="000000" w:themeColor="text1"/>
          <w:szCs w:val="22"/>
        </w:rPr>
        <w:t xml:space="preserve">Minutes of the meetings are posted on the Penn Township website </w:t>
      </w:r>
      <w:hyperlink r:id="rId10" w:history="1">
        <w:r w:rsidR="00B93D59" w:rsidRPr="0002485F">
          <w:rPr>
            <w:rStyle w:val="Hyperlink"/>
            <w:rFonts w:cs="Courier New"/>
            <w:szCs w:val="22"/>
          </w:rPr>
          <w:t>www.penntownship.org</w:t>
        </w:r>
      </w:hyperlink>
      <w:r w:rsidRPr="0002485F">
        <w:rPr>
          <w:rFonts w:cs="Courier New"/>
          <w:color w:val="000000" w:themeColor="text1"/>
          <w:szCs w:val="22"/>
        </w:rPr>
        <w:t>, under “Documents” in the “Stormwater Remediation Project at Dodds and Rockdale Roads” folder.</w:t>
      </w:r>
      <w:r w:rsidRPr="009D2259">
        <w:rPr>
          <w:rFonts w:cs="Courier New"/>
          <w:color w:val="000000" w:themeColor="text1"/>
          <w:szCs w:val="22"/>
        </w:rPr>
        <w:t xml:space="preserve"> </w:t>
      </w:r>
    </w:p>
    <w:p w14:paraId="110B5FB0" w14:textId="2F3DEAE1" w:rsidR="004F1291" w:rsidRDefault="004F1291" w:rsidP="00E508C0">
      <w:pPr>
        <w:pStyle w:val="List"/>
        <w:rPr>
          <w:rFonts w:ascii="Courier New" w:hAnsi="Courier New" w:cs="Courier New"/>
          <w:b/>
          <w:bCs/>
          <w:sz w:val="22"/>
          <w:szCs w:val="22"/>
          <w:u w:val="single"/>
        </w:rPr>
      </w:pPr>
    </w:p>
    <w:p w14:paraId="47C10635" w14:textId="33E534A3" w:rsidR="00E508C0" w:rsidRDefault="00E508C0" w:rsidP="00E508C0">
      <w:pPr>
        <w:pStyle w:val="List"/>
        <w:rPr>
          <w:rFonts w:ascii="Courier New" w:hAnsi="Courier New" w:cs="Courier New"/>
          <w:b/>
          <w:bCs/>
          <w:sz w:val="22"/>
          <w:szCs w:val="22"/>
          <w:u w:val="single"/>
        </w:rPr>
      </w:pPr>
      <w:r>
        <w:rPr>
          <w:rFonts w:ascii="Courier New" w:hAnsi="Courier New" w:cs="Courier New"/>
          <w:b/>
          <w:bCs/>
          <w:sz w:val="22"/>
          <w:szCs w:val="22"/>
          <w:u w:val="single"/>
        </w:rPr>
        <w:t>Audubon Society of Western Pennsylvania</w:t>
      </w:r>
    </w:p>
    <w:p w14:paraId="0A1751DF" w14:textId="7CEB24CE" w:rsidR="00E508C0" w:rsidRPr="00E508C0" w:rsidRDefault="00E508C0" w:rsidP="00E508C0">
      <w:pPr>
        <w:pStyle w:val="List"/>
        <w:ind w:left="0" w:firstLine="0"/>
        <w:rPr>
          <w:rFonts w:ascii="Courier New" w:hAnsi="Courier New" w:cs="Courier New"/>
          <w:sz w:val="22"/>
          <w:szCs w:val="22"/>
        </w:rPr>
      </w:pPr>
      <w:r>
        <w:rPr>
          <w:rFonts w:ascii="Courier New" w:hAnsi="Courier New" w:cs="Courier New"/>
          <w:sz w:val="22"/>
          <w:szCs w:val="22"/>
        </w:rPr>
        <w:t xml:space="preserve">Refer to the Audubon Society website for their schedule of Summer events. </w:t>
      </w:r>
      <w:hyperlink r:id="rId11" w:history="1">
        <w:r w:rsidRPr="00B0072C">
          <w:rPr>
            <w:rStyle w:val="Hyperlink"/>
            <w:rFonts w:ascii="Courier New" w:hAnsi="Courier New" w:cs="Courier New"/>
            <w:sz w:val="22"/>
            <w:szCs w:val="22"/>
          </w:rPr>
          <w:t>http://aswp.org/events</w:t>
        </w:r>
      </w:hyperlink>
    </w:p>
    <w:p w14:paraId="767605A7" w14:textId="77777777" w:rsidR="004E3A24" w:rsidRDefault="004E3A24" w:rsidP="00E508C0">
      <w:pPr>
        <w:pStyle w:val="List"/>
        <w:rPr>
          <w:rFonts w:ascii="Courier New" w:hAnsi="Courier New" w:cs="Courier New"/>
          <w:b/>
          <w:bCs/>
          <w:sz w:val="22"/>
          <w:szCs w:val="22"/>
          <w:u w:val="single"/>
        </w:rPr>
      </w:pPr>
    </w:p>
    <w:p w14:paraId="082B4A65" w14:textId="47612FDD" w:rsidR="008C15B1" w:rsidRPr="008C15B1" w:rsidRDefault="008C15B1" w:rsidP="00E508C0">
      <w:pPr>
        <w:pStyle w:val="List"/>
        <w:rPr>
          <w:rFonts w:ascii="Courier New" w:hAnsi="Courier New" w:cs="Courier New"/>
          <w:b/>
          <w:bCs/>
          <w:sz w:val="22"/>
          <w:szCs w:val="22"/>
          <w:u w:val="single"/>
        </w:rPr>
      </w:pPr>
      <w:r w:rsidRPr="008C15B1">
        <w:rPr>
          <w:rFonts w:ascii="Courier New" w:hAnsi="Courier New" w:cs="Courier New"/>
          <w:b/>
          <w:bCs/>
          <w:sz w:val="22"/>
          <w:szCs w:val="22"/>
          <w:u w:val="single"/>
        </w:rPr>
        <w:t>PennBID</w:t>
      </w:r>
    </w:p>
    <w:p w14:paraId="51D51A78" w14:textId="761A0A33" w:rsidR="00E473DA" w:rsidRPr="006757C2" w:rsidRDefault="007F3D73" w:rsidP="00E473DA">
      <w:pPr>
        <w:contextualSpacing/>
        <w:rPr>
          <w:rFonts w:cs="Courier New"/>
          <w:szCs w:val="22"/>
        </w:rPr>
      </w:pPr>
      <w:r w:rsidRPr="006757C2">
        <w:rPr>
          <w:rFonts w:cs="Courier New"/>
          <w:szCs w:val="22"/>
        </w:rPr>
        <w:t xml:space="preserve">PennBID handled </w:t>
      </w:r>
      <w:r w:rsidR="00E473DA" w:rsidRPr="006757C2">
        <w:rPr>
          <w:rFonts w:cs="Courier New"/>
          <w:szCs w:val="22"/>
        </w:rPr>
        <w:t xml:space="preserve">the bidding for the traffic light replacement at the intersection of Route 8 and Airport Road.  </w:t>
      </w:r>
      <w:r w:rsidRPr="006757C2">
        <w:rPr>
          <w:rFonts w:cs="Courier New"/>
          <w:szCs w:val="22"/>
        </w:rPr>
        <w:t>Four very competitive b</w:t>
      </w:r>
      <w:r w:rsidR="00E473DA" w:rsidRPr="006757C2">
        <w:rPr>
          <w:rFonts w:cs="Courier New"/>
          <w:szCs w:val="22"/>
        </w:rPr>
        <w:t xml:space="preserve">ids will be received on December 19, 2023.  </w:t>
      </w:r>
    </w:p>
    <w:p w14:paraId="2A178AE8" w14:textId="3E9FBC3E" w:rsidR="004A0018" w:rsidRPr="009B556D" w:rsidRDefault="004C5D59" w:rsidP="00B25944">
      <w:pPr>
        <w:pStyle w:val="NoSpacing"/>
        <w:rPr>
          <w:rFonts w:cs="Courier New"/>
          <w:b/>
          <w:color w:val="000000" w:themeColor="text1"/>
          <w:szCs w:val="22"/>
          <w:u w:val="single"/>
        </w:rPr>
      </w:pPr>
      <w:r w:rsidRPr="009B556D">
        <w:rPr>
          <w:rFonts w:cs="Courier New"/>
          <w:b/>
          <w:color w:val="000000" w:themeColor="text1"/>
          <w:szCs w:val="22"/>
          <w:u w:val="single"/>
        </w:rPr>
        <w:t xml:space="preserve">Old </w:t>
      </w:r>
      <w:r w:rsidR="00CC0C0C" w:rsidRPr="009B556D">
        <w:rPr>
          <w:rFonts w:cs="Courier New"/>
          <w:b/>
          <w:color w:val="000000" w:themeColor="text1"/>
          <w:szCs w:val="22"/>
          <w:u w:val="single"/>
        </w:rPr>
        <w:t>Bu</w:t>
      </w:r>
      <w:r w:rsidRPr="009B556D">
        <w:rPr>
          <w:rFonts w:cs="Courier New"/>
          <w:b/>
          <w:color w:val="000000" w:themeColor="text1"/>
          <w:szCs w:val="22"/>
          <w:u w:val="single"/>
        </w:rPr>
        <w:t>siness</w:t>
      </w:r>
    </w:p>
    <w:p w14:paraId="3DA1FEA5" w14:textId="1CD5166C" w:rsidR="00B476F8" w:rsidRPr="006757C2" w:rsidRDefault="00AD5A68" w:rsidP="00B25944">
      <w:pPr>
        <w:pStyle w:val="NoSpacing"/>
        <w:rPr>
          <w:rFonts w:cs="Courier New"/>
          <w:szCs w:val="22"/>
        </w:rPr>
      </w:pPr>
      <w:bookmarkStart w:id="32" w:name="_Hlk137802223"/>
      <w:r w:rsidRPr="006757C2">
        <w:rPr>
          <w:rFonts w:cs="Courier New"/>
          <w:szCs w:val="22"/>
        </w:rPr>
        <w:t>None.</w:t>
      </w:r>
    </w:p>
    <w:p w14:paraId="022DF1ED" w14:textId="77777777" w:rsidR="002C75D4" w:rsidRDefault="002C75D4" w:rsidP="00B25944">
      <w:pPr>
        <w:pStyle w:val="NoSpacing"/>
        <w:rPr>
          <w:rFonts w:cs="Courier New"/>
          <w:color w:val="FF0000"/>
          <w:szCs w:val="22"/>
        </w:rPr>
      </w:pPr>
    </w:p>
    <w:p w14:paraId="7A704577" w14:textId="77777777" w:rsidR="001D6A4D" w:rsidRDefault="001D6A4D">
      <w:pPr>
        <w:rPr>
          <w:rFonts w:cs="Courier New"/>
          <w:b/>
          <w:color w:val="000000" w:themeColor="text1"/>
          <w:szCs w:val="22"/>
          <w:u w:val="single"/>
        </w:rPr>
      </w:pPr>
      <w:r>
        <w:rPr>
          <w:rFonts w:cs="Courier New"/>
          <w:b/>
          <w:color w:val="000000" w:themeColor="text1"/>
          <w:szCs w:val="22"/>
          <w:u w:val="single"/>
        </w:rPr>
        <w:br w:type="page"/>
      </w:r>
    </w:p>
    <w:p w14:paraId="0825CC2A" w14:textId="76B9BA93" w:rsidR="001D6A4D" w:rsidRPr="001D6A4D" w:rsidRDefault="001D6A4D" w:rsidP="001D6A4D">
      <w:pPr>
        <w:pStyle w:val="NoSpacing"/>
        <w:jc w:val="center"/>
        <w:rPr>
          <w:rFonts w:cs="Courier New"/>
          <w:bCs/>
          <w:color w:val="000000" w:themeColor="text1"/>
          <w:szCs w:val="22"/>
        </w:rPr>
      </w:pPr>
      <w:r>
        <w:rPr>
          <w:rFonts w:cs="Courier New"/>
          <w:bCs/>
          <w:color w:val="000000" w:themeColor="text1"/>
          <w:szCs w:val="22"/>
        </w:rPr>
        <w:lastRenderedPageBreak/>
        <w:t>Tuesday, January 9, 2024</w:t>
      </w:r>
    </w:p>
    <w:p w14:paraId="41746DD8" w14:textId="77777777" w:rsidR="001D6A4D" w:rsidRDefault="001D6A4D" w:rsidP="00B25944">
      <w:pPr>
        <w:pStyle w:val="NoSpacing"/>
        <w:rPr>
          <w:rFonts w:cs="Courier New"/>
          <w:b/>
          <w:color w:val="000000" w:themeColor="text1"/>
          <w:szCs w:val="22"/>
          <w:u w:val="single"/>
        </w:rPr>
      </w:pPr>
    </w:p>
    <w:p w14:paraId="4579CA0C" w14:textId="2D16096D" w:rsidR="004A0018" w:rsidRPr="009D2259" w:rsidRDefault="004C5D59"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4AF88D54" w14:textId="3F2D3C60" w:rsidR="00333635" w:rsidRPr="00333635" w:rsidRDefault="001F18DB" w:rsidP="00BC7969">
      <w:pPr>
        <w:pStyle w:val="NoSpacing"/>
        <w:rPr>
          <w:rFonts w:cs="Courier New"/>
          <w:bCs/>
          <w:szCs w:val="22"/>
        </w:rPr>
      </w:pPr>
      <w:bookmarkStart w:id="33" w:name="_Hlk134513612"/>
      <w:bookmarkEnd w:id="32"/>
      <w:r>
        <w:rPr>
          <w:rFonts w:cs="Courier New"/>
          <w:bCs/>
          <w:szCs w:val="22"/>
        </w:rPr>
        <w:t>Mrs. Zerfoss reported the auditors set t</w:t>
      </w:r>
      <w:r w:rsidR="00333635" w:rsidRPr="00333635">
        <w:rPr>
          <w:rFonts w:cs="Courier New"/>
          <w:bCs/>
          <w:szCs w:val="22"/>
        </w:rPr>
        <w:t xml:space="preserve">he new rate for working Supervisors </w:t>
      </w:r>
      <w:r>
        <w:rPr>
          <w:rFonts w:cs="Courier New"/>
          <w:bCs/>
          <w:szCs w:val="22"/>
        </w:rPr>
        <w:t>at</w:t>
      </w:r>
      <w:r w:rsidR="00333635" w:rsidRPr="00333635">
        <w:rPr>
          <w:rFonts w:cs="Courier New"/>
          <w:bCs/>
          <w:szCs w:val="22"/>
        </w:rPr>
        <w:t xml:space="preserve"> $38.54/hour at the</w:t>
      </w:r>
      <w:r>
        <w:rPr>
          <w:rFonts w:cs="Courier New"/>
          <w:bCs/>
          <w:szCs w:val="22"/>
        </w:rPr>
        <w:t>ir</w:t>
      </w:r>
      <w:r w:rsidR="00333635" w:rsidRPr="00333635">
        <w:rPr>
          <w:rFonts w:cs="Courier New"/>
          <w:bCs/>
          <w:szCs w:val="22"/>
        </w:rPr>
        <w:t xml:space="preserve"> Penn Township Auditor’s </w:t>
      </w:r>
      <w:r>
        <w:rPr>
          <w:rFonts w:cs="Courier New"/>
          <w:bCs/>
          <w:szCs w:val="22"/>
        </w:rPr>
        <w:t xml:space="preserve">Organization meeting </w:t>
      </w:r>
      <w:r w:rsidR="00333635" w:rsidRPr="00333635">
        <w:rPr>
          <w:rFonts w:cs="Courier New"/>
          <w:bCs/>
          <w:szCs w:val="22"/>
        </w:rPr>
        <w:t>January 3. 2024.</w:t>
      </w:r>
    </w:p>
    <w:p w14:paraId="4BB62888" w14:textId="77777777" w:rsidR="00333635" w:rsidRPr="00333635" w:rsidRDefault="00333635" w:rsidP="00BC7969">
      <w:pPr>
        <w:pStyle w:val="NoSpacing"/>
        <w:rPr>
          <w:rFonts w:cs="Courier New"/>
          <w:bCs/>
          <w:szCs w:val="22"/>
        </w:rPr>
      </w:pPr>
    </w:p>
    <w:p w14:paraId="297621A1" w14:textId="4A4C6E2E" w:rsidR="00BC7969" w:rsidRPr="00333635" w:rsidRDefault="00BC7969" w:rsidP="00BC7969">
      <w:pPr>
        <w:pStyle w:val="NoSpacing"/>
        <w:rPr>
          <w:rFonts w:cs="Courier New"/>
          <w:szCs w:val="22"/>
        </w:rPr>
      </w:pPr>
      <w:r w:rsidRPr="00333635">
        <w:rPr>
          <w:rFonts w:cs="Courier New"/>
          <w:bCs/>
          <w:szCs w:val="22"/>
        </w:rPr>
        <w:t xml:space="preserve">The Supervisors discussed </w:t>
      </w:r>
      <w:bookmarkStart w:id="34" w:name="_Hlk153343864"/>
      <w:r w:rsidRPr="00333635">
        <w:rPr>
          <w:rFonts w:cs="Courier New"/>
          <w:bCs/>
          <w:szCs w:val="22"/>
        </w:rPr>
        <w:t>advertising the hiring of a full-time Administrative Assistant</w:t>
      </w:r>
      <w:r w:rsidRPr="00333635">
        <w:rPr>
          <w:rFonts w:eastAsia="Times New Roman" w:cs="Courier New"/>
          <w:szCs w:val="22"/>
        </w:rPr>
        <w:t xml:space="preserve">. </w:t>
      </w:r>
      <w:bookmarkEnd w:id="34"/>
      <w:r w:rsidRPr="00333635">
        <w:rPr>
          <w:rFonts w:eastAsia="Times New Roman" w:cs="Courier New"/>
          <w:szCs w:val="22"/>
        </w:rPr>
        <w:t xml:space="preserve"> </w:t>
      </w:r>
      <w:r w:rsidRPr="00333635">
        <w:rPr>
          <w:rFonts w:cs="Courier New"/>
          <w:szCs w:val="22"/>
        </w:rPr>
        <w:t xml:space="preserve">Supervisor </w:t>
      </w:r>
      <w:r w:rsidR="00333635" w:rsidRPr="00333635">
        <w:rPr>
          <w:rFonts w:cs="Courier New"/>
          <w:szCs w:val="22"/>
        </w:rPr>
        <w:t>Roth</w:t>
      </w:r>
      <w:r w:rsidRPr="00333635">
        <w:rPr>
          <w:rFonts w:cs="Courier New"/>
          <w:szCs w:val="22"/>
        </w:rPr>
        <w:t xml:space="preserve"> made the motion and Supervisor </w:t>
      </w:r>
      <w:r w:rsidR="00333635" w:rsidRPr="00333635">
        <w:rPr>
          <w:rFonts w:cs="Courier New"/>
          <w:szCs w:val="22"/>
        </w:rPr>
        <w:t>Ward</w:t>
      </w:r>
      <w:r w:rsidRPr="00333635">
        <w:rPr>
          <w:rFonts w:eastAsia="Times New Roman" w:cs="Courier New"/>
          <w:szCs w:val="22"/>
        </w:rPr>
        <w:t xml:space="preserve"> </w:t>
      </w:r>
      <w:r w:rsidRPr="00333635">
        <w:rPr>
          <w:rFonts w:cs="Courier New"/>
          <w:szCs w:val="22"/>
        </w:rPr>
        <w:t xml:space="preserve">seconded the motion to approve the </w:t>
      </w:r>
      <w:r w:rsidRPr="00333635">
        <w:rPr>
          <w:rFonts w:cs="Courier New"/>
          <w:bCs/>
          <w:szCs w:val="22"/>
        </w:rPr>
        <w:t>advertising the hiring of a full-time Administrative Assistant</w:t>
      </w:r>
      <w:r w:rsidRPr="00333635">
        <w:rPr>
          <w:rFonts w:eastAsia="Times New Roman" w:cs="Courier New"/>
          <w:szCs w:val="22"/>
        </w:rPr>
        <w:t xml:space="preserve">. </w:t>
      </w:r>
      <w:r w:rsidRPr="00333635">
        <w:rPr>
          <w:rFonts w:cs="Courier New"/>
          <w:szCs w:val="22"/>
        </w:rPr>
        <w:t>The motion was approved.</w:t>
      </w:r>
    </w:p>
    <w:p w14:paraId="5576BD92" w14:textId="77777777" w:rsidR="00BC7969" w:rsidRDefault="00BC7969" w:rsidP="00FB70B3">
      <w:pPr>
        <w:pStyle w:val="NoSpacing"/>
        <w:rPr>
          <w:rFonts w:eastAsia="Times New Roman" w:cs="Courier New"/>
          <w:color w:val="FF0000"/>
          <w:sz w:val="24"/>
          <w:szCs w:val="22"/>
        </w:rPr>
      </w:pPr>
    </w:p>
    <w:p w14:paraId="44DEADF8" w14:textId="77777777" w:rsidR="001F18DB" w:rsidRDefault="00BC7969" w:rsidP="00BC7969">
      <w:pPr>
        <w:pStyle w:val="NoSpacing"/>
        <w:rPr>
          <w:rFonts w:cs="Courier New"/>
          <w:szCs w:val="22"/>
        </w:rPr>
      </w:pPr>
      <w:r w:rsidRPr="00333635">
        <w:rPr>
          <w:rFonts w:cs="Courier New"/>
          <w:bCs/>
          <w:szCs w:val="22"/>
        </w:rPr>
        <w:t xml:space="preserve">The Supervisors discussed issuing a </w:t>
      </w:r>
      <w:r w:rsidRPr="00333635">
        <w:rPr>
          <w:rFonts w:cs="Courier New"/>
          <w:szCs w:val="22"/>
        </w:rPr>
        <w:t xml:space="preserve">Notice of Intent to Award </w:t>
      </w:r>
      <w:r w:rsidRPr="00333635">
        <w:rPr>
          <w:rFonts w:cs="Courier New"/>
          <w:bCs/>
          <w:szCs w:val="22"/>
        </w:rPr>
        <w:t xml:space="preserve">the Contract for the </w:t>
      </w:r>
      <w:bookmarkStart w:id="35" w:name="_Hlk145998602"/>
      <w:r w:rsidRPr="00333635">
        <w:rPr>
          <w:rFonts w:cs="Courier New"/>
          <w:szCs w:val="22"/>
        </w:rPr>
        <w:t xml:space="preserve">Penn Township Traffic Light Replacement at Route 8 and Airport Road to </w:t>
      </w:r>
      <w:r w:rsidRPr="00333635">
        <w:rPr>
          <w:rFonts w:cs="Courier New"/>
        </w:rPr>
        <w:t>M and B Services, L.L.C.</w:t>
      </w:r>
      <w:r w:rsidR="00333635" w:rsidRPr="00333635">
        <w:rPr>
          <w:rFonts w:cs="Courier New"/>
        </w:rPr>
        <w:t xml:space="preserve"> from Clarion, PA</w:t>
      </w:r>
      <w:r w:rsidRPr="00333635">
        <w:rPr>
          <w:rFonts w:cs="Courier New"/>
        </w:rPr>
        <w:t xml:space="preserve"> in the amount of </w:t>
      </w:r>
      <w:bookmarkStart w:id="36" w:name="_Hlk155764205"/>
      <w:r w:rsidRPr="00333635">
        <w:rPr>
          <w:rFonts w:cs="Courier New"/>
        </w:rPr>
        <w:t xml:space="preserve">$496,162.88 </w:t>
      </w:r>
      <w:r w:rsidRPr="00333635">
        <w:rPr>
          <w:rFonts w:cs="Courier New"/>
          <w:szCs w:val="22"/>
        </w:rPr>
        <w:t>along with a draft Agreement and Bond and Insurance forms.</w:t>
      </w:r>
      <w:r w:rsidRPr="00333635">
        <w:rPr>
          <w:rFonts w:cs="Courier New"/>
        </w:rPr>
        <w:t xml:space="preserve">  </w:t>
      </w:r>
      <w:bookmarkEnd w:id="35"/>
      <w:bookmarkEnd w:id="36"/>
      <w:r w:rsidRPr="00333635">
        <w:rPr>
          <w:rFonts w:cs="Courier New"/>
          <w:szCs w:val="22"/>
        </w:rPr>
        <w:t xml:space="preserve">Supervisor </w:t>
      </w:r>
      <w:r w:rsidR="00333635" w:rsidRPr="00333635">
        <w:rPr>
          <w:rFonts w:cs="Courier New"/>
          <w:szCs w:val="22"/>
        </w:rPr>
        <w:t xml:space="preserve">Ward </w:t>
      </w:r>
      <w:r w:rsidRPr="00333635">
        <w:rPr>
          <w:rFonts w:cs="Courier New"/>
          <w:szCs w:val="22"/>
        </w:rPr>
        <w:t xml:space="preserve">made the motion and Supervisor </w:t>
      </w:r>
      <w:r w:rsidR="00333635" w:rsidRPr="00333635">
        <w:rPr>
          <w:rFonts w:cs="Courier New"/>
          <w:szCs w:val="22"/>
        </w:rPr>
        <w:t>Mowry</w:t>
      </w:r>
    </w:p>
    <w:p w14:paraId="55CF4EAD" w14:textId="708946A5" w:rsidR="00406D69" w:rsidRPr="001D6A4D" w:rsidRDefault="00BC7969" w:rsidP="001D6A4D">
      <w:pPr>
        <w:rPr>
          <w:rFonts w:cs="Courier New"/>
          <w:szCs w:val="22"/>
        </w:rPr>
      </w:pPr>
      <w:r w:rsidRPr="00333635">
        <w:rPr>
          <w:rFonts w:cs="Courier New"/>
          <w:szCs w:val="22"/>
        </w:rPr>
        <w:t xml:space="preserve">seconded the motion to issue a Notice of Intent to Award the Contract to </w:t>
      </w:r>
      <w:r w:rsidRPr="00333635">
        <w:rPr>
          <w:rFonts w:cs="Courier New"/>
        </w:rPr>
        <w:t xml:space="preserve">M and B Services, L.L.C. </w:t>
      </w:r>
      <w:r w:rsidR="00333635" w:rsidRPr="00333635">
        <w:rPr>
          <w:rFonts w:cs="Courier New"/>
        </w:rPr>
        <w:t xml:space="preserve">from Clarion, PA </w:t>
      </w:r>
      <w:r w:rsidRPr="00333635">
        <w:rPr>
          <w:rFonts w:cs="Courier New"/>
        </w:rPr>
        <w:t>in the amount of $496,162.88</w:t>
      </w:r>
      <w:r w:rsidRPr="00333635">
        <w:rPr>
          <w:rFonts w:cs="Courier New"/>
          <w:szCs w:val="22"/>
        </w:rPr>
        <w:t xml:space="preserve"> </w:t>
      </w:r>
      <w:bookmarkStart w:id="37" w:name="_Hlk153889605"/>
      <w:r w:rsidRPr="00333635">
        <w:rPr>
          <w:rFonts w:cs="Courier New"/>
          <w:szCs w:val="22"/>
        </w:rPr>
        <w:t xml:space="preserve">along with a draft Agreement and Bond and Insurance forms. </w:t>
      </w:r>
      <w:bookmarkEnd w:id="37"/>
      <w:r w:rsidRPr="00333635">
        <w:rPr>
          <w:rFonts w:cs="Courier New"/>
          <w:szCs w:val="22"/>
        </w:rPr>
        <w:t xml:space="preserve"> Penn Township will execute this completed Agreement. The motion carried.  Trans Associates will prepare these documents.</w:t>
      </w:r>
    </w:p>
    <w:p w14:paraId="12C82DC1" w14:textId="374B1D86" w:rsidR="00BC7969" w:rsidRPr="00333635" w:rsidRDefault="00BC7969" w:rsidP="00BC7969">
      <w:pPr>
        <w:pStyle w:val="NoSpacing"/>
        <w:rPr>
          <w:rFonts w:cs="Courier New"/>
          <w:szCs w:val="22"/>
        </w:rPr>
      </w:pPr>
      <w:r w:rsidRPr="00333635">
        <w:rPr>
          <w:rFonts w:cs="Courier New"/>
          <w:bCs/>
          <w:szCs w:val="22"/>
        </w:rPr>
        <w:t>The Supervisors discussed authorizing the procurement of additional tables and chairs for the meeting roo</w:t>
      </w:r>
      <w:r w:rsidR="001F18DB">
        <w:rPr>
          <w:rFonts w:cs="Courier New"/>
          <w:bCs/>
          <w:szCs w:val="22"/>
        </w:rPr>
        <w:t>m</w:t>
      </w:r>
      <w:r w:rsidRPr="00333635">
        <w:rPr>
          <w:rFonts w:eastAsia="Times New Roman" w:cs="Courier New"/>
          <w:szCs w:val="22"/>
        </w:rPr>
        <w:t xml:space="preserve">.  </w:t>
      </w:r>
      <w:r w:rsidRPr="00333635">
        <w:rPr>
          <w:rFonts w:cs="Courier New"/>
          <w:szCs w:val="22"/>
        </w:rPr>
        <w:t xml:space="preserve">Supervisor </w:t>
      </w:r>
      <w:r w:rsidR="00333635" w:rsidRPr="00333635">
        <w:rPr>
          <w:rFonts w:cs="Courier New"/>
          <w:szCs w:val="22"/>
        </w:rPr>
        <w:t>Mowry</w:t>
      </w:r>
      <w:r w:rsidRPr="00333635">
        <w:rPr>
          <w:rFonts w:cs="Courier New"/>
          <w:szCs w:val="22"/>
        </w:rPr>
        <w:t xml:space="preserve"> made the motion and Supervisor </w:t>
      </w:r>
      <w:r w:rsidR="00333635" w:rsidRPr="00333635">
        <w:rPr>
          <w:rFonts w:cs="Courier New"/>
          <w:szCs w:val="22"/>
        </w:rPr>
        <w:t>Roth</w:t>
      </w:r>
      <w:r w:rsidRPr="00333635">
        <w:rPr>
          <w:rFonts w:eastAsia="Times New Roman" w:cs="Courier New"/>
          <w:szCs w:val="22"/>
        </w:rPr>
        <w:t xml:space="preserve"> </w:t>
      </w:r>
      <w:r w:rsidRPr="00333635">
        <w:rPr>
          <w:rFonts w:cs="Courier New"/>
          <w:szCs w:val="22"/>
        </w:rPr>
        <w:t xml:space="preserve">seconded the motion to approve the </w:t>
      </w:r>
      <w:r w:rsidRPr="00333635">
        <w:rPr>
          <w:rFonts w:cs="Courier New"/>
          <w:bCs/>
          <w:szCs w:val="22"/>
        </w:rPr>
        <w:t>procurement of additional tables and chairs for the meeting r</w:t>
      </w:r>
      <w:r w:rsidR="001F18DB">
        <w:rPr>
          <w:rFonts w:cs="Courier New"/>
          <w:bCs/>
          <w:szCs w:val="22"/>
        </w:rPr>
        <w:t>oom</w:t>
      </w:r>
      <w:r w:rsidRPr="00333635">
        <w:rPr>
          <w:rFonts w:eastAsia="Times New Roman" w:cs="Courier New"/>
          <w:szCs w:val="22"/>
        </w:rPr>
        <w:t>.</w:t>
      </w:r>
      <w:r w:rsidRPr="00333635">
        <w:rPr>
          <w:rFonts w:cs="Courier New"/>
          <w:szCs w:val="22"/>
        </w:rPr>
        <w:t xml:space="preserve">  The motion was approved.</w:t>
      </w:r>
    </w:p>
    <w:p w14:paraId="40B6BC3F" w14:textId="77777777" w:rsidR="00BC7969" w:rsidRDefault="00BC7969" w:rsidP="00FB70B3">
      <w:pPr>
        <w:pStyle w:val="NoSpacing"/>
        <w:rPr>
          <w:rFonts w:eastAsia="Times New Roman" w:cs="Courier New"/>
          <w:color w:val="FF0000"/>
          <w:sz w:val="24"/>
          <w:szCs w:val="22"/>
        </w:rPr>
      </w:pPr>
    </w:p>
    <w:p w14:paraId="3BD122C5" w14:textId="452AB539" w:rsidR="00BC7969" w:rsidRPr="00362C99" w:rsidRDefault="00BC7969" w:rsidP="00BC7969">
      <w:pPr>
        <w:contextualSpacing/>
        <w:rPr>
          <w:rFonts w:cs="Courier New"/>
          <w:szCs w:val="22"/>
        </w:rPr>
      </w:pPr>
      <w:r w:rsidRPr="00362C99">
        <w:rPr>
          <w:rFonts w:cs="Courier New"/>
          <w:szCs w:val="22"/>
        </w:rPr>
        <w:t xml:space="preserve">The Supervisors discussed retaining HRG for the replacement of </w:t>
      </w:r>
      <w:r w:rsidR="00B26F32" w:rsidRPr="00362C99">
        <w:rPr>
          <w:rFonts w:cs="Courier New"/>
          <w:szCs w:val="22"/>
        </w:rPr>
        <w:t xml:space="preserve">approximately twenty-five stormwater underdrains and catch basins </w:t>
      </w:r>
      <w:r w:rsidRPr="00362C99">
        <w:rPr>
          <w:rFonts w:cs="Courier New"/>
          <w:szCs w:val="22"/>
        </w:rPr>
        <w:t xml:space="preserve">on Old Plank Road.  </w:t>
      </w:r>
      <w:r w:rsidR="00B26F32" w:rsidRPr="00362C99">
        <w:rPr>
          <w:rFonts w:cs="Courier New"/>
          <w:szCs w:val="22"/>
        </w:rPr>
        <w:t xml:space="preserve">The replacement will require hiring a traffic control service while the work is proceeding. </w:t>
      </w:r>
      <w:r w:rsidR="00362C99" w:rsidRPr="00362C99">
        <w:rPr>
          <w:rFonts w:cs="Courier New"/>
          <w:szCs w:val="22"/>
        </w:rPr>
        <w:t xml:space="preserve"> </w:t>
      </w:r>
      <w:r w:rsidRPr="00362C99">
        <w:rPr>
          <w:rFonts w:cs="Courier New"/>
          <w:szCs w:val="22"/>
        </w:rPr>
        <w:t xml:space="preserve">Supervisor </w:t>
      </w:r>
      <w:r w:rsidR="00B26F32" w:rsidRPr="00362C99">
        <w:rPr>
          <w:rFonts w:cs="Courier New"/>
          <w:szCs w:val="22"/>
        </w:rPr>
        <w:t>Roth</w:t>
      </w:r>
      <w:r w:rsidRPr="00362C99">
        <w:rPr>
          <w:rFonts w:cs="Courier New"/>
          <w:szCs w:val="22"/>
        </w:rPr>
        <w:t xml:space="preserve"> made the motion and Supervisor </w:t>
      </w:r>
      <w:r w:rsidR="00B26F32" w:rsidRPr="00362C99">
        <w:rPr>
          <w:rFonts w:cs="Courier New"/>
          <w:szCs w:val="22"/>
        </w:rPr>
        <w:t>Ward</w:t>
      </w:r>
      <w:r w:rsidRPr="00362C99">
        <w:rPr>
          <w:rFonts w:eastAsia="Times New Roman" w:cs="Courier New"/>
          <w:szCs w:val="22"/>
        </w:rPr>
        <w:t xml:space="preserve"> </w:t>
      </w:r>
      <w:r w:rsidRPr="00362C99">
        <w:rPr>
          <w:rFonts w:cs="Courier New"/>
          <w:szCs w:val="22"/>
        </w:rPr>
        <w:t>seconded the motion to request that HRG provide a proposal for engineering services for the stormwater piping and catch basins on Old Plank Road.  The motion was approved.</w:t>
      </w:r>
    </w:p>
    <w:p w14:paraId="5582822A" w14:textId="2907B966" w:rsidR="00FB70B3" w:rsidRPr="00362C99" w:rsidRDefault="00FB70B3" w:rsidP="00FB70B3">
      <w:pPr>
        <w:pStyle w:val="NoSpacing"/>
        <w:rPr>
          <w:rFonts w:cs="Courier New"/>
          <w:szCs w:val="22"/>
        </w:rPr>
      </w:pPr>
      <w:r w:rsidRPr="00362C99">
        <w:rPr>
          <w:rFonts w:eastAsia="Times New Roman" w:cs="Courier New"/>
          <w:sz w:val="24"/>
          <w:szCs w:val="22"/>
        </w:rPr>
        <w:t>The Supervisors discussed</w:t>
      </w:r>
      <w:r w:rsidR="00D8441C" w:rsidRPr="00362C99">
        <w:rPr>
          <w:rFonts w:eastAsia="Times New Roman" w:cs="Courier New"/>
          <w:sz w:val="24"/>
          <w:szCs w:val="22"/>
        </w:rPr>
        <w:t xml:space="preserve"> Resolution No. </w:t>
      </w:r>
      <w:r w:rsidR="00AD5A68" w:rsidRPr="00362C99">
        <w:rPr>
          <w:rFonts w:eastAsia="Times New Roman" w:cs="Courier New"/>
          <w:sz w:val="24"/>
          <w:szCs w:val="22"/>
        </w:rPr>
        <w:t>565</w:t>
      </w:r>
      <w:r w:rsidR="00D8441C" w:rsidRPr="00362C99">
        <w:rPr>
          <w:rFonts w:cs="Courier New"/>
          <w:szCs w:val="22"/>
        </w:rPr>
        <w:t xml:space="preserve"> </w:t>
      </w:r>
      <w:r w:rsidR="00D8441C" w:rsidRPr="00362C99">
        <w:rPr>
          <w:rFonts w:eastAsia="Times New Roman" w:cs="Courier New"/>
          <w:sz w:val="24"/>
          <w:szCs w:val="22"/>
        </w:rPr>
        <w:t>to provide the Southwest Butler Planning Group participation and support in the amount of $2,500.00</w:t>
      </w:r>
      <w:r w:rsidRPr="00362C99">
        <w:rPr>
          <w:rFonts w:eastAsia="Times New Roman" w:cs="Courier New"/>
          <w:sz w:val="24"/>
          <w:szCs w:val="22"/>
        </w:rPr>
        <w:t xml:space="preserve">.  </w:t>
      </w:r>
      <w:bookmarkStart w:id="38" w:name="_Hlk155099063"/>
      <w:r w:rsidRPr="00362C99">
        <w:rPr>
          <w:rFonts w:cs="Courier New"/>
          <w:szCs w:val="22"/>
        </w:rPr>
        <w:t xml:space="preserve">Supervisor </w:t>
      </w:r>
      <w:r w:rsidR="00362C99" w:rsidRPr="00362C99">
        <w:rPr>
          <w:rFonts w:cs="Courier New"/>
          <w:szCs w:val="22"/>
        </w:rPr>
        <w:t>Ward</w:t>
      </w:r>
      <w:r w:rsidRPr="00362C99">
        <w:rPr>
          <w:rFonts w:cs="Courier New"/>
          <w:szCs w:val="22"/>
        </w:rPr>
        <w:t xml:space="preserve"> made the motion and Supervisor </w:t>
      </w:r>
      <w:r w:rsidR="00362C99" w:rsidRPr="00362C99">
        <w:rPr>
          <w:rFonts w:cs="Courier New"/>
          <w:szCs w:val="22"/>
        </w:rPr>
        <w:t>Mowry</w:t>
      </w:r>
      <w:r w:rsidRPr="00362C99">
        <w:rPr>
          <w:rFonts w:eastAsia="Times New Roman" w:cs="Courier New"/>
          <w:szCs w:val="22"/>
        </w:rPr>
        <w:t xml:space="preserve"> </w:t>
      </w:r>
      <w:r w:rsidRPr="00362C99">
        <w:rPr>
          <w:rFonts w:cs="Courier New"/>
          <w:szCs w:val="22"/>
        </w:rPr>
        <w:t xml:space="preserve">seconded the motion </w:t>
      </w:r>
      <w:r w:rsidR="00D8441C" w:rsidRPr="00362C99">
        <w:rPr>
          <w:rFonts w:cs="Courier New"/>
          <w:szCs w:val="22"/>
        </w:rPr>
        <w:t xml:space="preserve">to </w:t>
      </w:r>
      <w:bookmarkEnd w:id="38"/>
      <w:r w:rsidR="00D8441C" w:rsidRPr="00362C99">
        <w:rPr>
          <w:rFonts w:cs="Courier New"/>
          <w:szCs w:val="22"/>
        </w:rPr>
        <w:t xml:space="preserve">approve </w:t>
      </w:r>
      <w:r w:rsidR="00D8441C" w:rsidRPr="00362C99">
        <w:rPr>
          <w:rFonts w:eastAsia="Times New Roman" w:cs="Courier New"/>
          <w:sz w:val="24"/>
          <w:szCs w:val="22"/>
        </w:rPr>
        <w:t xml:space="preserve">Resolution No. </w:t>
      </w:r>
      <w:r w:rsidR="00362C99" w:rsidRPr="00362C99">
        <w:rPr>
          <w:rFonts w:eastAsia="Times New Roman" w:cs="Courier New"/>
          <w:sz w:val="24"/>
          <w:szCs w:val="22"/>
        </w:rPr>
        <w:t>565</w:t>
      </w:r>
      <w:r w:rsidR="00D8441C" w:rsidRPr="00362C99">
        <w:rPr>
          <w:rFonts w:cs="Courier New"/>
          <w:szCs w:val="22"/>
        </w:rPr>
        <w:t xml:space="preserve"> </w:t>
      </w:r>
      <w:r w:rsidR="00D8441C" w:rsidRPr="00362C99">
        <w:rPr>
          <w:rFonts w:eastAsia="Times New Roman" w:cs="Courier New"/>
          <w:sz w:val="24"/>
          <w:szCs w:val="22"/>
        </w:rPr>
        <w:t>to provide the Southwest Butler Planning Group participation and support in the amount of $2,500.00.</w:t>
      </w:r>
      <w:r w:rsidRPr="00362C99">
        <w:rPr>
          <w:rFonts w:eastAsia="Times New Roman" w:cs="Courier New"/>
          <w:sz w:val="24"/>
          <w:szCs w:val="22"/>
        </w:rPr>
        <w:t xml:space="preserve"> </w:t>
      </w:r>
      <w:r w:rsidRPr="00362C99">
        <w:rPr>
          <w:rFonts w:cs="Courier New"/>
          <w:szCs w:val="22"/>
        </w:rPr>
        <w:t xml:space="preserve"> The motion </w:t>
      </w:r>
      <w:r w:rsidR="00E97C8F" w:rsidRPr="00362C99">
        <w:rPr>
          <w:rFonts w:cs="Courier New"/>
          <w:szCs w:val="22"/>
        </w:rPr>
        <w:t>was approved</w:t>
      </w:r>
      <w:r w:rsidRPr="00362C99">
        <w:rPr>
          <w:rFonts w:cs="Courier New"/>
          <w:szCs w:val="22"/>
        </w:rPr>
        <w:t>.</w:t>
      </w:r>
    </w:p>
    <w:p w14:paraId="137F511D" w14:textId="77777777" w:rsidR="00406D69" w:rsidRDefault="00406D69" w:rsidP="003A5F17">
      <w:pPr>
        <w:pStyle w:val="NoSpacing"/>
        <w:rPr>
          <w:rFonts w:cs="Courier New"/>
          <w:b/>
          <w:szCs w:val="22"/>
          <w:u w:val="single"/>
        </w:rPr>
      </w:pPr>
      <w:bookmarkStart w:id="39" w:name="_Hlk150933777"/>
      <w:bookmarkEnd w:id="33"/>
    </w:p>
    <w:p w14:paraId="61C1B4C4" w14:textId="77777777" w:rsidR="001D6A4D" w:rsidRDefault="001D6A4D">
      <w:pPr>
        <w:rPr>
          <w:rFonts w:cs="Courier New"/>
          <w:b/>
          <w:szCs w:val="22"/>
          <w:u w:val="single"/>
        </w:rPr>
      </w:pPr>
      <w:bookmarkStart w:id="40" w:name="_Hlk156125269"/>
      <w:r>
        <w:rPr>
          <w:rFonts w:cs="Courier New"/>
          <w:b/>
          <w:szCs w:val="22"/>
          <w:u w:val="single"/>
        </w:rPr>
        <w:br w:type="page"/>
      </w:r>
    </w:p>
    <w:p w14:paraId="4F5683D4" w14:textId="2F59BA7B" w:rsidR="001D6A4D" w:rsidRPr="001D6A4D" w:rsidRDefault="001D6A4D" w:rsidP="001D6A4D">
      <w:pPr>
        <w:pStyle w:val="NoSpacing"/>
        <w:jc w:val="center"/>
        <w:rPr>
          <w:rFonts w:cs="Courier New"/>
          <w:bCs/>
          <w:szCs w:val="22"/>
        </w:rPr>
      </w:pPr>
      <w:r>
        <w:rPr>
          <w:rFonts w:cs="Courier New"/>
          <w:bCs/>
          <w:szCs w:val="22"/>
        </w:rPr>
        <w:lastRenderedPageBreak/>
        <w:t>Tuesday, January 9, 2024</w:t>
      </w:r>
    </w:p>
    <w:p w14:paraId="00ABC209" w14:textId="77777777" w:rsidR="001D6A4D" w:rsidRDefault="001D6A4D" w:rsidP="003A5F17">
      <w:pPr>
        <w:pStyle w:val="NoSpacing"/>
        <w:rPr>
          <w:rFonts w:cs="Courier New"/>
          <w:b/>
          <w:szCs w:val="22"/>
          <w:u w:val="single"/>
        </w:rPr>
      </w:pPr>
    </w:p>
    <w:p w14:paraId="61B8F051" w14:textId="450C3721" w:rsidR="00956AAB" w:rsidRPr="00AE1D9B" w:rsidRDefault="00956AAB" w:rsidP="003A5F17">
      <w:pPr>
        <w:pStyle w:val="NoSpacing"/>
        <w:rPr>
          <w:rFonts w:cs="Courier New"/>
          <w:b/>
          <w:szCs w:val="22"/>
          <w:u w:val="single"/>
        </w:rPr>
      </w:pPr>
      <w:r w:rsidRPr="00AE1D9B">
        <w:rPr>
          <w:rFonts w:cs="Courier New"/>
          <w:b/>
          <w:szCs w:val="22"/>
          <w:u w:val="single"/>
        </w:rPr>
        <w:t>Act 537 – Saxonburg Authority</w:t>
      </w:r>
    </w:p>
    <w:bookmarkEnd w:id="40"/>
    <w:p w14:paraId="74AE2A82" w14:textId="4E0A0C6F" w:rsidR="003C00BE" w:rsidRPr="00362C99" w:rsidRDefault="00956AAB" w:rsidP="003C00BE">
      <w:pPr>
        <w:pStyle w:val="PlainText"/>
        <w:rPr>
          <w:rFonts w:ascii="Courier New" w:hAnsi="Courier New" w:cs="Courier New"/>
          <w:bCs/>
          <w:color w:val="auto"/>
          <w:sz w:val="22"/>
          <w:szCs w:val="22"/>
        </w:rPr>
      </w:pPr>
      <w:r w:rsidRPr="00362C99">
        <w:rPr>
          <w:rFonts w:ascii="Courier New" w:hAnsi="Courier New" w:cs="Courier New"/>
          <w:bCs/>
          <w:color w:val="auto"/>
          <w:sz w:val="22"/>
          <w:szCs w:val="22"/>
        </w:rPr>
        <w:t xml:space="preserve">Supervisor Roth stated that the Authority </w:t>
      </w:r>
      <w:r w:rsidR="003C00BE" w:rsidRPr="00362C99">
        <w:rPr>
          <w:rFonts w:ascii="Courier New" w:hAnsi="Courier New" w:cs="Courier New"/>
          <w:bCs/>
          <w:color w:val="auto"/>
          <w:sz w:val="22"/>
          <w:szCs w:val="22"/>
        </w:rPr>
        <w:t xml:space="preserve">discussed the recent rate increase.  </w:t>
      </w:r>
    </w:p>
    <w:p w14:paraId="0673D488" w14:textId="77777777" w:rsidR="00C32BA8" w:rsidRPr="00362C99" w:rsidRDefault="00C32BA8" w:rsidP="003C00BE">
      <w:pPr>
        <w:pStyle w:val="PlainText"/>
        <w:rPr>
          <w:rFonts w:ascii="Courier New" w:hAnsi="Courier New" w:cs="Courier New"/>
          <w:bCs/>
          <w:color w:val="auto"/>
          <w:sz w:val="22"/>
          <w:szCs w:val="22"/>
        </w:rPr>
      </w:pPr>
    </w:p>
    <w:p w14:paraId="09A9237C" w14:textId="16319027" w:rsidR="003C00BE" w:rsidRPr="00362C99" w:rsidRDefault="003C00BE" w:rsidP="003C00BE">
      <w:pPr>
        <w:pStyle w:val="PlainText"/>
        <w:rPr>
          <w:rFonts w:ascii="Courier New" w:hAnsi="Courier New" w:cs="Courier New"/>
          <w:color w:val="auto"/>
          <w:sz w:val="22"/>
          <w:szCs w:val="22"/>
        </w:rPr>
      </w:pPr>
      <w:r w:rsidRPr="00362C99">
        <w:rPr>
          <w:rFonts w:ascii="Courier New" w:hAnsi="Courier New" w:cs="Courier New"/>
          <w:bCs/>
          <w:color w:val="auto"/>
          <w:sz w:val="22"/>
          <w:szCs w:val="22"/>
        </w:rPr>
        <w:t>T</w:t>
      </w:r>
      <w:r w:rsidRPr="00362C99">
        <w:rPr>
          <w:rFonts w:ascii="Courier New" w:hAnsi="Courier New" w:cs="Courier New"/>
          <w:color w:val="auto"/>
          <w:sz w:val="22"/>
          <w:szCs w:val="22"/>
        </w:rPr>
        <w:t>he Saxonburg Area Authority (SAA) recently enacted a rate increase on metered and flat-rate customers for treating wastewater within their system.</w:t>
      </w:r>
    </w:p>
    <w:p w14:paraId="38C2F209" w14:textId="77777777" w:rsidR="003C00BE" w:rsidRPr="00362C99" w:rsidRDefault="003C00BE" w:rsidP="003C00BE">
      <w:pPr>
        <w:pStyle w:val="PlainText"/>
        <w:rPr>
          <w:rFonts w:ascii="Courier New" w:hAnsi="Courier New" w:cs="Courier New"/>
          <w:color w:val="auto"/>
          <w:sz w:val="22"/>
          <w:szCs w:val="22"/>
        </w:rPr>
      </w:pPr>
    </w:p>
    <w:p w14:paraId="29CC20A2" w14:textId="35B6E8D0" w:rsidR="003C00BE" w:rsidRPr="00362C99" w:rsidRDefault="003C00BE" w:rsidP="003C00BE">
      <w:pPr>
        <w:pStyle w:val="PlainText"/>
        <w:rPr>
          <w:rFonts w:ascii="Courier New" w:hAnsi="Courier New" w:cs="Courier New"/>
          <w:color w:val="auto"/>
          <w:sz w:val="22"/>
          <w:szCs w:val="22"/>
        </w:rPr>
      </w:pPr>
      <w:r w:rsidRPr="00362C99">
        <w:rPr>
          <w:rFonts w:ascii="Courier New" w:hAnsi="Courier New" w:cs="Courier New"/>
          <w:color w:val="auto"/>
          <w:sz w:val="22"/>
          <w:szCs w:val="22"/>
        </w:rPr>
        <w:t>The SAA sent out an email that provided a detailed history of the SAA wastewater treatment facilities, an explanation for the rate increase, and a summary of recent rate increases in neighboring communities.</w:t>
      </w:r>
    </w:p>
    <w:p w14:paraId="170CA6C5" w14:textId="77777777" w:rsidR="003C00BE" w:rsidRPr="00362C99" w:rsidRDefault="003C00BE" w:rsidP="003C00BE">
      <w:pPr>
        <w:pStyle w:val="PlainText"/>
        <w:rPr>
          <w:rFonts w:ascii="Courier New" w:hAnsi="Courier New" w:cs="Courier New"/>
          <w:color w:val="auto"/>
          <w:sz w:val="22"/>
          <w:szCs w:val="22"/>
        </w:rPr>
      </w:pPr>
    </w:p>
    <w:p w14:paraId="2CEA5BD1" w14:textId="78CC33BE" w:rsidR="001F18DB" w:rsidRDefault="003C00BE" w:rsidP="001D6A4D">
      <w:pPr>
        <w:pStyle w:val="PlainText"/>
        <w:rPr>
          <w:rFonts w:ascii="Courier New" w:hAnsi="Courier New" w:cs="Courier New"/>
          <w:color w:val="auto"/>
          <w:sz w:val="22"/>
          <w:szCs w:val="22"/>
        </w:rPr>
      </w:pPr>
      <w:r w:rsidRPr="00362C99">
        <w:rPr>
          <w:rFonts w:ascii="Courier New" w:hAnsi="Courier New" w:cs="Courier New"/>
          <w:color w:val="auto"/>
          <w:sz w:val="22"/>
          <w:szCs w:val="22"/>
        </w:rPr>
        <w:t xml:space="preserve">The SAA's work in developing new customers, in-house abating stormwater infiltration, maintenance, and repairs, has been a huge factor in holding down costs. </w:t>
      </w:r>
    </w:p>
    <w:p w14:paraId="6CDAFA6A" w14:textId="77777777" w:rsidR="001D6A4D" w:rsidRPr="001D6A4D" w:rsidRDefault="001D6A4D" w:rsidP="001D6A4D">
      <w:pPr>
        <w:pStyle w:val="PlainText"/>
        <w:rPr>
          <w:rFonts w:ascii="Courier New" w:hAnsi="Courier New" w:cs="Courier New"/>
          <w:color w:val="auto"/>
          <w:sz w:val="22"/>
          <w:szCs w:val="22"/>
        </w:rPr>
      </w:pPr>
    </w:p>
    <w:p w14:paraId="1D2E75CC" w14:textId="4DA85ACD" w:rsidR="00406D69" w:rsidRDefault="003C00BE" w:rsidP="003C00BE">
      <w:pPr>
        <w:pStyle w:val="PlainText"/>
        <w:rPr>
          <w:rFonts w:ascii="Courier New" w:hAnsi="Courier New" w:cs="Courier New"/>
          <w:color w:val="auto"/>
          <w:sz w:val="22"/>
          <w:szCs w:val="22"/>
        </w:rPr>
      </w:pPr>
      <w:r w:rsidRPr="00362C99">
        <w:rPr>
          <w:rFonts w:ascii="Courier New" w:hAnsi="Courier New" w:cs="Courier New"/>
          <w:color w:val="auto"/>
          <w:sz w:val="22"/>
          <w:szCs w:val="22"/>
        </w:rPr>
        <w:t>The abatement of stormwater infiltration has maintained the capacity of the treatment facility and extended the need for treatment expansion down the road for many years.</w:t>
      </w:r>
    </w:p>
    <w:p w14:paraId="5D857AE8" w14:textId="2EB7B66C" w:rsidR="00406D69" w:rsidRPr="00406D69" w:rsidRDefault="00406D69" w:rsidP="00406D69">
      <w:pPr>
        <w:pStyle w:val="NoSpacing"/>
        <w:rPr>
          <w:rFonts w:cs="Courier New"/>
          <w:bCs/>
          <w:szCs w:val="22"/>
        </w:rPr>
      </w:pPr>
    </w:p>
    <w:p w14:paraId="20C3E73E" w14:textId="78E5A66C" w:rsidR="003C00BE" w:rsidRPr="00362C99" w:rsidRDefault="003C00BE" w:rsidP="003C00BE">
      <w:pPr>
        <w:pStyle w:val="PlainText"/>
        <w:rPr>
          <w:rFonts w:ascii="Courier New" w:hAnsi="Courier New" w:cs="Courier New"/>
          <w:color w:val="auto"/>
          <w:sz w:val="22"/>
          <w:szCs w:val="22"/>
        </w:rPr>
      </w:pPr>
      <w:r w:rsidRPr="00362C99">
        <w:rPr>
          <w:rFonts w:ascii="Courier New" w:hAnsi="Courier New" w:cs="Courier New"/>
          <w:color w:val="auto"/>
          <w:sz w:val="22"/>
          <w:szCs w:val="22"/>
        </w:rPr>
        <w:t>Page 4 of the attached SAA Justification of Rate Increase states "The table above illustrates how incredibly effective the Authority's efforts have been removing stormwater from the sanitary sewer system...while increasing its active customers by approximately 1,100 (32%) over the past 15 years.  Today, the sewage treatment plant has a 25% flow reduction from 2008, even though our customer base has increased 32%...".</w:t>
      </w:r>
    </w:p>
    <w:p w14:paraId="168AF417" w14:textId="77777777" w:rsidR="003C00BE" w:rsidRPr="00362C99" w:rsidRDefault="003C00BE" w:rsidP="003C00BE">
      <w:pPr>
        <w:pStyle w:val="PlainText"/>
        <w:rPr>
          <w:rFonts w:ascii="Courier New" w:hAnsi="Courier New" w:cs="Courier New"/>
          <w:color w:val="auto"/>
          <w:sz w:val="22"/>
          <w:szCs w:val="22"/>
        </w:rPr>
      </w:pPr>
    </w:p>
    <w:p w14:paraId="5605A438" w14:textId="62D13915" w:rsidR="00362C99" w:rsidRDefault="00362C99" w:rsidP="003C00BE">
      <w:pPr>
        <w:pStyle w:val="PlainText"/>
        <w:rPr>
          <w:rFonts w:ascii="Courier New" w:hAnsi="Courier New" w:cs="Courier New"/>
          <w:color w:val="auto"/>
          <w:sz w:val="22"/>
          <w:szCs w:val="22"/>
        </w:rPr>
      </w:pPr>
      <w:r>
        <w:rPr>
          <w:rFonts w:ascii="Courier New" w:hAnsi="Courier New" w:cs="Courier New"/>
          <w:color w:val="auto"/>
          <w:sz w:val="22"/>
          <w:szCs w:val="22"/>
        </w:rPr>
        <w:t xml:space="preserve">Supervisor Roth stated that 60% of the SAA budget is the cost of debt service for the </w:t>
      </w:r>
    </w:p>
    <w:p w14:paraId="19A4542C" w14:textId="77777777" w:rsidR="00362C99" w:rsidRDefault="00362C99" w:rsidP="003C00BE">
      <w:pPr>
        <w:pStyle w:val="PlainText"/>
        <w:rPr>
          <w:rFonts w:ascii="Courier New" w:hAnsi="Courier New" w:cs="Courier New"/>
          <w:color w:val="auto"/>
          <w:sz w:val="22"/>
          <w:szCs w:val="22"/>
        </w:rPr>
      </w:pPr>
    </w:p>
    <w:p w14:paraId="6BC2E387" w14:textId="5B101803" w:rsidR="003C00BE" w:rsidRPr="00362C99" w:rsidRDefault="003C00BE" w:rsidP="003C00BE">
      <w:pPr>
        <w:pStyle w:val="PlainText"/>
        <w:rPr>
          <w:rFonts w:ascii="Courier New" w:hAnsi="Courier New" w:cs="Courier New"/>
          <w:color w:val="auto"/>
          <w:sz w:val="22"/>
          <w:szCs w:val="22"/>
        </w:rPr>
      </w:pPr>
      <w:r w:rsidRPr="00362C99">
        <w:rPr>
          <w:rFonts w:ascii="Courier New" w:hAnsi="Courier New" w:cs="Courier New"/>
          <w:color w:val="auto"/>
          <w:sz w:val="22"/>
          <w:szCs w:val="22"/>
        </w:rPr>
        <w:t>Many of you may not remember the Penn and Middlesex Township struggle</w:t>
      </w:r>
      <w:r w:rsidR="001F18DB">
        <w:rPr>
          <w:rFonts w:ascii="Courier New" w:hAnsi="Courier New" w:cs="Courier New"/>
          <w:color w:val="auto"/>
          <w:sz w:val="22"/>
          <w:szCs w:val="22"/>
        </w:rPr>
        <w:t>d</w:t>
      </w:r>
      <w:r w:rsidRPr="00362C99">
        <w:rPr>
          <w:rFonts w:ascii="Courier New" w:hAnsi="Courier New" w:cs="Courier New"/>
          <w:color w:val="auto"/>
          <w:sz w:val="22"/>
          <w:szCs w:val="22"/>
        </w:rPr>
        <w:t xml:space="preserve"> to find an affordable wastewater treatment solution from the late 1980s to the mid-2000s to satisfy the Pennsylvania Department of Environmental Protection (PA DEP) mandate to provide wastewater treatment.</w:t>
      </w:r>
    </w:p>
    <w:p w14:paraId="2E9FB5B2" w14:textId="77777777" w:rsidR="003C00BE" w:rsidRPr="00362C99" w:rsidRDefault="003C00BE" w:rsidP="003C00BE">
      <w:pPr>
        <w:pStyle w:val="PlainText"/>
        <w:rPr>
          <w:rFonts w:ascii="Courier New" w:hAnsi="Courier New" w:cs="Courier New"/>
          <w:color w:val="auto"/>
          <w:sz w:val="22"/>
          <w:szCs w:val="22"/>
        </w:rPr>
      </w:pPr>
    </w:p>
    <w:p w14:paraId="400A26AF" w14:textId="77777777" w:rsidR="003C00BE" w:rsidRPr="00362C99" w:rsidRDefault="003C00BE" w:rsidP="003C00BE">
      <w:pPr>
        <w:pStyle w:val="PlainText"/>
        <w:rPr>
          <w:rFonts w:ascii="Courier New" w:hAnsi="Courier New" w:cs="Courier New"/>
          <w:color w:val="auto"/>
          <w:sz w:val="22"/>
          <w:szCs w:val="22"/>
        </w:rPr>
      </w:pPr>
      <w:r w:rsidRPr="00362C99">
        <w:rPr>
          <w:rFonts w:ascii="Courier New" w:hAnsi="Courier New" w:cs="Courier New"/>
          <w:color w:val="auto"/>
          <w:sz w:val="22"/>
          <w:szCs w:val="22"/>
        </w:rPr>
        <w:t>Then, the SAA developed a mutually beneficial plan for their original treatment area and Penn and Middlesex Townships.</w:t>
      </w:r>
    </w:p>
    <w:p w14:paraId="607AEA2E" w14:textId="77777777" w:rsidR="003C00BE" w:rsidRPr="00362C99" w:rsidRDefault="003C00BE" w:rsidP="003C00BE">
      <w:pPr>
        <w:pStyle w:val="PlainText"/>
        <w:rPr>
          <w:rFonts w:ascii="Courier New" w:hAnsi="Courier New" w:cs="Courier New"/>
          <w:color w:val="auto"/>
          <w:sz w:val="22"/>
          <w:szCs w:val="22"/>
        </w:rPr>
      </w:pPr>
    </w:p>
    <w:p w14:paraId="6676C20C" w14:textId="77777777" w:rsidR="003C00BE" w:rsidRPr="00362C99" w:rsidRDefault="003C00BE" w:rsidP="003C00BE">
      <w:pPr>
        <w:pStyle w:val="PlainText"/>
        <w:rPr>
          <w:rFonts w:ascii="Courier New" w:hAnsi="Courier New" w:cs="Courier New"/>
          <w:color w:val="auto"/>
          <w:sz w:val="22"/>
          <w:szCs w:val="22"/>
        </w:rPr>
      </w:pPr>
      <w:r w:rsidRPr="00362C99">
        <w:rPr>
          <w:rFonts w:ascii="Courier New" w:hAnsi="Courier New" w:cs="Courier New"/>
          <w:color w:val="auto"/>
          <w:sz w:val="22"/>
          <w:szCs w:val="22"/>
        </w:rPr>
        <w:t>We applaud these efforts for providing affordable wastewater treatment and protecting the environment.</w:t>
      </w:r>
    </w:p>
    <w:bookmarkEnd w:id="39"/>
    <w:p w14:paraId="0FB19B91" w14:textId="77777777" w:rsidR="00406D69" w:rsidRDefault="00406D69" w:rsidP="003A5F17">
      <w:pPr>
        <w:pStyle w:val="NoSpacing"/>
        <w:rPr>
          <w:rFonts w:cs="Courier New"/>
          <w:b/>
          <w:szCs w:val="22"/>
          <w:u w:val="single"/>
        </w:rPr>
      </w:pPr>
    </w:p>
    <w:p w14:paraId="4CCAAEA7" w14:textId="77777777" w:rsidR="001D6A4D" w:rsidRDefault="001D6A4D">
      <w:pPr>
        <w:rPr>
          <w:rFonts w:cs="Courier New"/>
          <w:b/>
          <w:szCs w:val="22"/>
          <w:u w:val="single"/>
        </w:rPr>
      </w:pPr>
      <w:r>
        <w:rPr>
          <w:rFonts w:cs="Courier New"/>
          <w:b/>
          <w:szCs w:val="22"/>
          <w:u w:val="single"/>
        </w:rPr>
        <w:br w:type="page"/>
      </w:r>
    </w:p>
    <w:p w14:paraId="5656AF6C" w14:textId="33CA85C1" w:rsidR="001D6A4D" w:rsidRPr="001D6A4D" w:rsidRDefault="001D6A4D" w:rsidP="001D6A4D">
      <w:pPr>
        <w:pStyle w:val="NoSpacing"/>
        <w:jc w:val="center"/>
        <w:rPr>
          <w:rFonts w:cs="Courier New"/>
          <w:bCs/>
          <w:szCs w:val="22"/>
        </w:rPr>
      </w:pPr>
      <w:r>
        <w:rPr>
          <w:rFonts w:cs="Courier New"/>
          <w:bCs/>
          <w:szCs w:val="22"/>
        </w:rPr>
        <w:lastRenderedPageBreak/>
        <w:t>Tuesday, January 9, 2024</w:t>
      </w:r>
    </w:p>
    <w:p w14:paraId="2281450B" w14:textId="77777777" w:rsidR="001D6A4D" w:rsidRDefault="001D6A4D" w:rsidP="003A5F17">
      <w:pPr>
        <w:pStyle w:val="NoSpacing"/>
        <w:rPr>
          <w:rFonts w:cs="Courier New"/>
          <w:b/>
          <w:szCs w:val="22"/>
          <w:u w:val="single"/>
        </w:rPr>
      </w:pPr>
    </w:p>
    <w:p w14:paraId="2B33AF36" w14:textId="5694B8C5" w:rsidR="007C263D" w:rsidRDefault="004C5D59" w:rsidP="003A5F17">
      <w:pPr>
        <w:pStyle w:val="NoSpacing"/>
        <w:rPr>
          <w:rFonts w:cs="Courier New"/>
          <w:b/>
          <w:szCs w:val="22"/>
          <w:u w:val="single"/>
        </w:rPr>
      </w:pPr>
      <w:r w:rsidRPr="00AE1D9B">
        <w:rPr>
          <w:rFonts w:cs="Courier New"/>
          <w:b/>
          <w:szCs w:val="22"/>
          <w:u w:val="single"/>
        </w:rPr>
        <w:t>Audience Participation</w:t>
      </w:r>
      <w:r w:rsidR="00050494">
        <w:rPr>
          <w:rFonts w:cs="Courier New"/>
          <w:b/>
          <w:szCs w:val="22"/>
          <w:u w:val="single"/>
        </w:rPr>
        <w:t xml:space="preserve">  </w:t>
      </w:r>
    </w:p>
    <w:p w14:paraId="7678FF75" w14:textId="45C2175C" w:rsidR="00362C99" w:rsidRDefault="00362C99" w:rsidP="003A5F17">
      <w:pPr>
        <w:pStyle w:val="NoSpacing"/>
        <w:rPr>
          <w:rFonts w:cs="Courier New"/>
          <w:bCs/>
          <w:szCs w:val="22"/>
        </w:rPr>
      </w:pPr>
      <w:r>
        <w:rPr>
          <w:rFonts w:cs="Courier New"/>
          <w:bCs/>
          <w:szCs w:val="22"/>
        </w:rPr>
        <w:t>Nancy Swisher questioned the location of the proposed Shadow Ridge Development. Supervisor Roth and Land Use Administrator Bonetti stated that it is located between Steppland and Penn Drive on the West side of Route 8.</w:t>
      </w:r>
    </w:p>
    <w:p w14:paraId="1EA620EC" w14:textId="77777777" w:rsidR="00362C99" w:rsidRDefault="00362C99" w:rsidP="003A5F17">
      <w:pPr>
        <w:pStyle w:val="NoSpacing"/>
        <w:rPr>
          <w:rFonts w:cs="Courier New"/>
          <w:bCs/>
          <w:szCs w:val="22"/>
        </w:rPr>
      </w:pPr>
    </w:p>
    <w:p w14:paraId="4D293B0C" w14:textId="7A05F141" w:rsidR="003C23DD" w:rsidRDefault="00362C99" w:rsidP="009D58F4">
      <w:pPr>
        <w:pStyle w:val="NoSpacing"/>
        <w:rPr>
          <w:rFonts w:cs="Courier New"/>
          <w:szCs w:val="22"/>
        </w:rPr>
      </w:pPr>
      <w:r>
        <w:rPr>
          <w:rFonts w:cs="Courier New"/>
          <w:bCs/>
          <w:szCs w:val="22"/>
        </w:rPr>
        <w:t>Nancy Swisher questioned the cost of the traffic light replacement at Route 8 and Airport Road.  Supervisor Ward explained the grant and infrastructure funding.</w:t>
      </w:r>
    </w:p>
    <w:p w14:paraId="16E2B428" w14:textId="77777777" w:rsidR="00E918C1" w:rsidRDefault="00E918C1" w:rsidP="008D08F8">
      <w:pPr>
        <w:pStyle w:val="NoSpacing"/>
        <w:rPr>
          <w:rFonts w:cs="Courier New"/>
          <w:b/>
          <w:szCs w:val="22"/>
          <w:u w:val="single"/>
        </w:rPr>
      </w:pPr>
    </w:p>
    <w:p w14:paraId="49604751" w14:textId="00B76678" w:rsidR="00574897" w:rsidRPr="00AE1D9B" w:rsidRDefault="004C5D59" w:rsidP="008D08F8">
      <w:pPr>
        <w:pStyle w:val="NoSpacing"/>
        <w:rPr>
          <w:rFonts w:cs="Courier New"/>
          <w:b/>
          <w:szCs w:val="22"/>
          <w:u w:val="single"/>
        </w:rPr>
      </w:pPr>
      <w:r w:rsidRPr="00AE1D9B">
        <w:rPr>
          <w:rFonts w:cs="Courier New"/>
          <w:b/>
          <w:szCs w:val="22"/>
          <w:u w:val="single"/>
        </w:rPr>
        <w:t>Adjournment</w:t>
      </w:r>
    </w:p>
    <w:p w14:paraId="0D9CCABE" w14:textId="647F464C" w:rsidR="00574897" w:rsidRPr="00AE1D9B" w:rsidRDefault="004C5D59" w:rsidP="008D08F8">
      <w:pPr>
        <w:pStyle w:val="NoSpacing"/>
        <w:rPr>
          <w:rFonts w:cs="Courier New"/>
          <w:szCs w:val="22"/>
        </w:rPr>
      </w:pPr>
      <w:r w:rsidRPr="00AE1D9B">
        <w:rPr>
          <w:rFonts w:cs="Courier New"/>
          <w:szCs w:val="22"/>
        </w:rPr>
        <w:t xml:space="preserve">Supervisor </w:t>
      </w:r>
      <w:r w:rsidR="00362C99">
        <w:rPr>
          <w:rFonts w:cs="Courier New"/>
          <w:szCs w:val="22"/>
        </w:rPr>
        <w:t>Mowry</w:t>
      </w:r>
      <w:r w:rsidRPr="00AE1D9B">
        <w:rPr>
          <w:rFonts w:cs="Courier New"/>
          <w:szCs w:val="22"/>
        </w:rPr>
        <w:t xml:space="preserve"> made a motion and Supervisor</w:t>
      </w:r>
      <w:r w:rsidR="00362C99">
        <w:rPr>
          <w:rFonts w:cs="Courier New"/>
          <w:szCs w:val="22"/>
        </w:rPr>
        <w:t xml:space="preserve"> Roth</w:t>
      </w:r>
      <w:r w:rsidR="009F2007">
        <w:rPr>
          <w:rFonts w:cs="Courier New"/>
          <w:szCs w:val="22"/>
        </w:rPr>
        <w:t xml:space="preserve"> </w:t>
      </w:r>
      <w:r w:rsidRPr="00AE1D9B">
        <w:rPr>
          <w:rFonts w:cs="Courier New"/>
          <w:szCs w:val="22"/>
        </w:rPr>
        <w:t>seconded the motion to adjourn the meeting.  The motion carried.</w:t>
      </w:r>
      <w:r w:rsidR="00BB0546" w:rsidRPr="00AE1D9B">
        <w:rPr>
          <w:rFonts w:cs="Courier New"/>
          <w:szCs w:val="22"/>
        </w:rPr>
        <w:t xml:space="preserve">  </w:t>
      </w:r>
    </w:p>
    <w:p w14:paraId="531A861B" w14:textId="77777777" w:rsidR="00574897" w:rsidRPr="00AE1D9B" w:rsidRDefault="00574897" w:rsidP="008D08F8">
      <w:pPr>
        <w:pStyle w:val="NoSpacing"/>
        <w:rPr>
          <w:rFonts w:cs="Courier New"/>
          <w:szCs w:val="22"/>
        </w:rPr>
      </w:pPr>
    </w:p>
    <w:p w14:paraId="3B97A4A8" w14:textId="762135A1" w:rsidR="00574897" w:rsidRPr="00AE1D9B" w:rsidRDefault="004C5D59" w:rsidP="008D08F8">
      <w:pPr>
        <w:pStyle w:val="NoSpacing"/>
        <w:rPr>
          <w:rFonts w:cs="Courier New"/>
          <w:szCs w:val="22"/>
        </w:rPr>
      </w:pPr>
      <w:r w:rsidRPr="00AE1D9B">
        <w:rPr>
          <w:rFonts w:cs="Courier New"/>
          <w:szCs w:val="22"/>
        </w:rPr>
        <w:t>The meeting adjourned at approximately</w:t>
      </w:r>
      <w:r w:rsidR="004E4E96" w:rsidRPr="00AE1D9B">
        <w:rPr>
          <w:rFonts w:cs="Courier New"/>
          <w:szCs w:val="22"/>
        </w:rPr>
        <w:t xml:space="preserve"> </w:t>
      </w:r>
      <w:r w:rsidR="00362C99">
        <w:rPr>
          <w:rFonts w:cs="Courier New"/>
          <w:szCs w:val="22"/>
        </w:rPr>
        <w:t>6:31</w:t>
      </w:r>
      <w:r w:rsidR="006042ED">
        <w:rPr>
          <w:rFonts w:cs="Courier New"/>
          <w:szCs w:val="22"/>
        </w:rPr>
        <w:t xml:space="preserve"> </w:t>
      </w:r>
      <w:r w:rsidRPr="00AE1D9B">
        <w:rPr>
          <w:rFonts w:cs="Courier New"/>
          <w:szCs w:val="22"/>
        </w:rPr>
        <w:t>p</w:t>
      </w:r>
      <w:r w:rsidR="00DD5F48" w:rsidRPr="00AE1D9B">
        <w:rPr>
          <w:rFonts w:cs="Courier New"/>
          <w:szCs w:val="22"/>
        </w:rPr>
        <w:t>.</w:t>
      </w:r>
      <w:r w:rsidRPr="00AE1D9B">
        <w:rPr>
          <w:rFonts w:cs="Courier New"/>
          <w:szCs w:val="22"/>
        </w:rPr>
        <w:t>m.</w:t>
      </w:r>
    </w:p>
    <w:p w14:paraId="12BC3C52" w14:textId="77777777" w:rsidR="002F3A3F" w:rsidRDefault="002F3A3F" w:rsidP="008D08F8">
      <w:pPr>
        <w:pStyle w:val="NoSpacing"/>
        <w:rPr>
          <w:rFonts w:cs="Courier New"/>
          <w:szCs w:val="22"/>
        </w:rPr>
      </w:pPr>
    </w:p>
    <w:p w14:paraId="58DCEB7C" w14:textId="54ED9DE9" w:rsidR="00BB0546" w:rsidRPr="00AE1D9B" w:rsidRDefault="00BB0546" w:rsidP="008D08F8">
      <w:pPr>
        <w:pStyle w:val="NoSpacing"/>
        <w:rPr>
          <w:rFonts w:cs="Courier New"/>
          <w:szCs w:val="22"/>
        </w:rPr>
      </w:pPr>
      <w:r w:rsidRPr="00AE1D9B">
        <w:rPr>
          <w:rFonts w:cs="Courier New"/>
          <w:szCs w:val="22"/>
        </w:rPr>
        <w:t xml:space="preserve">The next </w:t>
      </w:r>
      <w:r w:rsidR="00822B7B">
        <w:rPr>
          <w:rFonts w:cs="Courier New"/>
          <w:szCs w:val="22"/>
        </w:rPr>
        <w:t xml:space="preserve">Board of </w:t>
      </w:r>
      <w:r w:rsidR="0042135F">
        <w:rPr>
          <w:rFonts w:cs="Courier New"/>
          <w:szCs w:val="22"/>
        </w:rPr>
        <w:t>Supervisors</w:t>
      </w:r>
      <w:r w:rsidR="00822B7B">
        <w:rPr>
          <w:rFonts w:cs="Courier New"/>
          <w:szCs w:val="22"/>
        </w:rPr>
        <w:t xml:space="preserve"> </w:t>
      </w:r>
      <w:r w:rsidRPr="00AE1D9B">
        <w:rPr>
          <w:rFonts w:cs="Courier New"/>
          <w:szCs w:val="22"/>
        </w:rPr>
        <w:t xml:space="preserve">meeting will be held </w:t>
      </w:r>
      <w:r w:rsidRPr="00050494">
        <w:rPr>
          <w:rFonts w:cs="Courier New"/>
          <w:szCs w:val="22"/>
        </w:rPr>
        <w:t xml:space="preserve">on </w:t>
      </w:r>
      <w:r w:rsidR="00362C99">
        <w:rPr>
          <w:rFonts w:cs="Courier New"/>
          <w:szCs w:val="22"/>
        </w:rPr>
        <w:t>Febru</w:t>
      </w:r>
      <w:r w:rsidR="00822B7B">
        <w:rPr>
          <w:rFonts w:cs="Courier New"/>
          <w:szCs w:val="22"/>
        </w:rPr>
        <w:t xml:space="preserve">ary </w:t>
      </w:r>
      <w:r w:rsidR="00362C99">
        <w:rPr>
          <w:rFonts w:cs="Courier New"/>
          <w:szCs w:val="22"/>
        </w:rPr>
        <w:t>13</w:t>
      </w:r>
      <w:r w:rsidRPr="00050494">
        <w:rPr>
          <w:rFonts w:cs="Courier New"/>
          <w:szCs w:val="22"/>
        </w:rPr>
        <w:t>, 202</w:t>
      </w:r>
      <w:r w:rsidR="00822B7B">
        <w:rPr>
          <w:rFonts w:cs="Courier New"/>
          <w:szCs w:val="22"/>
        </w:rPr>
        <w:t>4</w:t>
      </w:r>
      <w:r w:rsidRPr="00AE1D9B">
        <w:rPr>
          <w:rFonts w:cs="Courier New"/>
          <w:szCs w:val="22"/>
        </w:rPr>
        <w:t xml:space="preserve">, at 6:00 </w:t>
      </w:r>
      <w:r w:rsidR="00DD5F48" w:rsidRPr="00AE1D9B">
        <w:rPr>
          <w:rFonts w:cs="Courier New"/>
          <w:szCs w:val="22"/>
        </w:rPr>
        <w:t>p.m.</w:t>
      </w:r>
      <w:r w:rsidRPr="00AE1D9B">
        <w:rPr>
          <w:rFonts w:cs="Courier New"/>
          <w:szCs w:val="22"/>
        </w:rPr>
        <w:t xml:space="preserve"> in the Penn Township Municipal Building meeting room.</w:t>
      </w:r>
    </w:p>
    <w:p w14:paraId="43949B9F" w14:textId="77777777" w:rsidR="00574897" w:rsidRPr="00AE1D9B" w:rsidRDefault="00574897" w:rsidP="008D08F8">
      <w:pPr>
        <w:pStyle w:val="NoSpacing"/>
        <w:rPr>
          <w:rFonts w:cs="Courier New"/>
          <w:szCs w:val="22"/>
        </w:rPr>
      </w:pPr>
    </w:p>
    <w:p w14:paraId="3722ED64" w14:textId="77777777" w:rsidR="00574897" w:rsidRPr="00AE1D9B" w:rsidRDefault="004C5D59" w:rsidP="008D08F8">
      <w:pPr>
        <w:pStyle w:val="NoSpacing"/>
        <w:rPr>
          <w:rFonts w:cs="Courier New"/>
          <w:szCs w:val="22"/>
        </w:rPr>
      </w:pPr>
      <w:r w:rsidRPr="00AE1D9B">
        <w:rPr>
          <w:rFonts w:cs="Courier New"/>
          <w:szCs w:val="22"/>
        </w:rPr>
        <w:t>Approved:</w:t>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t>Respectfully Submitted:</w:t>
      </w:r>
    </w:p>
    <w:p w14:paraId="51F9EBDF" w14:textId="77777777" w:rsidR="00574897" w:rsidRPr="00AE1D9B" w:rsidRDefault="00574897" w:rsidP="008D08F8">
      <w:pPr>
        <w:pStyle w:val="NoSpacing"/>
        <w:rPr>
          <w:rFonts w:cs="Courier New"/>
          <w:szCs w:val="22"/>
        </w:rPr>
      </w:pPr>
    </w:p>
    <w:p w14:paraId="7BDA9BFB" w14:textId="77777777" w:rsidR="00574897" w:rsidRPr="00AE1D9B" w:rsidRDefault="00574897" w:rsidP="008D08F8">
      <w:pPr>
        <w:pStyle w:val="NoSpacing"/>
        <w:rPr>
          <w:rFonts w:cs="Courier New"/>
          <w:szCs w:val="22"/>
        </w:rPr>
      </w:pPr>
    </w:p>
    <w:p w14:paraId="0C9EE173" w14:textId="77777777" w:rsidR="00574897" w:rsidRPr="00AE1D9B" w:rsidRDefault="004C5D59" w:rsidP="008D08F8">
      <w:pPr>
        <w:pStyle w:val="NoSpacing"/>
        <w:rPr>
          <w:rFonts w:cs="Courier New"/>
          <w:szCs w:val="22"/>
        </w:rPr>
      </w:pPr>
      <w:r w:rsidRPr="00AE1D9B">
        <w:rPr>
          <w:rFonts w:cs="Courier New"/>
          <w:szCs w:val="22"/>
        </w:rPr>
        <w:t>__________________________</w:t>
      </w:r>
      <w:r w:rsidRPr="00AE1D9B">
        <w:rPr>
          <w:rFonts w:cs="Courier New"/>
          <w:szCs w:val="22"/>
        </w:rPr>
        <w:tab/>
      </w:r>
      <w:r w:rsidRPr="00AE1D9B">
        <w:rPr>
          <w:rFonts w:cs="Courier New"/>
          <w:szCs w:val="22"/>
        </w:rPr>
        <w:tab/>
        <w:t>___________________________</w:t>
      </w:r>
    </w:p>
    <w:p w14:paraId="463BB698" w14:textId="10B59C13" w:rsidR="00574897" w:rsidRPr="009D2259" w:rsidRDefault="004C5D59" w:rsidP="008D08F8">
      <w:pPr>
        <w:pStyle w:val="NoSpacing"/>
        <w:rPr>
          <w:rFonts w:cs="Courier New"/>
          <w:szCs w:val="22"/>
        </w:rPr>
      </w:pPr>
      <w:r w:rsidRPr="00AE1D9B">
        <w:rPr>
          <w:rFonts w:cs="Courier New"/>
          <w:szCs w:val="22"/>
        </w:rPr>
        <w:t>Samuel M. Ward</w:t>
      </w:r>
      <w:r w:rsidRPr="00AE1D9B">
        <w:rPr>
          <w:rFonts w:cs="Courier New"/>
          <w:szCs w:val="22"/>
        </w:rPr>
        <w:tab/>
      </w:r>
      <w:r w:rsidRPr="00AE1D9B">
        <w:rPr>
          <w:rFonts w:cs="Courier New"/>
          <w:szCs w:val="22"/>
        </w:rPr>
        <w:tab/>
      </w:r>
      <w:r w:rsidRPr="009D2259">
        <w:rPr>
          <w:rFonts w:cs="Courier New"/>
          <w:szCs w:val="22"/>
        </w:rPr>
        <w:tab/>
      </w:r>
      <w:r w:rsidRPr="009D2259">
        <w:rPr>
          <w:rFonts w:cs="Courier New"/>
          <w:szCs w:val="22"/>
        </w:rPr>
        <w:tab/>
      </w:r>
      <w:r w:rsidR="00973E58" w:rsidRPr="009D2259">
        <w:rPr>
          <w:rFonts w:cs="Courier New"/>
          <w:szCs w:val="22"/>
        </w:rPr>
        <w:t>Linda D. Zerfoss</w:t>
      </w:r>
    </w:p>
    <w:p w14:paraId="7BD8B96F" w14:textId="6577FA21" w:rsidR="00574897" w:rsidRPr="009D2259" w:rsidRDefault="004C5D59"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Pr>
          <w:rFonts w:cs="Courier New"/>
          <w:szCs w:val="22"/>
        </w:rPr>
        <w:t>Township Manager</w:t>
      </w:r>
    </w:p>
    <w:p w14:paraId="444EDDD2" w14:textId="77777777" w:rsidR="00574897" w:rsidRPr="00B25944" w:rsidRDefault="004C5D59"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A3099D"/>
    <w:multiLevelType w:val="hybridMultilevel"/>
    <w:tmpl w:val="F228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F47E55"/>
    <w:multiLevelType w:val="hybridMultilevel"/>
    <w:tmpl w:val="BBF0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36841"/>
    <w:multiLevelType w:val="multilevel"/>
    <w:tmpl w:val="890C2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9285B"/>
    <w:multiLevelType w:val="hybridMultilevel"/>
    <w:tmpl w:val="43184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A5F26"/>
    <w:multiLevelType w:val="hybridMultilevel"/>
    <w:tmpl w:val="4B8A7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8D82EC4"/>
    <w:multiLevelType w:val="hybridMultilevel"/>
    <w:tmpl w:val="B6F44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EEC463D"/>
    <w:multiLevelType w:val="hybridMultilevel"/>
    <w:tmpl w:val="BD0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F2C59"/>
    <w:multiLevelType w:val="multilevel"/>
    <w:tmpl w:val="35520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192A88"/>
    <w:multiLevelType w:val="hybridMultilevel"/>
    <w:tmpl w:val="C97E9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ED812B2"/>
    <w:multiLevelType w:val="hybridMultilevel"/>
    <w:tmpl w:val="BAEC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D5E3B"/>
    <w:multiLevelType w:val="hybridMultilevel"/>
    <w:tmpl w:val="6BCC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2A2999"/>
    <w:multiLevelType w:val="hybridMultilevel"/>
    <w:tmpl w:val="123C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3" w15:restartNumberingAfterBreak="0">
    <w:nsid w:val="71BC170C"/>
    <w:multiLevelType w:val="hybridMultilevel"/>
    <w:tmpl w:val="A7C26C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10F7E"/>
    <w:multiLevelType w:val="hybridMultilevel"/>
    <w:tmpl w:val="0E343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C36A32"/>
    <w:multiLevelType w:val="hybridMultilevel"/>
    <w:tmpl w:val="AC246A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C134AA0"/>
    <w:multiLevelType w:val="hybridMultilevel"/>
    <w:tmpl w:val="4A7A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042DC4"/>
    <w:multiLevelType w:val="multilevel"/>
    <w:tmpl w:val="0496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9B5527"/>
    <w:multiLevelType w:val="hybridMultilevel"/>
    <w:tmpl w:val="F5EAAC56"/>
    <w:lvl w:ilvl="0" w:tplc="0ECCFBC2">
      <w:start w:val="1"/>
      <w:numFmt w:val="bullet"/>
      <w:lvlText w:val=""/>
      <w:lvlJc w:val="left"/>
      <w:pPr>
        <w:tabs>
          <w:tab w:val="num" w:pos="936"/>
        </w:tabs>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397097951">
    <w:abstractNumId w:val="2"/>
  </w:num>
  <w:num w:numId="2" w16cid:durableId="448621775">
    <w:abstractNumId w:val="16"/>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3"/>
  </w:num>
  <w:num w:numId="5" w16cid:durableId="204146074">
    <w:abstractNumId w:val="9"/>
  </w:num>
  <w:num w:numId="6" w16cid:durableId="580721608">
    <w:abstractNumId w:val="22"/>
  </w:num>
  <w:num w:numId="7" w16cid:durableId="2093356742">
    <w:abstractNumId w:val="19"/>
  </w:num>
  <w:num w:numId="8" w16cid:durableId="1333533468">
    <w:abstractNumId w:val="25"/>
  </w:num>
  <w:num w:numId="9" w16cid:durableId="220142565">
    <w:abstractNumId w:val="20"/>
  </w:num>
  <w:num w:numId="10" w16cid:durableId="1809318836">
    <w:abstractNumId w:val="2"/>
  </w:num>
  <w:num w:numId="11" w16cid:durableId="1808618870">
    <w:abstractNumId w:val="21"/>
  </w:num>
  <w:num w:numId="12" w16cid:durableId="1004821246">
    <w:abstractNumId w:val="15"/>
  </w:num>
  <w:num w:numId="13" w16cid:durableId="71392351">
    <w:abstractNumId w:val="11"/>
  </w:num>
  <w:num w:numId="14" w16cid:durableId="1393894374">
    <w:abstractNumId w:val="26"/>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203718385">
    <w:abstractNumId w:val="22"/>
  </w:num>
  <w:num w:numId="18" w16cid:durableId="1853254257">
    <w:abstractNumId w:val="10"/>
  </w:num>
  <w:num w:numId="19" w16cid:durableId="1090933581">
    <w:abstractNumId w:val="0"/>
    <w:lvlOverride w:ilvl="0">
      <w:lvl w:ilvl="0">
        <w:numFmt w:val="bullet"/>
        <w:lvlText w:val=""/>
        <w:legacy w:legacy="1" w:legacySpace="0" w:legacyIndent="360"/>
        <w:lvlJc w:val="left"/>
        <w:pPr>
          <w:ind w:left="0" w:hanging="360"/>
        </w:pPr>
        <w:rPr>
          <w:rFonts w:ascii="Symbol" w:hAnsi="Symbol" w:hint="default"/>
        </w:rPr>
      </w:lvl>
    </w:lvlOverride>
  </w:num>
  <w:num w:numId="20" w16cid:durableId="1455950072">
    <w:abstractNumId w:val="9"/>
  </w:num>
  <w:num w:numId="21" w16cid:durableId="1990673385">
    <w:abstractNumId w:val="4"/>
  </w:num>
  <w:num w:numId="22" w16cid:durableId="1901090587">
    <w:abstractNumId w:val="29"/>
  </w:num>
  <w:num w:numId="23" w16cid:durableId="1544903878">
    <w:abstractNumId w:val="12"/>
  </w:num>
  <w:num w:numId="24" w16cid:durableId="20492540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5" w16cid:durableId="1631937128">
    <w:abstractNumId w:val="5"/>
  </w:num>
  <w:num w:numId="26" w16cid:durableId="2042784803">
    <w:abstractNumId w:val="18"/>
  </w:num>
  <w:num w:numId="27" w16cid:durableId="229076599">
    <w:abstractNumId w:val="1"/>
  </w:num>
  <w:num w:numId="28" w16cid:durableId="1776824733">
    <w:abstractNumId w:val="0"/>
    <w:lvlOverride w:ilvl="0">
      <w:lvl w:ilvl="0">
        <w:numFmt w:val="bullet"/>
        <w:lvlText w:val=""/>
        <w:legacy w:legacy="1" w:legacySpace="0" w:legacyIndent="360"/>
        <w:lvlJc w:val="left"/>
        <w:pPr>
          <w:ind w:left="0" w:hanging="360"/>
        </w:pPr>
        <w:rPr>
          <w:rFonts w:ascii="Symbol" w:hAnsi="Symbol" w:hint="default"/>
        </w:rPr>
      </w:lvl>
    </w:lvlOverride>
  </w:num>
  <w:num w:numId="29" w16cid:durableId="137963531">
    <w:abstractNumId w:val="27"/>
  </w:num>
  <w:num w:numId="30" w16cid:durableId="1800688446">
    <w:abstractNumId w:val="28"/>
  </w:num>
  <w:num w:numId="31" w16cid:durableId="874927181">
    <w:abstractNumId w:val="0"/>
    <w:lvlOverride w:ilvl="0">
      <w:lvl w:ilvl="0">
        <w:numFmt w:val="bullet"/>
        <w:lvlText w:val=""/>
        <w:legacy w:legacy="1" w:legacySpace="0" w:legacyIndent="360"/>
        <w:lvlJc w:val="left"/>
        <w:pPr>
          <w:ind w:left="0" w:hanging="360"/>
        </w:pPr>
        <w:rPr>
          <w:rFonts w:ascii="Symbol" w:hAnsi="Symbol" w:hint="default"/>
        </w:rPr>
      </w:lvl>
    </w:lvlOverride>
  </w:num>
  <w:num w:numId="32" w16cid:durableId="54739548">
    <w:abstractNumId w:val="27"/>
  </w:num>
  <w:num w:numId="33" w16cid:durableId="1546941784">
    <w:abstractNumId w:val="24"/>
  </w:num>
  <w:num w:numId="34" w16cid:durableId="1991858826">
    <w:abstractNumId w:val="23"/>
  </w:num>
  <w:num w:numId="35" w16cid:durableId="1754619090">
    <w:abstractNumId w:val="8"/>
  </w:num>
  <w:num w:numId="36" w16cid:durableId="1478650650">
    <w:abstractNumId w:val="6"/>
  </w:num>
  <w:num w:numId="37" w16cid:durableId="692613562">
    <w:abstractNumId w:val="30"/>
  </w:num>
  <w:num w:numId="38" w16cid:durableId="398331604">
    <w:abstractNumId w:val="0"/>
    <w:lvlOverride w:ilvl="0">
      <w:lvl w:ilvl="0">
        <w:numFmt w:val="bullet"/>
        <w:lvlText w:val=""/>
        <w:legacy w:legacy="1" w:legacySpace="0" w:legacyIndent="360"/>
        <w:lvlJc w:val="left"/>
        <w:pPr>
          <w:ind w:left="0" w:hanging="360"/>
        </w:pPr>
        <w:rPr>
          <w:rFonts w:ascii="Symbol" w:hAnsi="Symbol" w:hint="default"/>
        </w:rPr>
      </w:lvl>
    </w:lvlOverride>
  </w:num>
  <w:num w:numId="39" w16cid:durableId="887716256">
    <w:abstractNumId w:val="7"/>
  </w:num>
  <w:num w:numId="40" w16cid:durableId="460005586">
    <w:abstractNumId w:val="17"/>
  </w:num>
  <w:num w:numId="41" w16cid:durableId="294525318">
    <w:abstractNumId w:val="13"/>
  </w:num>
  <w:num w:numId="42" w16cid:durableId="107794551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3" w16cid:durableId="1805075965">
    <w:abstractNumId w:val="30"/>
  </w:num>
  <w:num w:numId="44" w16cid:durableId="1512598530">
    <w:abstractNumId w:val="0"/>
    <w:lvlOverride w:ilvl="0">
      <w:lvl w:ilvl="0">
        <w:numFmt w:val="bullet"/>
        <w:lvlText w:val=""/>
        <w:legacy w:legacy="1" w:legacySpace="0" w:legacyIndent="360"/>
        <w:lvlJc w:val="left"/>
        <w:pPr>
          <w:ind w:left="0" w:hanging="360"/>
        </w:pPr>
        <w:rPr>
          <w:rFonts w:ascii="Symbol" w:hAnsi="Symbol" w:hint="default"/>
        </w:rPr>
      </w:lvl>
    </w:lvlOverride>
  </w:num>
  <w:num w:numId="45" w16cid:durableId="983696876">
    <w:abstractNumId w:val="7"/>
  </w:num>
  <w:num w:numId="46" w16cid:durableId="1970545283">
    <w:abstractNumId w:val="14"/>
  </w:num>
  <w:num w:numId="47" w16cid:durableId="143879450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329B"/>
    <w:rsid w:val="00004A0F"/>
    <w:rsid w:val="0000601C"/>
    <w:rsid w:val="00011D5C"/>
    <w:rsid w:val="00013892"/>
    <w:rsid w:val="00013E94"/>
    <w:rsid w:val="00016F54"/>
    <w:rsid w:val="0002059A"/>
    <w:rsid w:val="0002135B"/>
    <w:rsid w:val="00021600"/>
    <w:rsid w:val="000229EA"/>
    <w:rsid w:val="00023764"/>
    <w:rsid w:val="0002485F"/>
    <w:rsid w:val="000265E7"/>
    <w:rsid w:val="00031A42"/>
    <w:rsid w:val="000341A4"/>
    <w:rsid w:val="00034AAE"/>
    <w:rsid w:val="00034E94"/>
    <w:rsid w:val="0003551F"/>
    <w:rsid w:val="00036FC1"/>
    <w:rsid w:val="00041275"/>
    <w:rsid w:val="00043F29"/>
    <w:rsid w:val="00044EF5"/>
    <w:rsid w:val="000454D3"/>
    <w:rsid w:val="00045FCF"/>
    <w:rsid w:val="00046EAC"/>
    <w:rsid w:val="00050494"/>
    <w:rsid w:val="00050957"/>
    <w:rsid w:val="0005323D"/>
    <w:rsid w:val="000549EF"/>
    <w:rsid w:val="00054B25"/>
    <w:rsid w:val="000576CC"/>
    <w:rsid w:val="00061A45"/>
    <w:rsid w:val="00063387"/>
    <w:rsid w:val="00066333"/>
    <w:rsid w:val="00067874"/>
    <w:rsid w:val="000755B2"/>
    <w:rsid w:val="000832B0"/>
    <w:rsid w:val="000849E4"/>
    <w:rsid w:val="00084DD1"/>
    <w:rsid w:val="00085498"/>
    <w:rsid w:val="000855F9"/>
    <w:rsid w:val="00087E05"/>
    <w:rsid w:val="00091CBA"/>
    <w:rsid w:val="000920CB"/>
    <w:rsid w:val="000945FA"/>
    <w:rsid w:val="00094A66"/>
    <w:rsid w:val="00096266"/>
    <w:rsid w:val="00097B04"/>
    <w:rsid w:val="000A0064"/>
    <w:rsid w:val="000A34A3"/>
    <w:rsid w:val="000A3853"/>
    <w:rsid w:val="000A3A78"/>
    <w:rsid w:val="000A5946"/>
    <w:rsid w:val="000B1924"/>
    <w:rsid w:val="000B28A4"/>
    <w:rsid w:val="000B34D2"/>
    <w:rsid w:val="000B3906"/>
    <w:rsid w:val="000B44B9"/>
    <w:rsid w:val="000B56D0"/>
    <w:rsid w:val="000B5EF6"/>
    <w:rsid w:val="000C11D5"/>
    <w:rsid w:val="000C147C"/>
    <w:rsid w:val="000C2D1A"/>
    <w:rsid w:val="000C62FE"/>
    <w:rsid w:val="000C7D3C"/>
    <w:rsid w:val="000D02BD"/>
    <w:rsid w:val="000D14A1"/>
    <w:rsid w:val="000D1AA0"/>
    <w:rsid w:val="000D249C"/>
    <w:rsid w:val="000D4411"/>
    <w:rsid w:val="000E0DA7"/>
    <w:rsid w:val="000E1993"/>
    <w:rsid w:val="000E6F6D"/>
    <w:rsid w:val="000F2C81"/>
    <w:rsid w:val="000F3EF9"/>
    <w:rsid w:val="000F4FE2"/>
    <w:rsid w:val="000F5923"/>
    <w:rsid w:val="000F5D0A"/>
    <w:rsid w:val="000F76DD"/>
    <w:rsid w:val="001044BA"/>
    <w:rsid w:val="00105C33"/>
    <w:rsid w:val="00106BC4"/>
    <w:rsid w:val="00110545"/>
    <w:rsid w:val="001117E1"/>
    <w:rsid w:val="00116D1D"/>
    <w:rsid w:val="001220DE"/>
    <w:rsid w:val="00130146"/>
    <w:rsid w:val="001313F3"/>
    <w:rsid w:val="0013470E"/>
    <w:rsid w:val="001371AF"/>
    <w:rsid w:val="00137B71"/>
    <w:rsid w:val="00145F0F"/>
    <w:rsid w:val="00146DB9"/>
    <w:rsid w:val="00147C47"/>
    <w:rsid w:val="001501FE"/>
    <w:rsid w:val="00153039"/>
    <w:rsid w:val="00153A0B"/>
    <w:rsid w:val="001552B9"/>
    <w:rsid w:val="00155333"/>
    <w:rsid w:val="0015776C"/>
    <w:rsid w:val="00162824"/>
    <w:rsid w:val="00163412"/>
    <w:rsid w:val="00165FD6"/>
    <w:rsid w:val="00174FD1"/>
    <w:rsid w:val="00176BF1"/>
    <w:rsid w:val="00184E39"/>
    <w:rsid w:val="00184E46"/>
    <w:rsid w:val="00185B25"/>
    <w:rsid w:val="00192326"/>
    <w:rsid w:val="00195754"/>
    <w:rsid w:val="001A0639"/>
    <w:rsid w:val="001A517D"/>
    <w:rsid w:val="001A7022"/>
    <w:rsid w:val="001B029A"/>
    <w:rsid w:val="001B1423"/>
    <w:rsid w:val="001B18A2"/>
    <w:rsid w:val="001B6716"/>
    <w:rsid w:val="001C5F03"/>
    <w:rsid w:val="001C62B0"/>
    <w:rsid w:val="001C69B5"/>
    <w:rsid w:val="001C7CD8"/>
    <w:rsid w:val="001D32FC"/>
    <w:rsid w:val="001D3C44"/>
    <w:rsid w:val="001D6A4D"/>
    <w:rsid w:val="001E2C10"/>
    <w:rsid w:val="001E3A91"/>
    <w:rsid w:val="001E4160"/>
    <w:rsid w:val="001E5A28"/>
    <w:rsid w:val="001F18DB"/>
    <w:rsid w:val="001F2BFF"/>
    <w:rsid w:val="001F5B6F"/>
    <w:rsid w:val="001F5E1B"/>
    <w:rsid w:val="00205F91"/>
    <w:rsid w:val="002061E9"/>
    <w:rsid w:val="002079B2"/>
    <w:rsid w:val="0021059D"/>
    <w:rsid w:val="00210F16"/>
    <w:rsid w:val="00212E8F"/>
    <w:rsid w:val="00214F6F"/>
    <w:rsid w:val="0021628E"/>
    <w:rsid w:val="002167F5"/>
    <w:rsid w:val="0021791F"/>
    <w:rsid w:val="00222B22"/>
    <w:rsid w:val="00225345"/>
    <w:rsid w:val="00233B8A"/>
    <w:rsid w:val="00240BBC"/>
    <w:rsid w:val="002418D3"/>
    <w:rsid w:val="00241D79"/>
    <w:rsid w:val="00244E88"/>
    <w:rsid w:val="00245338"/>
    <w:rsid w:val="002512DF"/>
    <w:rsid w:val="00253390"/>
    <w:rsid w:val="00254CB7"/>
    <w:rsid w:val="0025750A"/>
    <w:rsid w:val="00260195"/>
    <w:rsid w:val="00261CFB"/>
    <w:rsid w:val="0026252C"/>
    <w:rsid w:val="00262ED4"/>
    <w:rsid w:val="00263A23"/>
    <w:rsid w:val="00264D8E"/>
    <w:rsid w:val="00267566"/>
    <w:rsid w:val="002727D3"/>
    <w:rsid w:val="002739A9"/>
    <w:rsid w:val="00275EBE"/>
    <w:rsid w:val="00281C1F"/>
    <w:rsid w:val="002824A1"/>
    <w:rsid w:val="00282BFF"/>
    <w:rsid w:val="00283FD3"/>
    <w:rsid w:val="0028454C"/>
    <w:rsid w:val="002846E9"/>
    <w:rsid w:val="00284E41"/>
    <w:rsid w:val="00285868"/>
    <w:rsid w:val="00285F47"/>
    <w:rsid w:val="00286D54"/>
    <w:rsid w:val="00286F92"/>
    <w:rsid w:val="00296466"/>
    <w:rsid w:val="002A0C9E"/>
    <w:rsid w:val="002A5514"/>
    <w:rsid w:val="002A5767"/>
    <w:rsid w:val="002A5CF3"/>
    <w:rsid w:val="002A5E3F"/>
    <w:rsid w:val="002B240D"/>
    <w:rsid w:val="002B3DB0"/>
    <w:rsid w:val="002B5D09"/>
    <w:rsid w:val="002B75FF"/>
    <w:rsid w:val="002B7EFF"/>
    <w:rsid w:val="002C070C"/>
    <w:rsid w:val="002C2412"/>
    <w:rsid w:val="002C24A6"/>
    <w:rsid w:val="002C29BE"/>
    <w:rsid w:val="002C4455"/>
    <w:rsid w:val="002C75D4"/>
    <w:rsid w:val="002D218D"/>
    <w:rsid w:val="002D541D"/>
    <w:rsid w:val="002D73CD"/>
    <w:rsid w:val="002E1807"/>
    <w:rsid w:val="002E51E2"/>
    <w:rsid w:val="002F01FF"/>
    <w:rsid w:val="002F1297"/>
    <w:rsid w:val="002F3A3F"/>
    <w:rsid w:val="002F6E04"/>
    <w:rsid w:val="002F7A7F"/>
    <w:rsid w:val="00301C14"/>
    <w:rsid w:val="00302F47"/>
    <w:rsid w:val="003109C1"/>
    <w:rsid w:val="0031324B"/>
    <w:rsid w:val="00313C70"/>
    <w:rsid w:val="003149D4"/>
    <w:rsid w:val="00320E5F"/>
    <w:rsid w:val="00321B23"/>
    <w:rsid w:val="00322E9D"/>
    <w:rsid w:val="00322F88"/>
    <w:rsid w:val="0032314D"/>
    <w:rsid w:val="00323BC8"/>
    <w:rsid w:val="00330DA8"/>
    <w:rsid w:val="003328EF"/>
    <w:rsid w:val="00333635"/>
    <w:rsid w:val="00334DFC"/>
    <w:rsid w:val="003372C9"/>
    <w:rsid w:val="00337A31"/>
    <w:rsid w:val="00340200"/>
    <w:rsid w:val="00347730"/>
    <w:rsid w:val="00347BC5"/>
    <w:rsid w:val="00350165"/>
    <w:rsid w:val="0035079C"/>
    <w:rsid w:val="00351C26"/>
    <w:rsid w:val="00351DCE"/>
    <w:rsid w:val="00354BA8"/>
    <w:rsid w:val="00355FF8"/>
    <w:rsid w:val="003573C3"/>
    <w:rsid w:val="00360F99"/>
    <w:rsid w:val="00362C99"/>
    <w:rsid w:val="00362F0D"/>
    <w:rsid w:val="00363C3C"/>
    <w:rsid w:val="00364BF5"/>
    <w:rsid w:val="00367D0B"/>
    <w:rsid w:val="0037648B"/>
    <w:rsid w:val="00383346"/>
    <w:rsid w:val="00385FE6"/>
    <w:rsid w:val="00386560"/>
    <w:rsid w:val="00386899"/>
    <w:rsid w:val="00386D78"/>
    <w:rsid w:val="00387A45"/>
    <w:rsid w:val="00392ACC"/>
    <w:rsid w:val="003933C5"/>
    <w:rsid w:val="003934A6"/>
    <w:rsid w:val="00393DC4"/>
    <w:rsid w:val="003955F7"/>
    <w:rsid w:val="00396D7B"/>
    <w:rsid w:val="0039764A"/>
    <w:rsid w:val="003A146C"/>
    <w:rsid w:val="003A4DA6"/>
    <w:rsid w:val="003A5DD3"/>
    <w:rsid w:val="003A5F17"/>
    <w:rsid w:val="003A7CEA"/>
    <w:rsid w:val="003B2F08"/>
    <w:rsid w:val="003B3264"/>
    <w:rsid w:val="003B69FB"/>
    <w:rsid w:val="003B76F9"/>
    <w:rsid w:val="003C00BE"/>
    <w:rsid w:val="003C1BA3"/>
    <w:rsid w:val="003C221D"/>
    <w:rsid w:val="003C23DD"/>
    <w:rsid w:val="003C49FD"/>
    <w:rsid w:val="003E0351"/>
    <w:rsid w:val="003E2235"/>
    <w:rsid w:val="003E4DED"/>
    <w:rsid w:val="003E5B8E"/>
    <w:rsid w:val="003E7D0D"/>
    <w:rsid w:val="003F07D1"/>
    <w:rsid w:val="003F77E2"/>
    <w:rsid w:val="00400AB2"/>
    <w:rsid w:val="00402422"/>
    <w:rsid w:val="004038E8"/>
    <w:rsid w:val="00404066"/>
    <w:rsid w:val="00406044"/>
    <w:rsid w:val="00406836"/>
    <w:rsid w:val="00406D69"/>
    <w:rsid w:val="00407903"/>
    <w:rsid w:val="00407F54"/>
    <w:rsid w:val="00413855"/>
    <w:rsid w:val="0041557A"/>
    <w:rsid w:val="00416278"/>
    <w:rsid w:val="00416717"/>
    <w:rsid w:val="00417305"/>
    <w:rsid w:val="004174C4"/>
    <w:rsid w:val="00417931"/>
    <w:rsid w:val="00420EEF"/>
    <w:rsid w:val="0042135F"/>
    <w:rsid w:val="00421C26"/>
    <w:rsid w:val="00424EA0"/>
    <w:rsid w:val="004262F7"/>
    <w:rsid w:val="00430FCC"/>
    <w:rsid w:val="00431DAF"/>
    <w:rsid w:val="00431ECF"/>
    <w:rsid w:val="0043398F"/>
    <w:rsid w:val="004341F5"/>
    <w:rsid w:val="00435AD4"/>
    <w:rsid w:val="004360F2"/>
    <w:rsid w:val="00440AE2"/>
    <w:rsid w:val="00444BB3"/>
    <w:rsid w:val="00446943"/>
    <w:rsid w:val="004509C0"/>
    <w:rsid w:val="004537C3"/>
    <w:rsid w:val="00454DA8"/>
    <w:rsid w:val="00457AA6"/>
    <w:rsid w:val="00460B49"/>
    <w:rsid w:val="00461E01"/>
    <w:rsid w:val="004629A0"/>
    <w:rsid w:val="004642A8"/>
    <w:rsid w:val="00467681"/>
    <w:rsid w:val="0047348A"/>
    <w:rsid w:val="00474330"/>
    <w:rsid w:val="004760DF"/>
    <w:rsid w:val="00480F81"/>
    <w:rsid w:val="00481080"/>
    <w:rsid w:val="004818C9"/>
    <w:rsid w:val="00482574"/>
    <w:rsid w:val="00484962"/>
    <w:rsid w:val="00486C31"/>
    <w:rsid w:val="00492AFE"/>
    <w:rsid w:val="0049351C"/>
    <w:rsid w:val="00495D13"/>
    <w:rsid w:val="00496453"/>
    <w:rsid w:val="004A0018"/>
    <w:rsid w:val="004A1726"/>
    <w:rsid w:val="004A1E40"/>
    <w:rsid w:val="004A2C38"/>
    <w:rsid w:val="004A30C6"/>
    <w:rsid w:val="004A37EB"/>
    <w:rsid w:val="004A5CF1"/>
    <w:rsid w:val="004A6F15"/>
    <w:rsid w:val="004B24CA"/>
    <w:rsid w:val="004B26B9"/>
    <w:rsid w:val="004B3C75"/>
    <w:rsid w:val="004C0860"/>
    <w:rsid w:val="004C505E"/>
    <w:rsid w:val="004C5D59"/>
    <w:rsid w:val="004C5DA4"/>
    <w:rsid w:val="004C5E24"/>
    <w:rsid w:val="004C7A53"/>
    <w:rsid w:val="004D251B"/>
    <w:rsid w:val="004D26EB"/>
    <w:rsid w:val="004D2730"/>
    <w:rsid w:val="004D2C61"/>
    <w:rsid w:val="004D3F46"/>
    <w:rsid w:val="004D6E00"/>
    <w:rsid w:val="004E0797"/>
    <w:rsid w:val="004E1C80"/>
    <w:rsid w:val="004E3A24"/>
    <w:rsid w:val="004E4E96"/>
    <w:rsid w:val="004E6A9E"/>
    <w:rsid w:val="004E6B2C"/>
    <w:rsid w:val="004F0D58"/>
    <w:rsid w:val="004F1291"/>
    <w:rsid w:val="004F52EF"/>
    <w:rsid w:val="004F6152"/>
    <w:rsid w:val="004F6848"/>
    <w:rsid w:val="00500F9B"/>
    <w:rsid w:val="005013C1"/>
    <w:rsid w:val="00503371"/>
    <w:rsid w:val="0050633F"/>
    <w:rsid w:val="00506B04"/>
    <w:rsid w:val="00506E7D"/>
    <w:rsid w:val="0050773E"/>
    <w:rsid w:val="00507D72"/>
    <w:rsid w:val="0051111B"/>
    <w:rsid w:val="0051233A"/>
    <w:rsid w:val="005138D3"/>
    <w:rsid w:val="00514CBE"/>
    <w:rsid w:val="0052223E"/>
    <w:rsid w:val="0052718B"/>
    <w:rsid w:val="0053440A"/>
    <w:rsid w:val="005406D6"/>
    <w:rsid w:val="0054620D"/>
    <w:rsid w:val="00552E98"/>
    <w:rsid w:val="00553549"/>
    <w:rsid w:val="005557D8"/>
    <w:rsid w:val="00556CDF"/>
    <w:rsid w:val="00560BD7"/>
    <w:rsid w:val="005639F4"/>
    <w:rsid w:val="00564DED"/>
    <w:rsid w:val="00566E16"/>
    <w:rsid w:val="00566E18"/>
    <w:rsid w:val="00571877"/>
    <w:rsid w:val="00571E3D"/>
    <w:rsid w:val="005728A6"/>
    <w:rsid w:val="00574897"/>
    <w:rsid w:val="00576FB5"/>
    <w:rsid w:val="00577C9F"/>
    <w:rsid w:val="0058061E"/>
    <w:rsid w:val="00581190"/>
    <w:rsid w:val="00581A10"/>
    <w:rsid w:val="00581F59"/>
    <w:rsid w:val="00585D22"/>
    <w:rsid w:val="0058668E"/>
    <w:rsid w:val="0059066D"/>
    <w:rsid w:val="0059107B"/>
    <w:rsid w:val="00594E16"/>
    <w:rsid w:val="005953E1"/>
    <w:rsid w:val="00595877"/>
    <w:rsid w:val="00595C8C"/>
    <w:rsid w:val="00596CE5"/>
    <w:rsid w:val="00597F06"/>
    <w:rsid w:val="005A2520"/>
    <w:rsid w:val="005A4D0A"/>
    <w:rsid w:val="005A69C0"/>
    <w:rsid w:val="005A774B"/>
    <w:rsid w:val="005B2684"/>
    <w:rsid w:val="005B2D4D"/>
    <w:rsid w:val="005B30C5"/>
    <w:rsid w:val="005B4F42"/>
    <w:rsid w:val="005B4F7D"/>
    <w:rsid w:val="005B5F6E"/>
    <w:rsid w:val="005C0FE5"/>
    <w:rsid w:val="005C4E34"/>
    <w:rsid w:val="005C64B2"/>
    <w:rsid w:val="005C65FB"/>
    <w:rsid w:val="005D0E25"/>
    <w:rsid w:val="005D26C0"/>
    <w:rsid w:val="005D6987"/>
    <w:rsid w:val="005E1AE4"/>
    <w:rsid w:val="005E6353"/>
    <w:rsid w:val="005E74EA"/>
    <w:rsid w:val="005F0ED8"/>
    <w:rsid w:val="005F2CC6"/>
    <w:rsid w:val="005F6928"/>
    <w:rsid w:val="00600338"/>
    <w:rsid w:val="006006CA"/>
    <w:rsid w:val="00601FB5"/>
    <w:rsid w:val="00603316"/>
    <w:rsid w:val="006042ED"/>
    <w:rsid w:val="00604F0E"/>
    <w:rsid w:val="00605E84"/>
    <w:rsid w:val="0060696C"/>
    <w:rsid w:val="00607997"/>
    <w:rsid w:val="0061123E"/>
    <w:rsid w:val="006113B6"/>
    <w:rsid w:val="0061206B"/>
    <w:rsid w:val="00612221"/>
    <w:rsid w:val="006128E7"/>
    <w:rsid w:val="00614018"/>
    <w:rsid w:val="00615A84"/>
    <w:rsid w:val="00620162"/>
    <w:rsid w:val="006230DD"/>
    <w:rsid w:val="0062569E"/>
    <w:rsid w:val="00625A61"/>
    <w:rsid w:val="006266BD"/>
    <w:rsid w:val="00627941"/>
    <w:rsid w:val="006302B0"/>
    <w:rsid w:val="00632682"/>
    <w:rsid w:val="006326DD"/>
    <w:rsid w:val="006327A2"/>
    <w:rsid w:val="00633B31"/>
    <w:rsid w:val="00636DDB"/>
    <w:rsid w:val="00637B1F"/>
    <w:rsid w:val="0064457A"/>
    <w:rsid w:val="0065384F"/>
    <w:rsid w:val="00655819"/>
    <w:rsid w:val="00656F2F"/>
    <w:rsid w:val="006578E9"/>
    <w:rsid w:val="00661DFE"/>
    <w:rsid w:val="00662DC3"/>
    <w:rsid w:val="00665149"/>
    <w:rsid w:val="0066715C"/>
    <w:rsid w:val="006719A1"/>
    <w:rsid w:val="00672664"/>
    <w:rsid w:val="00674879"/>
    <w:rsid w:val="006757C2"/>
    <w:rsid w:val="0067748A"/>
    <w:rsid w:val="0068185C"/>
    <w:rsid w:val="00682C48"/>
    <w:rsid w:val="00685287"/>
    <w:rsid w:val="006903ED"/>
    <w:rsid w:val="00692301"/>
    <w:rsid w:val="00692D80"/>
    <w:rsid w:val="00692E0A"/>
    <w:rsid w:val="0069323E"/>
    <w:rsid w:val="006938C1"/>
    <w:rsid w:val="00693EB1"/>
    <w:rsid w:val="006A48DC"/>
    <w:rsid w:val="006A5F25"/>
    <w:rsid w:val="006A64EE"/>
    <w:rsid w:val="006B41F1"/>
    <w:rsid w:val="006B4A1C"/>
    <w:rsid w:val="006B58E5"/>
    <w:rsid w:val="006B7871"/>
    <w:rsid w:val="006C0B09"/>
    <w:rsid w:val="006C0C3E"/>
    <w:rsid w:val="006C0DCF"/>
    <w:rsid w:val="006C3BE4"/>
    <w:rsid w:val="006C6C1B"/>
    <w:rsid w:val="006C752A"/>
    <w:rsid w:val="006D1E67"/>
    <w:rsid w:val="006D303B"/>
    <w:rsid w:val="006D7970"/>
    <w:rsid w:val="006E14F1"/>
    <w:rsid w:val="006E2EB8"/>
    <w:rsid w:val="006E3876"/>
    <w:rsid w:val="006E3F23"/>
    <w:rsid w:val="006E4829"/>
    <w:rsid w:val="006E578E"/>
    <w:rsid w:val="006E63DF"/>
    <w:rsid w:val="006E6994"/>
    <w:rsid w:val="006E6E9F"/>
    <w:rsid w:val="006E73A1"/>
    <w:rsid w:val="006F343B"/>
    <w:rsid w:val="006F394D"/>
    <w:rsid w:val="006F47FD"/>
    <w:rsid w:val="006F5254"/>
    <w:rsid w:val="0070005A"/>
    <w:rsid w:val="007005E2"/>
    <w:rsid w:val="0070232A"/>
    <w:rsid w:val="00703A53"/>
    <w:rsid w:val="007076C4"/>
    <w:rsid w:val="00707CD8"/>
    <w:rsid w:val="00710E11"/>
    <w:rsid w:val="007112D7"/>
    <w:rsid w:val="007118DE"/>
    <w:rsid w:val="007123B7"/>
    <w:rsid w:val="00712612"/>
    <w:rsid w:val="007129BE"/>
    <w:rsid w:val="00712BA8"/>
    <w:rsid w:val="00713711"/>
    <w:rsid w:val="0071594E"/>
    <w:rsid w:val="007178A0"/>
    <w:rsid w:val="007211D3"/>
    <w:rsid w:val="0072256F"/>
    <w:rsid w:val="00722E76"/>
    <w:rsid w:val="007241E3"/>
    <w:rsid w:val="00724991"/>
    <w:rsid w:val="00724BE2"/>
    <w:rsid w:val="00725CE0"/>
    <w:rsid w:val="00726716"/>
    <w:rsid w:val="00726852"/>
    <w:rsid w:val="007315DB"/>
    <w:rsid w:val="00731B43"/>
    <w:rsid w:val="00733BF7"/>
    <w:rsid w:val="00736B3D"/>
    <w:rsid w:val="0074142F"/>
    <w:rsid w:val="0074453E"/>
    <w:rsid w:val="0074524A"/>
    <w:rsid w:val="00750D86"/>
    <w:rsid w:val="007516C8"/>
    <w:rsid w:val="00753FBD"/>
    <w:rsid w:val="00754AA4"/>
    <w:rsid w:val="00756DF4"/>
    <w:rsid w:val="00760D2F"/>
    <w:rsid w:val="00762C4F"/>
    <w:rsid w:val="007637CE"/>
    <w:rsid w:val="00763ADE"/>
    <w:rsid w:val="00764CD7"/>
    <w:rsid w:val="00770C64"/>
    <w:rsid w:val="007745EA"/>
    <w:rsid w:val="00775DB2"/>
    <w:rsid w:val="0077739A"/>
    <w:rsid w:val="00777BD9"/>
    <w:rsid w:val="00783101"/>
    <w:rsid w:val="00785B89"/>
    <w:rsid w:val="00787820"/>
    <w:rsid w:val="00792FA5"/>
    <w:rsid w:val="007954C9"/>
    <w:rsid w:val="00795D67"/>
    <w:rsid w:val="007A55BB"/>
    <w:rsid w:val="007A5F7B"/>
    <w:rsid w:val="007B1543"/>
    <w:rsid w:val="007B62A9"/>
    <w:rsid w:val="007B6C95"/>
    <w:rsid w:val="007C05FB"/>
    <w:rsid w:val="007C0989"/>
    <w:rsid w:val="007C0B29"/>
    <w:rsid w:val="007C263D"/>
    <w:rsid w:val="007C3023"/>
    <w:rsid w:val="007C33ED"/>
    <w:rsid w:val="007C3493"/>
    <w:rsid w:val="007D00D1"/>
    <w:rsid w:val="007D1735"/>
    <w:rsid w:val="007D18AC"/>
    <w:rsid w:val="007D4593"/>
    <w:rsid w:val="007D4ECB"/>
    <w:rsid w:val="007D50B2"/>
    <w:rsid w:val="007D7B12"/>
    <w:rsid w:val="007E277F"/>
    <w:rsid w:val="007E38E0"/>
    <w:rsid w:val="007E434E"/>
    <w:rsid w:val="007F0154"/>
    <w:rsid w:val="007F0A2A"/>
    <w:rsid w:val="007F0D55"/>
    <w:rsid w:val="007F3CD8"/>
    <w:rsid w:val="007F3D73"/>
    <w:rsid w:val="007F7D2B"/>
    <w:rsid w:val="0080146D"/>
    <w:rsid w:val="00803A22"/>
    <w:rsid w:val="00803CC4"/>
    <w:rsid w:val="008052FE"/>
    <w:rsid w:val="00805AA9"/>
    <w:rsid w:val="00805BE7"/>
    <w:rsid w:val="00805E1A"/>
    <w:rsid w:val="0080668A"/>
    <w:rsid w:val="008137BB"/>
    <w:rsid w:val="00822914"/>
    <w:rsid w:val="00822B7B"/>
    <w:rsid w:val="00823573"/>
    <w:rsid w:val="00824AE0"/>
    <w:rsid w:val="00825B57"/>
    <w:rsid w:val="0083014C"/>
    <w:rsid w:val="00834C86"/>
    <w:rsid w:val="00834E41"/>
    <w:rsid w:val="00843EF9"/>
    <w:rsid w:val="00847B1A"/>
    <w:rsid w:val="00851955"/>
    <w:rsid w:val="008522A3"/>
    <w:rsid w:val="00861126"/>
    <w:rsid w:val="0086378D"/>
    <w:rsid w:val="00864747"/>
    <w:rsid w:val="00864D32"/>
    <w:rsid w:val="00866B02"/>
    <w:rsid w:val="0086709D"/>
    <w:rsid w:val="00874720"/>
    <w:rsid w:val="00880C50"/>
    <w:rsid w:val="00884BD2"/>
    <w:rsid w:val="00884E30"/>
    <w:rsid w:val="00886A29"/>
    <w:rsid w:val="00886CA5"/>
    <w:rsid w:val="008873C7"/>
    <w:rsid w:val="008918AD"/>
    <w:rsid w:val="00894CF0"/>
    <w:rsid w:val="00897F9E"/>
    <w:rsid w:val="008A10E7"/>
    <w:rsid w:val="008A4BEA"/>
    <w:rsid w:val="008A4EEA"/>
    <w:rsid w:val="008B0829"/>
    <w:rsid w:val="008B7E4D"/>
    <w:rsid w:val="008C02C6"/>
    <w:rsid w:val="008C0EB6"/>
    <w:rsid w:val="008C15B1"/>
    <w:rsid w:val="008C349E"/>
    <w:rsid w:val="008C40DE"/>
    <w:rsid w:val="008C6BDD"/>
    <w:rsid w:val="008C7B3E"/>
    <w:rsid w:val="008D08F8"/>
    <w:rsid w:val="008D0AF1"/>
    <w:rsid w:val="008D0C69"/>
    <w:rsid w:val="008D14E8"/>
    <w:rsid w:val="008D1AD9"/>
    <w:rsid w:val="008D2BDE"/>
    <w:rsid w:val="008D3ED1"/>
    <w:rsid w:val="008D4E51"/>
    <w:rsid w:val="008D557B"/>
    <w:rsid w:val="008D6238"/>
    <w:rsid w:val="008D689F"/>
    <w:rsid w:val="008E20A6"/>
    <w:rsid w:val="008E23E6"/>
    <w:rsid w:val="008E4A40"/>
    <w:rsid w:val="008F0954"/>
    <w:rsid w:val="008F11C5"/>
    <w:rsid w:val="008F235B"/>
    <w:rsid w:val="008F3419"/>
    <w:rsid w:val="008F446B"/>
    <w:rsid w:val="008F5168"/>
    <w:rsid w:val="008F6200"/>
    <w:rsid w:val="008F6B81"/>
    <w:rsid w:val="008F7141"/>
    <w:rsid w:val="00901A3D"/>
    <w:rsid w:val="00906472"/>
    <w:rsid w:val="00906AAA"/>
    <w:rsid w:val="0090721C"/>
    <w:rsid w:val="0091208F"/>
    <w:rsid w:val="0091761A"/>
    <w:rsid w:val="00924E5A"/>
    <w:rsid w:val="00935460"/>
    <w:rsid w:val="00937CFF"/>
    <w:rsid w:val="009402F8"/>
    <w:rsid w:val="009406C2"/>
    <w:rsid w:val="009418E8"/>
    <w:rsid w:val="00941D16"/>
    <w:rsid w:val="009431E0"/>
    <w:rsid w:val="0094336D"/>
    <w:rsid w:val="009438FA"/>
    <w:rsid w:val="00943B9C"/>
    <w:rsid w:val="009465E0"/>
    <w:rsid w:val="00950C04"/>
    <w:rsid w:val="0095362C"/>
    <w:rsid w:val="00955313"/>
    <w:rsid w:val="00955680"/>
    <w:rsid w:val="0095583F"/>
    <w:rsid w:val="0095648F"/>
    <w:rsid w:val="00956AAB"/>
    <w:rsid w:val="00960F20"/>
    <w:rsid w:val="00961BA9"/>
    <w:rsid w:val="00962093"/>
    <w:rsid w:val="00963543"/>
    <w:rsid w:val="00965AA8"/>
    <w:rsid w:val="009724D8"/>
    <w:rsid w:val="00973E58"/>
    <w:rsid w:val="00974932"/>
    <w:rsid w:val="0098221E"/>
    <w:rsid w:val="00983C63"/>
    <w:rsid w:val="009843E3"/>
    <w:rsid w:val="009850B7"/>
    <w:rsid w:val="00985806"/>
    <w:rsid w:val="0098678F"/>
    <w:rsid w:val="0098797B"/>
    <w:rsid w:val="0099040A"/>
    <w:rsid w:val="00990B84"/>
    <w:rsid w:val="00991499"/>
    <w:rsid w:val="0099632A"/>
    <w:rsid w:val="009A2FF6"/>
    <w:rsid w:val="009A4804"/>
    <w:rsid w:val="009A4E35"/>
    <w:rsid w:val="009A7C33"/>
    <w:rsid w:val="009B0DC1"/>
    <w:rsid w:val="009B556D"/>
    <w:rsid w:val="009B70E8"/>
    <w:rsid w:val="009B7974"/>
    <w:rsid w:val="009B7F33"/>
    <w:rsid w:val="009C1157"/>
    <w:rsid w:val="009C163A"/>
    <w:rsid w:val="009C48F9"/>
    <w:rsid w:val="009D2129"/>
    <w:rsid w:val="009D2259"/>
    <w:rsid w:val="009D58F4"/>
    <w:rsid w:val="009D772C"/>
    <w:rsid w:val="009D7A4E"/>
    <w:rsid w:val="009E011B"/>
    <w:rsid w:val="009E0B50"/>
    <w:rsid w:val="009E0EBD"/>
    <w:rsid w:val="009E1DD9"/>
    <w:rsid w:val="009E37C6"/>
    <w:rsid w:val="009E44F1"/>
    <w:rsid w:val="009E4AF6"/>
    <w:rsid w:val="009E4E1C"/>
    <w:rsid w:val="009F0660"/>
    <w:rsid w:val="009F1A55"/>
    <w:rsid w:val="009F2007"/>
    <w:rsid w:val="009F2BC4"/>
    <w:rsid w:val="009F7158"/>
    <w:rsid w:val="009F7ECF"/>
    <w:rsid w:val="00A01D2B"/>
    <w:rsid w:val="00A02675"/>
    <w:rsid w:val="00A02903"/>
    <w:rsid w:val="00A045F7"/>
    <w:rsid w:val="00A05A49"/>
    <w:rsid w:val="00A1076E"/>
    <w:rsid w:val="00A12708"/>
    <w:rsid w:val="00A12FEE"/>
    <w:rsid w:val="00A1500E"/>
    <w:rsid w:val="00A20D7F"/>
    <w:rsid w:val="00A228FA"/>
    <w:rsid w:val="00A30E60"/>
    <w:rsid w:val="00A322A9"/>
    <w:rsid w:val="00A3344F"/>
    <w:rsid w:val="00A34A74"/>
    <w:rsid w:val="00A36A7E"/>
    <w:rsid w:val="00A37D8D"/>
    <w:rsid w:val="00A41719"/>
    <w:rsid w:val="00A4351A"/>
    <w:rsid w:val="00A443AF"/>
    <w:rsid w:val="00A45C03"/>
    <w:rsid w:val="00A46F6B"/>
    <w:rsid w:val="00A536BF"/>
    <w:rsid w:val="00A61C56"/>
    <w:rsid w:val="00A61C83"/>
    <w:rsid w:val="00A61F61"/>
    <w:rsid w:val="00A6441A"/>
    <w:rsid w:val="00A65D46"/>
    <w:rsid w:val="00A7344D"/>
    <w:rsid w:val="00A73AB6"/>
    <w:rsid w:val="00A7540D"/>
    <w:rsid w:val="00A75E9F"/>
    <w:rsid w:val="00A80BA0"/>
    <w:rsid w:val="00A82084"/>
    <w:rsid w:val="00A8269B"/>
    <w:rsid w:val="00A830D3"/>
    <w:rsid w:val="00A8515F"/>
    <w:rsid w:val="00A86F12"/>
    <w:rsid w:val="00A8715A"/>
    <w:rsid w:val="00A875EC"/>
    <w:rsid w:val="00A87CCB"/>
    <w:rsid w:val="00A90387"/>
    <w:rsid w:val="00A904A5"/>
    <w:rsid w:val="00A91635"/>
    <w:rsid w:val="00A92F29"/>
    <w:rsid w:val="00A933D9"/>
    <w:rsid w:val="00A9357D"/>
    <w:rsid w:val="00AA1E0E"/>
    <w:rsid w:val="00AA3F48"/>
    <w:rsid w:val="00AA6497"/>
    <w:rsid w:val="00AB0D31"/>
    <w:rsid w:val="00AB3D61"/>
    <w:rsid w:val="00AB50F5"/>
    <w:rsid w:val="00AB5A4A"/>
    <w:rsid w:val="00AB6215"/>
    <w:rsid w:val="00AC1D89"/>
    <w:rsid w:val="00AC4C36"/>
    <w:rsid w:val="00AD4755"/>
    <w:rsid w:val="00AD5A68"/>
    <w:rsid w:val="00AD5B88"/>
    <w:rsid w:val="00AD6CE3"/>
    <w:rsid w:val="00AD6CF5"/>
    <w:rsid w:val="00AE0335"/>
    <w:rsid w:val="00AE1D9B"/>
    <w:rsid w:val="00AE2E8A"/>
    <w:rsid w:val="00AE4E07"/>
    <w:rsid w:val="00AE6C11"/>
    <w:rsid w:val="00AE72D7"/>
    <w:rsid w:val="00AE7D5D"/>
    <w:rsid w:val="00AF37E1"/>
    <w:rsid w:val="00AF5B38"/>
    <w:rsid w:val="00AF75CF"/>
    <w:rsid w:val="00AF79B5"/>
    <w:rsid w:val="00B0069A"/>
    <w:rsid w:val="00B008A4"/>
    <w:rsid w:val="00B03BF0"/>
    <w:rsid w:val="00B0486A"/>
    <w:rsid w:val="00B0699C"/>
    <w:rsid w:val="00B11239"/>
    <w:rsid w:val="00B113BA"/>
    <w:rsid w:val="00B13222"/>
    <w:rsid w:val="00B13B6B"/>
    <w:rsid w:val="00B146C5"/>
    <w:rsid w:val="00B15FE9"/>
    <w:rsid w:val="00B21166"/>
    <w:rsid w:val="00B21DBC"/>
    <w:rsid w:val="00B25944"/>
    <w:rsid w:val="00B26F32"/>
    <w:rsid w:val="00B30D9D"/>
    <w:rsid w:val="00B32D51"/>
    <w:rsid w:val="00B32EA0"/>
    <w:rsid w:val="00B35BB1"/>
    <w:rsid w:val="00B431FC"/>
    <w:rsid w:val="00B43567"/>
    <w:rsid w:val="00B43B54"/>
    <w:rsid w:val="00B448A8"/>
    <w:rsid w:val="00B44E6B"/>
    <w:rsid w:val="00B46A4C"/>
    <w:rsid w:val="00B476F8"/>
    <w:rsid w:val="00B504DE"/>
    <w:rsid w:val="00B51111"/>
    <w:rsid w:val="00B513C0"/>
    <w:rsid w:val="00B51B26"/>
    <w:rsid w:val="00B53624"/>
    <w:rsid w:val="00B536B0"/>
    <w:rsid w:val="00B5505E"/>
    <w:rsid w:val="00B662C9"/>
    <w:rsid w:val="00B66323"/>
    <w:rsid w:val="00B66396"/>
    <w:rsid w:val="00B6682C"/>
    <w:rsid w:val="00B709E5"/>
    <w:rsid w:val="00B7108B"/>
    <w:rsid w:val="00B74BEF"/>
    <w:rsid w:val="00B77AED"/>
    <w:rsid w:val="00B82405"/>
    <w:rsid w:val="00B82D11"/>
    <w:rsid w:val="00B86FF6"/>
    <w:rsid w:val="00B8733A"/>
    <w:rsid w:val="00B87587"/>
    <w:rsid w:val="00B909D0"/>
    <w:rsid w:val="00B93161"/>
    <w:rsid w:val="00B932A2"/>
    <w:rsid w:val="00B93D59"/>
    <w:rsid w:val="00B95E6F"/>
    <w:rsid w:val="00B95F6B"/>
    <w:rsid w:val="00BA371A"/>
    <w:rsid w:val="00BB01E1"/>
    <w:rsid w:val="00BB0546"/>
    <w:rsid w:val="00BB2E7D"/>
    <w:rsid w:val="00BB4809"/>
    <w:rsid w:val="00BB5B7E"/>
    <w:rsid w:val="00BB680F"/>
    <w:rsid w:val="00BB7A6B"/>
    <w:rsid w:val="00BC02E1"/>
    <w:rsid w:val="00BC39FB"/>
    <w:rsid w:val="00BC4CEF"/>
    <w:rsid w:val="00BC5884"/>
    <w:rsid w:val="00BC71C0"/>
    <w:rsid w:val="00BC7540"/>
    <w:rsid w:val="00BC7969"/>
    <w:rsid w:val="00BD0CAE"/>
    <w:rsid w:val="00BD21D1"/>
    <w:rsid w:val="00BD3D1F"/>
    <w:rsid w:val="00BD7F1C"/>
    <w:rsid w:val="00BE1BBB"/>
    <w:rsid w:val="00BE2F63"/>
    <w:rsid w:val="00BE34C5"/>
    <w:rsid w:val="00BE6015"/>
    <w:rsid w:val="00BE63AA"/>
    <w:rsid w:val="00BF14D6"/>
    <w:rsid w:val="00BF2B92"/>
    <w:rsid w:val="00BF4E6D"/>
    <w:rsid w:val="00BF4F96"/>
    <w:rsid w:val="00BF6595"/>
    <w:rsid w:val="00BF6B6B"/>
    <w:rsid w:val="00C05198"/>
    <w:rsid w:val="00C051C9"/>
    <w:rsid w:val="00C05C09"/>
    <w:rsid w:val="00C10D7B"/>
    <w:rsid w:val="00C11A13"/>
    <w:rsid w:val="00C17EB8"/>
    <w:rsid w:val="00C22408"/>
    <w:rsid w:val="00C2366E"/>
    <w:rsid w:val="00C23FED"/>
    <w:rsid w:val="00C268F1"/>
    <w:rsid w:val="00C2691E"/>
    <w:rsid w:val="00C27A51"/>
    <w:rsid w:val="00C27D8D"/>
    <w:rsid w:val="00C304C7"/>
    <w:rsid w:val="00C328CF"/>
    <w:rsid w:val="00C32BA8"/>
    <w:rsid w:val="00C33AA7"/>
    <w:rsid w:val="00C36AFE"/>
    <w:rsid w:val="00C37C5C"/>
    <w:rsid w:val="00C400BE"/>
    <w:rsid w:val="00C4013D"/>
    <w:rsid w:val="00C516F0"/>
    <w:rsid w:val="00C61ADE"/>
    <w:rsid w:val="00C663A8"/>
    <w:rsid w:val="00C66962"/>
    <w:rsid w:val="00C66D34"/>
    <w:rsid w:val="00C72C29"/>
    <w:rsid w:val="00C74017"/>
    <w:rsid w:val="00C7476F"/>
    <w:rsid w:val="00C84873"/>
    <w:rsid w:val="00C848F7"/>
    <w:rsid w:val="00C87799"/>
    <w:rsid w:val="00C94C7B"/>
    <w:rsid w:val="00C9592D"/>
    <w:rsid w:val="00C959E9"/>
    <w:rsid w:val="00C95EEA"/>
    <w:rsid w:val="00C96035"/>
    <w:rsid w:val="00CA2320"/>
    <w:rsid w:val="00CA4EB6"/>
    <w:rsid w:val="00CA651E"/>
    <w:rsid w:val="00CB0389"/>
    <w:rsid w:val="00CB0ADC"/>
    <w:rsid w:val="00CB14C7"/>
    <w:rsid w:val="00CB52D0"/>
    <w:rsid w:val="00CB70C4"/>
    <w:rsid w:val="00CB794B"/>
    <w:rsid w:val="00CC0C0C"/>
    <w:rsid w:val="00CC1D61"/>
    <w:rsid w:val="00CC265D"/>
    <w:rsid w:val="00CC2E87"/>
    <w:rsid w:val="00CD081C"/>
    <w:rsid w:val="00CD4C7B"/>
    <w:rsid w:val="00CD5A4E"/>
    <w:rsid w:val="00CE0354"/>
    <w:rsid w:val="00CE05B8"/>
    <w:rsid w:val="00CE160E"/>
    <w:rsid w:val="00CE379C"/>
    <w:rsid w:val="00CE38F4"/>
    <w:rsid w:val="00CE5FDC"/>
    <w:rsid w:val="00CF0C86"/>
    <w:rsid w:val="00CF5A11"/>
    <w:rsid w:val="00CF5CB2"/>
    <w:rsid w:val="00CF5EF1"/>
    <w:rsid w:val="00D00718"/>
    <w:rsid w:val="00D076A1"/>
    <w:rsid w:val="00D13535"/>
    <w:rsid w:val="00D1605B"/>
    <w:rsid w:val="00D17488"/>
    <w:rsid w:val="00D223B8"/>
    <w:rsid w:val="00D22A7B"/>
    <w:rsid w:val="00D25802"/>
    <w:rsid w:val="00D2657F"/>
    <w:rsid w:val="00D275FD"/>
    <w:rsid w:val="00D27904"/>
    <w:rsid w:val="00D32FB5"/>
    <w:rsid w:val="00D3329F"/>
    <w:rsid w:val="00D36213"/>
    <w:rsid w:val="00D37941"/>
    <w:rsid w:val="00D412DD"/>
    <w:rsid w:val="00D448CB"/>
    <w:rsid w:val="00D4558C"/>
    <w:rsid w:val="00D50813"/>
    <w:rsid w:val="00D51549"/>
    <w:rsid w:val="00D55BD4"/>
    <w:rsid w:val="00D6438E"/>
    <w:rsid w:val="00D647D8"/>
    <w:rsid w:val="00D64830"/>
    <w:rsid w:val="00D6529A"/>
    <w:rsid w:val="00D65DE4"/>
    <w:rsid w:val="00D67119"/>
    <w:rsid w:val="00D6749E"/>
    <w:rsid w:val="00D72FE1"/>
    <w:rsid w:val="00D82B0D"/>
    <w:rsid w:val="00D83A59"/>
    <w:rsid w:val="00D8441C"/>
    <w:rsid w:val="00D844D3"/>
    <w:rsid w:val="00D86D92"/>
    <w:rsid w:val="00D871ED"/>
    <w:rsid w:val="00D87354"/>
    <w:rsid w:val="00D87EF9"/>
    <w:rsid w:val="00D92805"/>
    <w:rsid w:val="00D953B2"/>
    <w:rsid w:val="00D95648"/>
    <w:rsid w:val="00D968E8"/>
    <w:rsid w:val="00D972AF"/>
    <w:rsid w:val="00DA12B3"/>
    <w:rsid w:val="00DA3471"/>
    <w:rsid w:val="00DA474D"/>
    <w:rsid w:val="00DA6DB5"/>
    <w:rsid w:val="00DA78F1"/>
    <w:rsid w:val="00DB01CE"/>
    <w:rsid w:val="00DB02B4"/>
    <w:rsid w:val="00DB2499"/>
    <w:rsid w:val="00DB3169"/>
    <w:rsid w:val="00DB61E1"/>
    <w:rsid w:val="00DB7BE2"/>
    <w:rsid w:val="00DC181C"/>
    <w:rsid w:val="00DC4BDE"/>
    <w:rsid w:val="00DC536A"/>
    <w:rsid w:val="00DD43DD"/>
    <w:rsid w:val="00DD48C4"/>
    <w:rsid w:val="00DD4A24"/>
    <w:rsid w:val="00DD5327"/>
    <w:rsid w:val="00DD5F48"/>
    <w:rsid w:val="00DD6108"/>
    <w:rsid w:val="00DE3E98"/>
    <w:rsid w:val="00DE490B"/>
    <w:rsid w:val="00DE5E98"/>
    <w:rsid w:val="00DF07E5"/>
    <w:rsid w:val="00DF124F"/>
    <w:rsid w:val="00DF4E87"/>
    <w:rsid w:val="00DF7C88"/>
    <w:rsid w:val="00E01AF5"/>
    <w:rsid w:val="00E028EA"/>
    <w:rsid w:val="00E03D01"/>
    <w:rsid w:val="00E04D13"/>
    <w:rsid w:val="00E05D00"/>
    <w:rsid w:val="00E07BA8"/>
    <w:rsid w:val="00E12EF9"/>
    <w:rsid w:val="00E13C46"/>
    <w:rsid w:val="00E146C0"/>
    <w:rsid w:val="00E152B0"/>
    <w:rsid w:val="00E16243"/>
    <w:rsid w:val="00E177F4"/>
    <w:rsid w:val="00E17C61"/>
    <w:rsid w:val="00E2002F"/>
    <w:rsid w:val="00E20493"/>
    <w:rsid w:val="00E3049F"/>
    <w:rsid w:val="00E31E8C"/>
    <w:rsid w:val="00E32026"/>
    <w:rsid w:val="00E32B17"/>
    <w:rsid w:val="00E330A1"/>
    <w:rsid w:val="00E339C4"/>
    <w:rsid w:val="00E33F7C"/>
    <w:rsid w:val="00E3403B"/>
    <w:rsid w:val="00E3459F"/>
    <w:rsid w:val="00E34D43"/>
    <w:rsid w:val="00E35994"/>
    <w:rsid w:val="00E41685"/>
    <w:rsid w:val="00E42A31"/>
    <w:rsid w:val="00E42B35"/>
    <w:rsid w:val="00E43E46"/>
    <w:rsid w:val="00E44620"/>
    <w:rsid w:val="00E44FEC"/>
    <w:rsid w:val="00E45F09"/>
    <w:rsid w:val="00E46067"/>
    <w:rsid w:val="00E473DA"/>
    <w:rsid w:val="00E508C0"/>
    <w:rsid w:val="00E5568F"/>
    <w:rsid w:val="00E571F9"/>
    <w:rsid w:val="00E61609"/>
    <w:rsid w:val="00E617F5"/>
    <w:rsid w:val="00E64C49"/>
    <w:rsid w:val="00E6532D"/>
    <w:rsid w:val="00E702E7"/>
    <w:rsid w:val="00E707AA"/>
    <w:rsid w:val="00E71FEB"/>
    <w:rsid w:val="00E72284"/>
    <w:rsid w:val="00E74F21"/>
    <w:rsid w:val="00E7568B"/>
    <w:rsid w:val="00E76326"/>
    <w:rsid w:val="00E76FE0"/>
    <w:rsid w:val="00E779D6"/>
    <w:rsid w:val="00E80B48"/>
    <w:rsid w:val="00E87BD5"/>
    <w:rsid w:val="00E904A4"/>
    <w:rsid w:val="00E90538"/>
    <w:rsid w:val="00E918C1"/>
    <w:rsid w:val="00E927B2"/>
    <w:rsid w:val="00E94F4E"/>
    <w:rsid w:val="00E962C1"/>
    <w:rsid w:val="00E96E9E"/>
    <w:rsid w:val="00E97C8F"/>
    <w:rsid w:val="00EA05FD"/>
    <w:rsid w:val="00EA0EBB"/>
    <w:rsid w:val="00EA2406"/>
    <w:rsid w:val="00EA2B01"/>
    <w:rsid w:val="00EA2B34"/>
    <w:rsid w:val="00EB0DAD"/>
    <w:rsid w:val="00EB2417"/>
    <w:rsid w:val="00EB7720"/>
    <w:rsid w:val="00EB7A2D"/>
    <w:rsid w:val="00EB7BCC"/>
    <w:rsid w:val="00EC05E7"/>
    <w:rsid w:val="00EC234A"/>
    <w:rsid w:val="00EC4A15"/>
    <w:rsid w:val="00EC6CF1"/>
    <w:rsid w:val="00EC79B7"/>
    <w:rsid w:val="00ED6F36"/>
    <w:rsid w:val="00EE06AD"/>
    <w:rsid w:val="00EE1E15"/>
    <w:rsid w:val="00EE1EF1"/>
    <w:rsid w:val="00EF469B"/>
    <w:rsid w:val="00EF5252"/>
    <w:rsid w:val="00EF6E48"/>
    <w:rsid w:val="00F00279"/>
    <w:rsid w:val="00F041EA"/>
    <w:rsid w:val="00F06385"/>
    <w:rsid w:val="00F06A90"/>
    <w:rsid w:val="00F0749F"/>
    <w:rsid w:val="00F110C0"/>
    <w:rsid w:val="00F140B1"/>
    <w:rsid w:val="00F155A7"/>
    <w:rsid w:val="00F16865"/>
    <w:rsid w:val="00F2214A"/>
    <w:rsid w:val="00F23053"/>
    <w:rsid w:val="00F2564B"/>
    <w:rsid w:val="00F263E9"/>
    <w:rsid w:val="00F2798D"/>
    <w:rsid w:val="00F313B8"/>
    <w:rsid w:val="00F32464"/>
    <w:rsid w:val="00F35371"/>
    <w:rsid w:val="00F36B85"/>
    <w:rsid w:val="00F36B97"/>
    <w:rsid w:val="00F409C3"/>
    <w:rsid w:val="00F45D25"/>
    <w:rsid w:val="00F472D2"/>
    <w:rsid w:val="00F51919"/>
    <w:rsid w:val="00F54280"/>
    <w:rsid w:val="00F55324"/>
    <w:rsid w:val="00F5777B"/>
    <w:rsid w:val="00F60108"/>
    <w:rsid w:val="00F6424A"/>
    <w:rsid w:val="00F647D2"/>
    <w:rsid w:val="00F64F30"/>
    <w:rsid w:val="00F66537"/>
    <w:rsid w:val="00F71908"/>
    <w:rsid w:val="00F74CE4"/>
    <w:rsid w:val="00F752FE"/>
    <w:rsid w:val="00F76ED3"/>
    <w:rsid w:val="00F7719F"/>
    <w:rsid w:val="00F8168D"/>
    <w:rsid w:val="00F825FB"/>
    <w:rsid w:val="00F82867"/>
    <w:rsid w:val="00F82A11"/>
    <w:rsid w:val="00F85964"/>
    <w:rsid w:val="00F863EB"/>
    <w:rsid w:val="00F87179"/>
    <w:rsid w:val="00F97124"/>
    <w:rsid w:val="00F976AF"/>
    <w:rsid w:val="00FA1B08"/>
    <w:rsid w:val="00FA5539"/>
    <w:rsid w:val="00FA56A7"/>
    <w:rsid w:val="00FA7B29"/>
    <w:rsid w:val="00FB2BA4"/>
    <w:rsid w:val="00FB37EC"/>
    <w:rsid w:val="00FB5191"/>
    <w:rsid w:val="00FB70B3"/>
    <w:rsid w:val="00FC13E4"/>
    <w:rsid w:val="00FC15F2"/>
    <w:rsid w:val="00FC2614"/>
    <w:rsid w:val="00FC599C"/>
    <w:rsid w:val="00FC77D6"/>
    <w:rsid w:val="00FC7801"/>
    <w:rsid w:val="00FD1A82"/>
    <w:rsid w:val="00FD28DB"/>
    <w:rsid w:val="00FD31A6"/>
    <w:rsid w:val="00FD3EF8"/>
    <w:rsid w:val="00FE4240"/>
    <w:rsid w:val="00FE5FAB"/>
    <w:rsid w:val="00FE6E9B"/>
    <w:rsid w:val="00FF14DE"/>
    <w:rsid w:val="00FF214D"/>
    <w:rsid w:val="00FF485A"/>
    <w:rsid w:val="00FF719D"/>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EA429"/>
  <w15:docId w15:val="{934A84EE-47BD-4ED8-B3D3-2C6B94A6A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 w:type="paragraph" w:styleId="NormalWeb">
    <w:name w:val="Normal (Web)"/>
    <w:basedOn w:val="Normal"/>
    <w:uiPriority w:val="99"/>
    <w:unhideWhenUsed/>
    <w:rsid w:val="00770C64"/>
    <w:pPr>
      <w:spacing w:before="100" w:beforeAutospacing="1" w:after="100" w:afterAutospacing="1" w:line="240" w:lineRule="auto"/>
    </w:pPr>
    <w:rPr>
      <w:rFonts w:ascii="Calibri" w:hAnsi="Calibri" w:cs="Calibri"/>
      <w:szCs w:val="22"/>
    </w:rPr>
  </w:style>
  <w:style w:type="paragraph" w:styleId="PlainText">
    <w:name w:val="Plain Text"/>
    <w:basedOn w:val="Normal"/>
    <w:link w:val="PlainTextChar"/>
    <w:uiPriority w:val="99"/>
    <w:unhideWhenUsed/>
    <w:rsid w:val="003C00BE"/>
    <w:pPr>
      <w:spacing w:after="0" w:line="240" w:lineRule="auto"/>
    </w:pPr>
    <w:rPr>
      <w:rFonts w:ascii="Arial" w:eastAsia="Times New Roman" w:hAnsi="Arial" w:cs="Calibri"/>
      <w:color w:val="5B9BD5" w:themeColor="accent1"/>
      <w:sz w:val="24"/>
      <w:szCs w:val="21"/>
      <w:u w:color="5B9BD5" w:themeColor="accent1"/>
    </w:rPr>
  </w:style>
  <w:style w:type="character" w:customStyle="1" w:styleId="PlainTextChar">
    <w:name w:val="Plain Text Char"/>
    <w:basedOn w:val="DefaultParagraphFont"/>
    <w:link w:val="PlainText"/>
    <w:uiPriority w:val="99"/>
    <w:rsid w:val="003C00BE"/>
    <w:rPr>
      <w:rFonts w:ascii="Arial" w:eastAsia="Times New Roman" w:hAnsi="Arial" w:cs="Calibri"/>
      <w:color w:val="5B9BD5" w:themeColor="accent1"/>
      <w:sz w:val="24"/>
      <w:szCs w:val="21"/>
      <w:u w:color="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189295265">
      <w:bodyDiv w:val="1"/>
      <w:marLeft w:val="0"/>
      <w:marRight w:val="0"/>
      <w:marTop w:val="0"/>
      <w:marBottom w:val="0"/>
      <w:divBdr>
        <w:top w:val="none" w:sz="0" w:space="0" w:color="auto"/>
        <w:left w:val="none" w:sz="0" w:space="0" w:color="auto"/>
        <w:bottom w:val="none" w:sz="0" w:space="0" w:color="auto"/>
        <w:right w:val="none" w:sz="0" w:space="0" w:color="auto"/>
      </w:divBdr>
    </w:div>
    <w:div w:id="256452900">
      <w:bodyDiv w:val="1"/>
      <w:marLeft w:val="0"/>
      <w:marRight w:val="0"/>
      <w:marTop w:val="0"/>
      <w:marBottom w:val="0"/>
      <w:divBdr>
        <w:top w:val="none" w:sz="0" w:space="0" w:color="auto"/>
        <w:left w:val="none" w:sz="0" w:space="0" w:color="auto"/>
        <w:bottom w:val="none" w:sz="0" w:space="0" w:color="auto"/>
        <w:right w:val="none" w:sz="0" w:space="0" w:color="auto"/>
      </w:divBdr>
    </w:div>
    <w:div w:id="264966496">
      <w:bodyDiv w:val="1"/>
      <w:marLeft w:val="0"/>
      <w:marRight w:val="0"/>
      <w:marTop w:val="0"/>
      <w:marBottom w:val="0"/>
      <w:divBdr>
        <w:top w:val="none" w:sz="0" w:space="0" w:color="auto"/>
        <w:left w:val="none" w:sz="0" w:space="0" w:color="auto"/>
        <w:bottom w:val="none" w:sz="0" w:space="0" w:color="auto"/>
        <w:right w:val="none" w:sz="0" w:space="0" w:color="auto"/>
      </w:divBdr>
    </w:div>
    <w:div w:id="297691066">
      <w:bodyDiv w:val="1"/>
      <w:marLeft w:val="0"/>
      <w:marRight w:val="0"/>
      <w:marTop w:val="0"/>
      <w:marBottom w:val="0"/>
      <w:divBdr>
        <w:top w:val="none" w:sz="0" w:space="0" w:color="auto"/>
        <w:left w:val="none" w:sz="0" w:space="0" w:color="auto"/>
        <w:bottom w:val="none" w:sz="0" w:space="0" w:color="auto"/>
        <w:right w:val="none" w:sz="0" w:space="0" w:color="auto"/>
      </w:divBdr>
    </w:div>
    <w:div w:id="743995776">
      <w:bodyDiv w:val="1"/>
      <w:marLeft w:val="0"/>
      <w:marRight w:val="0"/>
      <w:marTop w:val="0"/>
      <w:marBottom w:val="0"/>
      <w:divBdr>
        <w:top w:val="none" w:sz="0" w:space="0" w:color="auto"/>
        <w:left w:val="none" w:sz="0" w:space="0" w:color="auto"/>
        <w:bottom w:val="none" w:sz="0" w:space="0" w:color="auto"/>
        <w:right w:val="none" w:sz="0" w:space="0" w:color="auto"/>
      </w:divBdr>
    </w:div>
    <w:div w:id="765461885">
      <w:bodyDiv w:val="1"/>
      <w:marLeft w:val="0"/>
      <w:marRight w:val="0"/>
      <w:marTop w:val="0"/>
      <w:marBottom w:val="0"/>
      <w:divBdr>
        <w:top w:val="none" w:sz="0" w:space="0" w:color="auto"/>
        <w:left w:val="none" w:sz="0" w:space="0" w:color="auto"/>
        <w:bottom w:val="none" w:sz="0" w:space="0" w:color="auto"/>
        <w:right w:val="none" w:sz="0" w:space="0" w:color="auto"/>
      </w:divBdr>
    </w:div>
    <w:div w:id="836917270">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861363560">
      <w:bodyDiv w:val="1"/>
      <w:marLeft w:val="0"/>
      <w:marRight w:val="0"/>
      <w:marTop w:val="0"/>
      <w:marBottom w:val="0"/>
      <w:divBdr>
        <w:top w:val="none" w:sz="0" w:space="0" w:color="auto"/>
        <w:left w:val="none" w:sz="0" w:space="0" w:color="auto"/>
        <w:bottom w:val="none" w:sz="0" w:space="0" w:color="auto"/>
        <w:right w:val="none" w:sz="0" w:space="0" w:color="auto"/>
      </w:divBdr>
    </w:div>
    <w:div w:id="884171613">
      <w:bodyDiv w:val="1"/>
      <w:marLeft w:val="0"/>
      <w:marRight w:val="0"/>
      <w:marTop w:val="0"/>
      <w:marBottom w:val="0"/>
      <w:divBdr>
        <w:top w:val="none" w:sz="0" w:space="0" w:color="auto"/>
        <w:left w:val="none" w:sz="0" w:space="0" w:color="auto"/>
        <w:bottom w:val="none" w:sz="0" w:space="0" w:color="auto"/>
        <w:right w:val="none" w:sz="0" w:space="0" w:color="auto"/>
      </w:divBdr>
    </w:div>
    <w:div w:id="890001537">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42563861">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296522074">
      <w:bodyDiv w:val="1"/>
      <w:marLeft w:val="0"/>
      <w:marRight w:val="0"/>
      <w:marTop w:val="0"/>
      <w:marBottom w:val="0"/>
      <w:divBdr>
        <w:top w:val="none" w:sz="0" w:space="0" w:color="auto"/>
        <w:left w:val="none" w:sz="0" w:space="0" w:color="auto"/>
        <w:bottom w:val="none" w:sz="0" w:space="0" w:color="auto"/>
        <w:right w:val="none" w:sz="0" w:space="0" w:color="auto"/>
      </w:divBdr>
    </w:div>
    <w:div w:id="1336766668">
      <w:bodyDiv w:val="1"/>
      <w:marLeft w:val="0"/>
      <w:marRight w:val="0"/>
      <w:marTop w:val="0"/>
      <w:marBottom w:val="0"/>
      <w:divBdr>
        <w:top w:val="none" w:sz="0" w:space="0" w:color="auto"/>
        <w:left w:val="none" w:sz="0" w:space="0" w:color="auto"/>
        <w:bottom w:val="none" w:sz="0" w:space="0" w:color="auto"/>
        <w:right w:val="none" w:sz="0" w:space="0" w:color="auto"/>
      </w:divBdr>
    </w:div>
    <w:div w:id="1363553333">
      <w:bodyDiv w:val="1"/>
      <w:marLeft w:val="0"/>
      <w:marRight w:val="0"/>
      <w:marTop w:val="0"/>
      <w:marBottom w:val="0"/>
      <w:divBdr>
        <w:top w:val="none" w:sz="0" w:space="0" w:color="auto"/>
        <w:left w:val="none" w:sz="0" w:space="0" w:color="auto"/>
        <w:bottom w:val="none" w:sz="0" w:space="0" w:color="auto"/>
        <w:right w:val="none" w:sz="0" w:space="0" w:color="auto"/>
      </w:divBdr>
    </w:div>
    <w:div w:id="1374814867">
      <w:bodyDiv w:val="1"/>
      <w:marLeft w:val="0"/>
      <w:marRight w:val="0"/>
      <w:marTop w:val="0"/>
      <w:marBottom w:val="0"/>
      <w:divBdr>
        <w:top w:val="none" w:sz="0" w:space="0" w:color="auto"/>
        <w:left w:val="none" w:sz="0" w:space="0" w:color="auto"/>
        <w:bottom w:val="none" w:sz="0" w:space="0" w:color="auto"/>
        <w:right w:val="none" w:sz="0" w:space="0" w:color="auto"/>
      </w:divBdr>
    </w:div>
    <w:div w:id="1383212707">
      <w:bodyDiv w:val="1"/>
      <w:marLeft w:val="0"/>
      <w:marRight w:val="0"/>
      <w:marTop w:val="0"/>
      <w:marBottom w:val="0"/>
      <w:divBdr>
        <w:top w:val="none" w:sz="0" w:space="0" w:color="auto"/>
        <w:left w:val="none" w:sz="0" w:space="0" w:color="auto"/>
        <w:bottom w:val="none" w:sz="0" w:space="0" w:color="auto"/>
        <w:right w:val="none" w:sz="0" w:space="0" w:color="auto"/>
      </w:divBdr>
    </w:div>
    <w:div w:id="1433936676">
      <w:bodyDiv w:val="1"/>
      <w:marLeft w:val="0"/>
      <w:marRight w:val="0"/>
      <w:marTop w:val="0"/>
      <w:marBottom w:val="0"/>
      <w:divBdr>
        <w:top w:val="none" w:sz="0" w:space="0" w:color="auto"/>
        <w:left w:val="none" w:sz="0" w:space="0" w:color="auto"/>
        <w:bottom w:val="none" w:sz="0" w:space="0" w:color="auto"/>
        <w:right w:val="none" w:sz="0" w:space="0" w:color="auto"/>
      </w:divBdr>
    </w:div>
    <w:div w:id="1458064329">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744452149">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1854100815">
      <w:bodyDiv w:val="1"/>
      <w:marLeft w:val="0"/>
      <w:marRight w:val="0"/>
      <w:marTop w:val="0"/>
      <w:marBottom w:val="0"/>
      <w:divBdr>
        <w:top w:val="none" w:sz="0" w:space="0" w:color="auto"/>
        <w:left w:val="none" w:sz="0" w:space="0" w:color="auto"/>
        <w:bottom w:val="none" w:sz="0" w:space="0" w:color="auto"/>
        <w:right w:val="none" w:sz="0" w:space="0" w:color="auto"/>
      </w:divBdr>
    </w:div>
    <w:div w:id="1864130674">
      <w:bodyDiv w:val="1"/>
      <w:marLeft w:val="0"/>
      <w:marRight w:val="0"/>
      <w:marTop w:val="0"/>
      <w:marBottom w:val="0"/>
      <w:divBdr>
        <w:top w:val="none" w:sz="0" w:space="0" w:color="auto"/>
        <w:left w:val="none" w:sz="0" w:space="0" w:color="auto"/>
        <w:bottom w:val="none" w:sz="0" w:space="0" w:color="auto"/>
        <w:right w:val="none" w:sz="0" w:space="0" w:color="auto"/>
      </w:divBdr>
    </w:div>
    <w:div w:id="1965885016">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 w:id="2131241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penntownship.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hyperlink" Target="http://aswp.org/events" TargetMode="External"/><Relationship Id="rId5" Type="http://schemas.openxmlformats.org/officeDocument/2006/relationships/webSettings" Target="webSettings.xml"/><Relationship Id="rId10" Type="http://schemas.openxmlformats.org/officeDocument/2006/relationships/hyperlink" Target="http://www.penntownship.org" TargetMode="Externa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9</Pages>
  <Words>2413</Words>
  <Characters>1408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23-02-15T17:12:00Z</cp:lastPrinted>
  <dcterms:created xsi:type="dcterms:W3CDTF">2024-01-18T19:35:00Z</dcterms:created>
  <dcterms:modified xsi:type="dcterms:W3CDTF">2024-01-1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